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826D9F" w14:textId="2D60CCF3" w:rsidR="007F3A65" w:rsidRDefault="007F3A65" w:rsidP="000A759B">
      <w:pPr>
        <w:jc w:val="right"/>
        <w:rPr>
          <w:i/>
          <w:sz w:val="24"/>
          <w:szCs w:val="24"/>
        </w:rPr>
        <w:sectPr w:rsidR="007F3A65" w:rsidSect="007B4814">
          <w:footerReference w:type="default" r:id="rId9"/>
          <w:pgSz w:w="11906" w:h="16838"/>
          <w:pgMar w:top="992" w:right="1440" w:bottom="1134" w:left="1440" w:header="709" w:footer="427" w:gutter="0"/>
          <w:cols w:space="708"/>
          <w:docGrid w:linePitch="360"/>
        </w:sectPr>
      </w:pPr>
      <w:r>
        <w:rPr>
          <w:i/>
          <w:noProof/>
          <w:sz w:val="24"/>
          <w:szCs w:val="24"/>
          <w:lang w:val="en-US"/>
        </w:rPr>
        <w:drawing>
          <wp:anchor distT="0" distB="0" distL="114300" distR="114300" simplePos="0" relativeHeight="251702272" behindDoc="0" locked="0" layoutInCell="1" allowOverlap="1" wp14:anchorId="7B4FE55B" wp14:editId="3BF9BFF6">
            <wp:simplePos x="0" y="0"/>
            <wp:positionH relativeFrom="column">
              <wp:posOffset>-914400</wp:posOffset>
            </wp:positionH>
            <wp:positionV relativeFrom="paragraph">
              <wp:posOffset>-629920</wp:posOffset>
            </wp:positionV>
            <wp:extent cx="7555865" cy="10688320"/>
            <wp:effectExtent l="0" t="0" r="0" b="5080"/>
            <wp:wrapThrough wrapText="bothSides">
              <wp:wrapPolygon edited="0">
                <wp:start x="0" y="0"/>
                <wp:lineTo x="0" y="21559"/>
                <wp:lineTo x="21493" y="21559"/>
                <wp:lineTo x="2149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de-Cover (1).jpg"/>
                    <pic:cNvPicPr/>
                  </pic:nvPicPr>
                  <pic:blipFill>
                    <a:blip r:embed="rId10">
                      <a:extLst>
                        <a:ext uri="{28A0092B-C50C-407E-A947-70E740481C1C}">
                          <a14:useLocalDpi xmlns:a14="http://schemas.microsoft.com/office/drawing/2010/main" val="0"/>
                        </a:ext>
                      </a:extLst>
                    </a:blip>
                    <a:stretch>
                      <a:fillRect/>
                    </a:stretch>
                  </pic:blipFill>
                  <pic:spPr>
                    <a:xfrm>
                      <a:off x="0" y="0"/>
                      <a:ext cx="7555865" cy="10688320"/>
                    </a:xfrm>
                    <a:prstGeom prst="rect">
                      <a:avLst/>
                    </a:prstGeom>
                  </pic:spPr>
                </pic:pic>
              </a:graphicData>
            </a:graphic>
            <wp14:sizeRelH relativeFrom="page">
              <wp14:pctWidth>0</wp14:pctWidth>
            </wp14:sizeRelH>
            <wp14:sizeRelV relativeFrom="page">
              <wp14:pctHeight>0</wp14:pctHeight>
            </wp14:sizeRelV>
          </wp:anchor>
        </w:drawing>
      </w:r>
    </w:p>
    <w:p w14:paraId="40CA70B2" w14:textId="38BA1347" w:rsidR="007F3A65" w:rsidRDefault="007F3A65" w:rsidP="000A759B">
      <w:pPr>
        <w:jc w:val="right"/>
        <w:rPr>
          <w:i/>
          <w:sz w:val="24"/>
          <w:szCs w:val="24"/>
        </w:rPr>
      </w:pPr>
    </w:p>
    <w:p w14:paraId="25F64B47" w14:textId="2EA34F2C" w:rsidR="000A759B" w:rsidRPr="005D197A" w:rsidRDefault="000A759B" w:rsidP="000A759B">
      <w:pPr>
        <w:jc w:val="right"/>
        <w:rPr>
          <w:i/>
          <w:sz w:val="24"/>
          <w:szCs w:val="24"/>
        </w:rPr>
      </w:pPr>
      <w:r w:rsidRPr="005D197A">
        <w:rPr>
          <w:i/>
          <w:noProof/>
          <w:lang w:val="en-US"/>
        </w:rPr>
        <w:drawing>
          <wp:anchor distT="0" distB="0" distL="114300" distR="114300" simplePos="0" relativeHeight="251693056" behindDoc="1" locked="0" layoutInCell="1" allowOverlap="1" wp14:anchorId="0415F167" wp14:editId="58DABA15">
            <wp:simplePos x="0" y="0"/>
            <wp:positionH relativeFrom="column">
              <wp:posOffset>-126365</wp:posOffset>
            </wp:positionH>
            <wp:positionV relativeFrom="paragraph">
              <wp:posOffset>-91440</wp:posOffset>
            </wp:positionV>
            <wp:extent cx="2903220" cy="5949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3220" cy="594995"/>
                    </a:xfrm>
                    <a:prstGeom prst="rect">
                      <a:avLst/>
                    </a:prstGeom>
                    <a:noFill/>
                    <a:ln>
                      <a:noFill/>
                    </a:ln>
                  </pic:spPr>
                </pic:pic>
              </a:graphicData>
            </a:graphic>
            <wp14:sizeRelH relativeFrom="page">
              <wp14:pctWidth>0</wp14:pctWidth>
            </wp14:sizeRelH>
            <wp14:sizeRelV relativeFrom="page">
              <wp14:pctHeight>0</wp14:pctHeight>
            </wp14:sizeRelV>
          </wp:anchor>
        </w:drawing>
      </w:r>
      <w:r>
        <w:rPr>
          <w:i/>
          <w:sz w:val="24"/>
          <w:szCs w:val="24"/>
        </w:rPr>
        <w:t xml:space="preserve"> </w:t>
      </w:r>
      <w:r w:rsidR="007102AF">
        <w:rPr>
          <w:i/>
          <w:sz w:val="24"/>
          <w:szCs w:val="24"/>
          <w:shd w:val="clear" w:color="auto" w:fill="FFFFCC"/>
        </w:rPr>
        <w:t>The Letter of Jude</w:t>
      </w:r>
    </w:p>
    <w:p w14:paraId="569F2B72" w14:textId="2985D8B7" w:rsidR="00FA682A" w:rsidRPr="007C375B" w:rsidRDefault="000A759B" w:rsidP="000A759B">
      <w:pPr>
        <w:jc w:val="right"/>
        <w:rPr>
          <w:szCs w:val="24"/>
        </w:rPr>
      </w:pPr>
      <w:r w:rsidRPr="007C375B">
        <w:rPr>
          <w:b/>
          <w:i/>
          <w:sz w:val="24"/>
        </w:rPr>
        <w:t>Sermon Outline</w:t>
      </w:r>
      <w:r w:rsidRPr="007C375B">
        <w:rPr>
          <w:b/>
          <w:i/>
          <w:sz w:val="24"/>
          <w:szCs w:val="24"/>
        </w:rPr>
        <w:t>:</w:t>
      </w:r>
      <w:r>
        <w:rPr>
          <w:i/>
          <w:sz w:val="24"/>
          <w:szCs w:val="24"/>
        </w:rPr>
        <w:t xml:space="preserve"> </w:t>
      </w:r>
      <w:r w:rsidR="007102AF">
        <w:rPr>
          <w:i/>
          <w:sz w:val="24"/>
          <w:szCs w:val="24"/>
        </w:rPr>
        <w:t>Winning through Prayer</w:t>
      </w:r>
    </w:p>
    <w:p w14:paraId="3352A0FC" w14:textId="77777777" w:rsidR="00FA682A" w:rsidRDefault="00FA682A" w:rsidP="00FA682A">
      <w:pPr>
        <w:jc w:val="right"/>
        <w:rPr>
          <w:sz w:val="23"/>
          <w:szCs w:val="23"/>
        </w:rPr>
      </w:pPr>
    </w:p>
    <w:p w14:paraId="4A06B472" w14:textId="77777777" w:rsidR="008F0681" w:rsidRDefault="008F0681" w:rsidP="00FA682A">
      <w:pPr>
        <w:jc w:val="right"/>
        <w:rPr>
          <w:sz w:val="23"/>
          <w:szCs w:val="23"/>
        </w:rPr>
      </w:pPr>
    </w:p>
    <w:tbl>
      <w:tblPr>
        <w:tblW w:w="9072" w:type="dxa"/>
        <w:tblInd w:w="108" w:type="dxa"/>
        <w:tblLook w:val="04A0" w:firstRow="1" w:lastRow="0" w:firstColumn="1" w:lastColumn="0" w:noHBand="0" w:noVBand="1"/>
      </w:tblPr>
      <w:tblGrid>
        <w:gridCol w:w="2235"/>
        <w:gridCol w:w="6837"/>
      </w:tblGrid>
      <w:tr w:rsidR="00FA682A" w:rsidRPr="004150D0" w14:paraId="5A061D8F" w14:textId="77777777" w:rsidTr="008E33F9">
        <w:tc>
          <w:tcPr>
            <w:tcW w:w="2235" w:type="dxa"/>
            <w:shd w:val="clear" w:color="auto" w:fill="D9D9D9"/>
          </w:tcPr>
          <w:p w14:paraId="03F6C4F5" w14:textId="77777777" w:rsidR="00FA682A" w:rsidRPr="006643FC" w:rsidRDefault="00FA682A" w:rsidP="008F0681">
            <w:pPr>
              <w:spacing w:before="20" w:line="360" w:lineRule="auto"/>
              <w:rPr>
                <w:sz w:val="24"/>
                <w:szCs w:val="23"/>
              </w:rPr>
            </w:pPr>
            <w:r w:rsidRPr="006643FC">
              <w:rPr>
                <w:b/>
                <w:sz w:val="24"/>
                <w:szCs w:val="23"/>
              </w:rPr>
              <w:t xml:space="preserve">Topic:   </w:t>
            </w:r>
          </w:p>
        </w:tc>
        <w:tc>
          <w:tcPr>
            <w:tcW w:w="6837" w:type="dxa"/>
            <w:shd w:val="clear" w:color="auto" w:fill="D9D9D9"/>
          </w:tcPr>
          <w:p w14:paraId="2CEEA394" w14:textId="2483C6C7" w:rsidR="00FA682A" w:rsidRPr="006643FC" w:rsidRDefault="00E4669E" w:rsidP="008F0681">
            <w:pPr>
              <w:spacing w:before="20" w:line="360" w:lineRule="auto"/>
              <w:rPr>
                <w:sz w:val="24"/>
                <w:szCs w:val="23"/>
              </w:rPr>
            </w:pPr>
            <w:r>
              <w:rPr>
                <w:sz w:val="24"/>
                <w:szCs w:val="23"/>
              </w:rPr>
              <w:t>Holding on to</w:t>
            </w:r>
            <w:r w:rsidR="00776761">
              <w:rPr>
                <w:sz w:val="24"/>
                <w:szCs w:val="23"/>
              </w:rPr>
              <w:t xml:space="preserve"> our faith </w:t>
            </w:r>
          </w:p>
        </w:tc>
      </w:tr>
      <w:tr w:rsidR="00FA682A" w:rsidRPr="004150D0" w14:paraId="28806336" w14:textId="77777777" w:rsidTr="008E33F9">
        <w:tc>
          <w:tcPr>
            <w:tcW w:w="2235" w:type="dxa"/>
            <w:shd w:val="clear" w:color="auto" w:fill="D9D9D9"/>
          </w:tcPr>
          <w:p w14:paraId="37A8EB04" w14:textId="29F1A27B" w:rsidR="00FA682A" w:rsidRPr="006643FC" w:rsidRDefault="00FA682A" w:rsidP="00E4669E">
            <w:pPr>
              <w:spacing w:before="20" w:line="360" w:lineRule="auto"/>
              <w:rPr>
                <w:b/>
                <w:sz w:val="24"/>
                <w:szCs w:val="23"/>
              </w:rPr>
            </w:pPr>
            <w:r w:rsidRPr="006643FC">
              <w:rPr>
                <w:b/>
                <w:sz w:val="24"/>
                <w:szCs w:val="23"/>
              </w:rPr>
              <w:t>Main Point</w:t>
            </w:r>
            <w:r w:rsidR="00E4669E">
              <w:rPr>
                <w:b/>
                <w:sz w:val="24"/>
                <w:szCs w:val="23"/>
              </w:rPr>
              <w:t>:</w:t>
            </w:r>
            <w:r w:rsidRPr="006643FC">
              <w:rPr>
                <w:sz w:val="24"/>
                <w:szCs w:val="23"/>
              </w:rPr>
              <w:t xml:space="preserve"> </w:t>
            </w:r>
          </w:p>
        </w:tc>
        <w:tc>
          <w:tcPr>
            <w:tcW w:w="6837" w:type="dxa"/>
            <w:shd w:val="clear" w:color="auto" w:fill="D9D9D9"/>
          </w:tcPr>
          <w:p w14:paraId="664CB9CA" w14:textId="6E6D738B" w:rsidR="00FA682A" w:rsidRPr="00F8327C" w:rsidRDefault="00776761" w:rsidP="00E4669E">
            <w:pPr>
              <w:spacing w:before="20" w:line="360" w:lineRule="auto"/>
              <w:rPr>
                <w:rFonts w:cs="CharterBT-Roman"/>
                <w:color w:val="000000"/>
                <w:sz w:val="24"/>
                <w:szCs w:val="24"/>
              </w:rPr>
            </w:pPr>
            <w:r>
              <w:rPr>
                <w:rFonts w:cs="CharterBT-Roman"/>
                <w:color w:val="000000"/>
                <w:sz w:val="24"/>
                <w:szCs w:val="24"/>
              </w:rPr>
              <w:t xml:space="preserve">Jude outlines four ways </w:t>
            </w:r>
            <w:r w:rsidR="00E4669E">
              <w:rPr>
                <w:rFonts w:cs="CharterBT-Roman"/>
                <w:color w:val="000000"/>
                <w:sz w:val="24"/>
                <w:szCs w:val="24"/>
              </w:rPr>
              <w:t>to hold on to</w:t>
            </w:r>
            <w:r>
              <w:rPr>
                <w:rFonts w:cs="CharterBT-Roman"/>
                <w:color w:val="000000"/>
                <w:sz w:val="24"/>
                <w:szCs w:val="24"/>
              </w:rPr>
              <w:t xml:space="preserve"> our faith</w:t>
            </w:r>
            <w:r w:rsidR="00FC612A">
              <w:rPr>
                <w:rFonts w:cs="CharterBT-Roman"/>
                <w:color w:val="000000"/>
                <w:sz w:val="24"/>
                <w:szCs w:val="24"/>
              </w:rPr>
              <w:t xml:space="preserve"> </w:t>
            </w:r>
          </w:p>
        </w:tc>
      </w:tr>
      <w:tr w:rsidR="00FA682A" w:rsidRPr="004150D0" w14:paraId="0D151145" w14:textId="77777777" w:rsidTr="008E33F9">
        <w:tc>
          <w:tcPr>
            <w:tcW w:w="2235" w:type="dxa"/>
            <w:shd w:val="clear" w:color="auto" w:fill="D9D9D9"/>
          </w:tcPr>
          <w:p w14:paraId="606AC683" w14:textId="77777777" w:rsidR="00FA682A" w:rsidRPr="006643FC" w:rsidRDefault="00FA682A" w:rsidP="008F0681">
            <w:pPr>
              <w:spacing w:before="20" w:line="360" w:lineRule="auto"/>
              <w:rPr>
                <w:b/>
                <w:sz w:val="24"/>
                <w:szCs w:val="23"/>
              </w:rPr>
            </w:pPr>
            <w:r w:rsidRPr="006643FC">
              <w:rPr>
                <w:b/>
                <w:sz w:val="24"/>
                <w:szCs w:val="23"/>
              </w:rPr>
              <w:t>Intended Response:</w:t>
            </w:r>
          </w:p>
        </w:tc>
        <w:tc>
          <w:tcPr>
            <w:tcW w:w="6837" w:type="dxa"/>
            <w:shd w:val="clear" w:color="auto" w:fill="D9D9D9"/>
          </w:tcPr>
          <w:p w14:paraId="7B4E7CC2" w14:textId="5A58AE4C" w:rsidR="00FA682A" w:rsidRPr="006643FC" w:rsidRDefault="00776761" w:rsidP="002C7390">
            <w:pPr>
              <w:spacing w:before="20" w:line="360" w:lineRule="auto"/>
              <w:rPr>
                <w:sz w:val="24"/>
                <w:szCs w:val="23"/>
              </w:rPr>
            </w:pPr>
            <w:r>
              <w:rPr>
                <w:sz w:val="24"/>
                <w:szCs w:val="23"/>
              </w:rPr>
              <w:t xml:space="preserve">Follow the pattern in Jude </w:t>
            </w:r>
          </w:p>
        </w:tc>
      </w:tr>
    </w:tbl>
    <w:p w14:paraId="17238FED" w14:textId="77777777" w:rsidR="00776761" w:rsidRDefault="00776761" w:rsidP="00FA682A">
      <w:pPr>
        <w:spacing w:line="276" w:lineRule="auto"/>
        <w:rPr>
          <w:b/>
          <w:sz w:val="23"/>
          <w:szCs w:val="23"/>
        </w:rPr>
      </w:pPr>
    </w:p>
    <w:p w14:paraId="4B9EFD3F" w14:textId="77777777" w:rsidR="00776761" w:rsidRDefault="00FA682A" w:rsidP="00776761">
      <w:pPr>
        <w:spacing w:line="276" w:lineRule="auto"/>
        <w:ind w:left="720"/>
        <w:rPr>
          <w:b/>
          <w:sz w:val="24"/>
          <w:szCs w:val="24"/>
        </w:rPr>
      </w:pPr>
      <w:r>
        <w:rPr>
          <w:b/>
          <w:sz w:val="24"/>
          <w:szCs w:val="24"/>
        </w:rPr>
        <w:t>Introduction</w:t>
      </w:r>
    </w:p>
    <w:p w14:paraId="3B24FF6D" w14:textId="44B303C0" w:rsidR="00776761" w:rsidRPr="00776761" w:rsidRDefault="00776761" w:rsidP="00776761">
      <w:pPr>
        <w:spacing w:line="276" w:lineRule="auto"/>
        <w:ind w:left="720"/>
        <w:rPr>
          <w:rFonts w:eastAsia="Cambria" w:cs="Times New Roman"/>
          <w:sz w:val="24"/>
          <w:szCs w:val="24"/>
        </w:rPr>
      </w:pPr>
      <w:r>
        <w:rPr>
          <w:sz w:val="24"/>
          <w:szCs w:val="24"/>
        </w:rPr>
        <w:t xml:space="preserve">The letter of Jude </w:t>
      </w:r>
      <w:r w:rsidRPr="00776761">
        <w:rPr>
          <w:rFonts w:eastAsia="Cambria" w:cs="Times New Roman"/>
          <w:sz w:val="24"/>
          <w:szCs w:val="24"/>
        </w:rPr>
        <w:t>serves as a window</w:t>
      </w:r>
      <w:r>
        <w:rPr>
          <w:rFonts w:eastAsia="Cambria" w:cs="Times New Roman"/>
          <w:sz w:val="24"/>
          <w:szCs w:val="24"/>
        </w:rPr>
        <w:t xml:space="preserve"> into the early church and holds a timely message </w:t>
      </w:r>
      <w:r w:rsidR="000D7411">
        <w:rPr>
          <w:rFonts w:eastAsia="Cambria" w:cs="Times New Roman"/>
          <w:sz w:val="24"/>
          <w:szCs w:val="24"/>
        </w:rPr>
        <w:t xml:space="preserve">for all of God’s people. </w:t>
      </w:r>
      <w:r>
        <w:rPr>
          <w:rFonts w:eastAsia="Cambria" w:cs="Times New Roman"/>
          <w:sz w:val="24"/>
          <w:szCs w:val="24"/>
        </w:rPr>
        <w:t>Full of visual imagery</w:t>
      </w:r>
      <w:r w:rsidR="00102A12">
        <w:rPr>
          <w:rFonts w:eastAsia="Cambria" w:cs="Times New Roman"/>
          <w:sz w:val="24"/>
          <w:szCs w:val="24"/>
        </w:rPr>
        <w:t xml:space="preserve"> and striking examples, Jude’s letter provides practical steps for staying full of faith</w:t>
      </w:r>
      <w:r>
        <w:rPr>
          <w:rFonts w:eastAsia="Cambria" w:cs="Times New Roman"/>
          <w:sz w:val="24"/>
          <w:szCs w:val="24"/>
        </w:rPr>
        <w:t xml:space="preserve">.  </w:t>
      </w:r>
    </w:p>
    <w:p w14:paraId="4A55234E" w14:textId="77777777" w:rsidR="00776761" w:rsidRDefault="00776761" w:rsidP="003C0404">
      <w:pPr>
        <w:ind w:left="720"/>
        <w:rPr>
          <w:sz w:val="24"/>
          <w:szCs w:val="24"/>
        </w:rPr>
      </w:pPr>
    </w:p>
    <w:p w14:paraId="275E06ED" w14:textId="77777777" w:rsidR="008F0681" w:rsidRDefault="008F0681" w:rsidP="000D7411">
      <w:pPr>
        <w:rPr>
          <w:sz w:val="24"/>
          <w:szCs w:val="24"/>
        </w:rPr>
      </w:pPr>
    </w:p>
    <w:p w14:paraId="1B0F1A46" w14:textId="77F67EA0" w:rsidR="008D1F35" w:rsidRPr="00F8327C" w:rsidRDefault="00E4669E" w:rsidP="008D1F35">
      <w:pPr>
        <w:pStyle w:val="ListParagraph"/>
        <w:numPr>
          <w:ilvl w:val="0"/>
          <w:numId w:val="7"/>
        </w:numPr>
        <w:spacing w:line="276" w:lineRule="auto"/>
        <w:rPr>
          <w:sz w:val="24"/>
          <w:szCs w:val="24"/>
        </w:rPr>
      </w:pPr>
      <w:r>
        <w:rPr>
          <w:sz w:val="24"/>
          <w:szCs w:val="24"/>
        </w:rPr>
        <w:t>Window 1: Holding on to</w:t>
      </w:r>
      <w:r w:rsidR="00102A12">
        <w:rPr>
          <w:sz w:val="24"/>
          <w:szCs w:val="24"/>
        </w:rPr>
        <w:t xml:space="preserve"> your faith </w:t>
      </w:r>
    </w:p>
    <w:p w14:paraId="07F5ED8E" w14:textId="70D5F498" w:rsidR="00102A12" w:rsidRDefault="00102A12" w:rsidP="00102A12">
      <w:pPr>
        <w:pStyle w:val="ListParagraph"/>
        <w:numPr>
          <w:ilvl w:val="0"/>
          <w:numId w:val="2"/>
        </w:numPr>
        <w:spacing w:line="276" w:lineRule="auto"/>
        <w:rPr>
          <w:sz w:val="24"/>
          <w:szCs w:val="24"/>
        </w:rPr>
      </w:pPr>
      <w:r>
        <w:rPr>
          <w:sz w:val="24"/>
          <w:szCs w:val="24"/>
        </w:rPr>
        <w:t xml:space="preserve">The </w:t>
      </w:r>
      <w:r w:rsidRPr="00102A12">
        <w:rPr>
          <w:sz w:val="24"/>
          <w:szCs w:val="24"/>
        </w:rPr>
        <w:t xml:space="preserve">word </w:t>
      </w:r>
      <w:r w:rsidR="00E4669E">
        <w:rPr>
          <w:sz w:val="24"/>
          <w:szCs w:val="24"/>
        </w:rPr>
        <w:t>‘</w:t>
      </w:r>
      <w:r w:rsidRPr="00102A12">
        <w:rPr>
          <w:sz w:val="24"/>
          <w:szCs w:val="24"/>
        </w:rPr>
        <w:t>contend</w:t>
      </w:r>
      <w:r w:rsidR="00E4669E">
        <w:rPr>
          <w:sz w:val="24"/>
          <w:szCs w:val="24"/>
        </w:rPr>
        <w:t>’ (</w:t>
      </w:r>
      <w:proofErr w:type="spellStart"/>
      <w:r w:rsidR="00E4669E">
        <w:rPr>
          <w:sz w:val="24"/>
          <w:szCs w:val="24"/>
        </w:rPr>
        <w:t>Jd</w:t>
      </w:r>
      <w:proofErr w:type="spellEnd"/>
      <w:r w:rsidR="00E4669E">
        <w:rPr>
          <w:sz w:val="24"/>
          <w:szCs w:val="24"/>
        </w:rPr>
        <w:t xml:space="preserve"> 1:3) means</w:t>
      </w:r>
      <w:r w:rsidRPr="00102A12">
        <w:rPr>
          <w:sz w:val="24"/>
          <w:szCs w:val="24"/>
        </w:rPr>
        <w:t xml:space="preserve"> to hold onto</w:t>
      </w:r>
      <w:r w:rsidR="00E4669E">
        <w:rPr>
          <w:sz w:val="24"/>
          <w:szCs w:val="24"/>
        </w:rPr>
        <w:t xml:space="preserve"> / wrestle. </w:t>
      </w:r>
    </w:p>
    <w:p w14:paraId="124894BC" w14:textId="0657A4D5" w:rsidR="00102A12" w:rsidRDefault="00102A12" w:rsidP="00102A12">
      <w:pPr>
        <w:pStyle w:val="ListParagraph"/>
        <w:numPr>
          <w:ilvl w:val="0"/>
          <w:numId w:val="2"/>
        </w:numPr>
        <w:spacing w:line="276" w:lineRule="auto"/>
        <w:rPr>
          <w:sz w:val="24"/>
          <w:szCs w:val="24"/>
        </w:rPr>
      </w:pPr>
      <w:r>
        <w:rPr>
          <w:sz w:val="24"/>
          <w:szCs w:val="24"/>
        </w:rPr>
        <w:t>Faith comprises holding onto t</w:t>
      </w:r>
      <w:r w:rsidRPr="00102A12">
        <w:rPr>
          <w:sz w:val="24"/>
          <w:szCs w:val="24"/>
        </w:rPr>
        <w:t>he teachings of Jesus’ (</w:t>
      </w:r>
      <w:r>
        <w:rPr>
          <w:sz w:val="24"/>
          <w:szCs w:val="24"/>
        </w:rPr>
        <w:t xml:space="preserve">our </w:t>
      </w:r>
      <w:r w:rsidRPr="00102A12">
        <w:rPr>
          <w:sz w:val="24"/>
          <w:szCs w:val="24"/>
        </w:rPr>
        <w:t>beliefs)</w:t>
      </w:r>
      <w:r w:rsidR="00192808">
        <w:rPr>
          <w:sz w:val="24"/>
          <w:szCs w:val="24"/>
        </w:rPr>
        <w:t xml:space="preserve"> and,</w:t>
      </w:r>
    </w:p>
    <w:p w14:paraId="7D2BC76B" w14:textId="24ABC446" w:rsidR="008F0681" w:rsidRPr="00102A12" w:rsidRDefault="00192808" w:rsidP="00102A12">
      <w:pPr>
        <w:pStyle w:val="ListParagraph"/>
        <w:numPr>
          <w:ilvl w:val="0"/>
          <w:numId w:val="2"/>
        </w:numPr>
        <w:spacing w:line="276" w:lineRule="auto"/>
        <w:rPr>
          <w:sz w:val="24"/>
          <w:szCs w:val="24"/>
        </w:rPr>
      </w:pPr>
      <w:r>
        <w:rPr>
          <w:sz w:val="24"/>
          <w:szCs w:val="24"/>
        </w:rPr>
        <w:t>Our</w:t>
      </w:r>
      <w:r w:rsidR="00102A12" w:rsidRPr="00102A12">
        <w:rPr>
          <w:sz w:val="24"/>
          <w:szCs w:val="24"/>
        </w:rPr>
        <w:t xml:space="preserve"> commitment to it</w:t>
      </w:r>
      <w:r>
        <w:rPr>
          <w:sz w:val="24"/>
          <w:szCs w:val="24"/>
        </w:rPr>
        <w:t xml:space="preserve"> (obeying what Jesus taught us).</w:t>
      </w:r>
    </w:p>
    <w:p w14:paraId="32470C24" w14:textId="77777777" w:rsidR="008D1F35" w:rsidRPr="00C33113" w:rsidRDefault="008D1F35" w:rsidP="008D1F35">
      <w:pPr>
        <w:pStyle w:val="ListParagraph"/>
        <w:spacing w:line="276" w:lineRule="auto"/>
        <w:ind w:left="1560"/>
        <w:rPr>
          <w:sz w:val="10"/>
          <w:szCs w:val="10"/>
        </w:rPr>
      </w:pPr>
    </w:p>
    <w:p w14:paraId="57441047" w14:textId="4664A5F4" w:rsidR="00F8327C" w:rsidRDefault="008D1F35" w:rsidP="0073677A">
      <w:pPr>
        <w:spacing w:line="276" w:lineRule="auto"/>
        <w:ind w:left="1080"/>
        <w:rPr>
          <w:rFonts w:cs="CharterBT-Roman"/>
          <w:color w:val="000000"/>
        </w:rPr>
      </w:pPr>
      <w:r>
        <w:rPr>
          <w:b/>
          <w:sz w:val="24"/>
          <w:szCs w:val="24"/>
        </w:rPr>
        <w:t>Point One</w:t>
      </w:r>
      <w:r w:rsidRPr="001610A8">
        <w:rPr>
          <w:b/>
          <w:sz w:val="24"/>
          <w:szCs w:val="24"/>
        </w:rPr>
        <w:t>:</w:t>
      </w:r>
      <w:r>
        <w:rPr>
          <w:sz w:val="24"/>
          <w:szCs w:val="24"/>
        </w:rPr>
        <w:t xml:space="preserve"> </w:t>
      </w:r>
      <w:r w:rsidR="00192808">
        <w:rPr>
          <w:sz w:val="24"/>
          <w:szCs w:val="24"/>
        </w:rPr>
        <w:t>W</w:t>
      </w:r>
      <w:r w:rsidR="00192808" w:rsidRPr="00D2616C">
        <w:rPr>
          <w:sz w:val="24"/>
          <w:szCs w:val="24"/>
        </w:rPr>
        <w:t xml:space="preserve">e are to </w:t>
      </w:r>
      <w:r w:rsidR="00E4669E">
        <w:rPr>
          <w:sz w:val="24"/>
          <w:szCs w:val="24"/>
        </w:rPr>
        <w:t>hold on to to</w:t>
      </w:r>
      <w:r w:rsidR="00192808" w:rsidRPr="00D2616C">
        <w:rPr>
          <w:sz w:val="24"/>
          <w:szCs w:val="24"/>
        </w:rPr>
        <w:t xml:space="preserve"> our faith.</w:t>
      </w:r>
    </w:p>
    <w:p w14:paraId="2CABD62C" w14:textId="264A02AE" w:rsidR="00F8327C" w:rsidRPr="0073677A" w:rsidRDefault="002C7390" w:rsidP="002C7390">
      <w:pPr>
        <w:tabs>
          <w:tab w:val="left" w:pos="2850"/>
        </w:tabs>
        <w:spacing w:line="276" w:lineRule="auto"/>
        <w:rPr>
          <w:sz w:val="24"/>
          <w:szCs w:val="24"/>
        </w:rPr>
      </w:pPr>
      <w:r>
        <w:rPr>
          <w:sz w:val="24"/>
          <w:szCs w:val="24"/>
        </w:rPr>
        <w:tab/>
      </w:r>
    </w:p>
    <w:p w14:paraId="3974952A" w14:textId="6C5DE65A" w:rsidR="008F0681" w:rsidRPr="00102A12" w:rsidRDefault="00102A12" w:rsidP="00102A12">
      <w:pPr>
        <w:pStyle w:val="ListParagraph"/>
        <w:numPr>
          <w:ilvl w:val="0"/>
          <w:numId w:val="7"/>
        </w:numPr>
        <w:spacing w:line="276" w:lineRule="auto"/>
        <w:rPr>
          <w:sz w:val="24"/>
          <w:szCs w:val="24"/>
        </w:rPr>
      </w:pPr>
      <w:r>
        <w:rPr>
          <w:sz w:val="24"/>
          <w:szCs w:val="24"/>
        </w:rPr>
        <w:t xml:space="preserve">Window 2: Contending against  </w:t>
      </w:r>
    </w:p>
    <w:p w14:paraId="02D15958" w14:textId="26350254" w:rsidR="006643FC" w:rsidRPr="006643FC" w:rsidRDefault="00192808" w:rsidP="006643FC">
      <w:pPr>
        <w:pStyle w:val="ListParagraph"/>
        <w:numPr>
          <w:ilvl w:val="0"/>
          <w:numId w:val="2"/>
        </w:numPr>
        <w:spacing w:line="276" w:lineRule="auto"/>
        <w:rPr>
          <w:sz w:val="24"/>
          <w:szCs w:val="24"/>
        </w:rPr>
      </w:pPr>
      <w:r>
        <w:rPr>
          <w:sz w:val="24"/>
          <w:szCs w:val="24"/>
        </w:rPr>
        <w:t>We contend against false teaching.</w:t>
      </w:r>
    </w:p>
    <w:p w14:paraId="7F2A3C5A" w14:textId="5AA71885" w:rsidR="00192808" w:rsidRPr="006643FC" w:rsidRDefault="00192808" w:rsidP="00192808">
      <w:pPr>
        <w:pStyle w:val="ListParagraph"/>
        <w:numPr>
          <w:ilvl w:val="0"/>
          <w:numId w:val="2"/>
        </w:numPr>
        <w:spacing w:line="276" w:lineRule="auto"/>
        <w:rPr>
          <w:sz w:val="24"/>
          <w:szCs w:val="24"/>
        </w:rPr>
      </w:pPr>
      <w:r>
        <w:rPr>
          <w:sz w:val="24"/>
          <w:szCs w:val="24"/>
        </w:rPr>
        <w:t xml:space="preserve">We contend bad attitudes and behaviours. </w:t>
      </w:r>
    </w:p>
    <w:p w14:paraId="0783C068" w14:textId="2969ECAB" w:rsidR="008F0681" w:rsidRPr="00192808" w:rsidRDefault="00192808" w:rsidP="00192808">
      <w:pPr>
        <w:pStyle w:val="ListParagraph"/>
        <w:numPr>
          <w:ilvl w:val="0"/>
          <w:numId w:val="2"/>
        </w:numPr>
        <w:spacing w:line="276" w:lineRule="auto"/>
        <w:rPr>
          <w:sz w:val="24"/>
        </w:rPr>
      </w:pPr>
      <w:r>
        <w:rPr>
          <w:sz w:val="24"/>
        </w:rPr>
        <w:t xml:space="preserve">We need to reflect on our attitudes and behaviours. </w:t>
      </w:r>
    </w:p>
    <w:p w14:paraId="53868CCF" w14:textId="77777777" w:rsidR="00FA682A" w:rsidRPr="0073677A" w:rsidRDefault="00FA682A" w:rsidP="0073677A">
      <w:pPr>
        <w:spacing w:line="276" w:lineRule="auto"/>
        <w:rPr>
          <w:sz w:val="10"/>
          <w:szCs w:val="10"/>
        </w:rPr>
      </w:pPr>
    </w:p>
    <w:p w14:paraId="51DD55CB" w14:textId="42949999" w:rsidR="00192808" w:rsidRPr="00192808" w:rsidRDefault="008D1F35" w:rsidP="00192808">
      <w:pPr>
        <w:autoSpaceDE w:val="0"/>
        <w:autoSpaceDN w:val="0"/>
        <w:adjustRightInd w:val="0"/>
        <w:spacing w:line="276" w:lineRule="auto"/>
        <w:ind w:firstLine="720"/>
        <w:rPr>
          <w:rFonts w:ascii="Cambria" w:eastAsia="Cambria" w:hAnsi="Cambria" w:cs="CharterBT-Roman"/>
          <w:color w:val="000000"/>
          <w:sz w:val="24"/>
          <w:szCs w:val="24"/>
        </w:rPr>
      </w:pPr>
      <w:r>
        <w:rPr>
          <w:b/>
          <w:sz w:val="24"/>
          <w:szCs w:val="24"/>
        </w:rPr>
        <w:t>Point Two</w:t>
      </w:r>
      <w:r w:rsidR="00FA682A" w:rsidRPr="001610A8">
        <w:rPr>
          <w:b/>
          <w:sz w:val="24"/>
          <w:szCs w:val="24"/>
        </w:rPr>
        <w:t>:</w:t>
      </w:r>
      <w:r w:rsidR="00FA682A">
        <w:rPr>
          <w:sz w:val="24"/>
          <w:szCs w:val="24"/>
        </w:rPr>
        <w:t xml:space="preserve"> </w:t>
      </w:r>
      <w:r w:rsidR="00FA682A" w:rsidRPr="001610A8">
        <w:rPr>
          <w:sz w:val="24"/>
          <w:szCs w:val="24"/>
        </w:rPr>
        <w:t xml:space="preserve"> </w:t>
      </w:r>
      <w:r w:rsidR="00192808" w:rsidRPr="00192808">
        <w:rPr>
          <w:rFonts w:ascii="Cambria" w:eastAsia="Cambria" w:hAnsi="Cambria" w:cs="CharterBT-Roman"/>
          <w:color w:val="000000"/>
          <w:sz w:val="24"/>
          <w:szCs w:val="24"/>
        </w:rPr>
        <w:t>We need to contend against false teachings</w:t>
      </w:r>
      <w:r w:rsidR="00192808">
        <w:rPr>
          <w:rFonts w:ascii="Cambria" w:eastAsia="Cambria" w:hAnsi="Cambria" w:cs="CharterBT-Roman"/>
          <w:color w:val="000000"/>
          <w:sz w:val="24"/>
          <w:szCs w:val="24"/>
        </w:rPr>
        <w:t xml:space="preserve"> and double standards. </w:t>
      </w:r>
    </w:p>
    <w:p w14:paraId="6BC30A99" w14:textId="77777777" w:rsidR="008F0681" w:rsidRDefault="008F0681" w:rsidP="00FA682A">
      <w:pPr>
        <w:spacing w:line="276" w:lineRule="auto"/>
        <w:rPr>
          <w:sz w:val="24"/>
          <w:szCs w:val="24"/>
        </w:rPr>
      </w:pPr>
    </w:p>
    <w:p w14:paraId="63F52922" w14:textId="03C7D6B0" w:rsidR="00FA682A" w:rsidRPr="00102A12" w:rsidRDefault="00102A12" w:rsidP="00102A12">
      <w:pPr>
        <w:pStyle w:val="ListParagraph"/>
        <w:numPr>
          <w:ilvl w:val="0"/>
          <w:numId w:val="7"/>
        </w:numPr>
        <w:spacing w:line="276" w:lineRule="auto"/>
        <w:rPr>
          <w:sz w:val="24"/>
          <w:szCs w:val="24"/>
        </w:rPr>
      </w:pPr>
      <w:r>
        <w:rPr>
          <w:sz w:val="24"/>
          <w:szCs w:val="24"/>
        </w:rPr>
        <w:t xml:space="preserve">Window 3: How to </w:t>
      </w:r>
      <w:r w:rsidR="00E4669E">
        <w:rPr>
          <w:sz w:val="24"/>
          <w:szCs w:val="24"/>
        </w:rPr>
        <w:t>hold on to</w:t>
      </w:r>
      <w:r>
        <w:rPr>
          <w:sz w:val="24"/>
          <w:szCs w:val="24"/>
        </w:rPr>
        <w:t xml:space="preserve"> our faith </w:t>
      </w:r>
    </w:p>
    <w:p w14:paraId="40E2F739" w14:textId="60AA63E9" w:rsidR="008F0681" w:rsidRDefault="00192808" w:rsidP="008F0681">
      <w:pPr>
        <w:pStyle w:val="ListParagraph"/>
        <w:numPr>
          <w:ilvl w:val="0"/>
          <w:numId w:val="2"/>
        </w:numPr>
        <w:spacing w:line="276" w:lineRule="auto"/>
        <w:rPr>
          <w:sz w:val="24"/>
        </w:rPr>
      </w:pPr>
      <w:r>
        <w:rPr>
          <w:sz w:val="24"/>
        </w:rPr>
        <w:t>Hold on</w:t>
      </w:r>
      <w:r w:rsidR="00E4669E">
        <w:rPr>
          <w:sz w:val="24"/>
        </w:rPr>
        <w:t xml:space="preserve"> </w:t>
      </w:r>
      <w:r>
        <w:rPr>
          <w:sz w:val="24"/>
        </w:rPr>
        <w:t>to and obey the teachings of Jesus.</w:t>
      </w:r>
    </w:p>
    <w:p w14:paraId="4753213B" w14:textId="76104CDC" w:rsidR="00192808" w:rsidRPr="00192808" w:rsidRDefault="00192808" w:rsidP="00192808">
      <w:pPr>
        <w:pStyle w:val="ListParagraph"/>
        <w:numPr>
          <w:ilvl w:val="0"/>
          <w:numId w:val="2"/>
        </w:numPr>
        <w:spacing w:line="276" w:lineRule="auto"/>
        <w:rPr>
          <w:sz w:val="24"/>
        </w:rPr>
      </w:pPr>
      <w:r>
        <w:rPr>
          <w:sz w:val="24"/>
        </w:rPr>
        <w:t xml:space="preserve">Pray, love others, wait patiently for Jesus’ return. </w:t>
      </w:r>
    </w:p>
    <w:p w14:paraId="763B6F54" w14:textId="77777777" w:rsidR="00FA682A" w:rsidRPr="00C33113" w:rsidRDefault="00FA682A" w:rsidP="00FA682A">
      <w:pPr>
        <w:pStyle w:val="ListParagraph"/>
        <w:spacing w:line="276" w:lineRule="auto"/>
        <w:ind w:left="1560"/>
        <w:rPr>
          <w:sz w:val="10"/>
          <w:szCs w:val="10"/>
        </w:rPr>
      </w:pPr>
    </w:p>
    <w:p w14:paraId="11E6B438" w14:textId="1E3F55CA" w:rsidR="00192808" w:rsidRDefault="008D1F35" w:rsidP="00192808">
      <w:pPr>
        <w:spacing w:line="276" w:lineRule="auto"/>
        <w:ind w:left="720"/>
        <w:rPr>
          <w:sz w:val="24"/>
          <w:szCs w:val="24"/>
        </w:rPr>
      </w:pPr>
      <w:r>
        <w:rPr>
          <w:b/>
          <w:sz w:val="24"/>
          <w:szCs w:val="24"/>
        </w:rPr>
        <w:t>Point Three</w:t>
      </w:r>
      <w:r w:rsidR="00FA682A" w:rsidRPr="00C33113">
        <w:rPr>
          <w:b/>
          <w:sz w:val="24"/>
          <w:szCs w:val="24"/>
        </w:rPr>
        <w:t>:</w:t>
      </w:r>
      <w:r w:rsidR="00FA682A">
        <w:rPr>
          <w:sz w:val="24"/>
          <w:szCs w:val="24"/>
        </w:rPr>
        <w:t xml:space="preserve"> </w:t>
      </w:r>
      <w:r w:rsidR="00192808" w:rsidRPr="00D2616C">
        <w:rPr>
          <w:sz w:val="24"/>
          <w:szCs w:val="24"/>
        </w:rPr>
        <w:t>If we hold on</w:t>
      </w:r>
      <w:r w:rsidR="00E4669E">
        <w:rPr>
          <w:sz w:val="24"/>
          <w:szCs w:val="24"/>
        </w:rPr>
        <w:t xml:space="preserve"> </w:t>
      </w:r>
      <w:r w:rsidR="00192808" w:rsidRPr="00D2616C">
        <w:rPr>
          <w:sz w:val="24"/>
          <w:szCs w:val="24"/>
        </w:rPr>
        <w:t>to</w:t>
      </w:r>
      <w:bookmarkStart w:id="0" w:name="_GoBack"/>
      <w:bookmarkEnd w:id="0"/>
      <w:r w:rsidR="00192808" w:rsidRPr="00D2616C">
        <w:rPr>
          <w:sz w:val="24"/>
          <w:szCs w:val="24"/>
        </w:rPr>
        <w:t xml:space="preserve"> Jesus’ teaching and obey them, if we pray, if we love, if wait – w</w:t>
      </w:r>
      <w:r w:rsidR="00192808">
        <w:rPr>
          <w:sz w:val="24"/>
          <w:szCs w:val="24"/>
        </w:rPr>
        <w:t>e will maintain the house of God.</w:t>
      </w:r>
    </w:p>
    <w:p w14:paraId="6C0DD45A" w14:textId="77777777" w:rsidR="00192808" w:rsidRDefault="00192808" w:rsidP="00192808">
      <w:pPr>
        <w:spacing w:line="276" w:lineRule="auto"/>
        <w:rPr>
          <w:sz w:val="24"/>
          <w:szCs w:val="24"/>
        </w:rPr>
      </w:pPr>
    </w:p>
    <w:p w14:paraId="69986253" w14:textId="378869D9" w:rsidR="00192808" w:rsidRPr="00102A12" w:rsidRDefault="00E4669E" w:rsidP="00192808">
      <w:pPr>
        <w:pStyle w:val="ListParagraph"/>
        <w:numPr>
          <w:ilvl w:val="0"/>
          <w:numId w:val="7"/>
        </w:numPr>
        <w:spacing w:line="276" w:lineRule="auto"/>
        <w:rPr>
          <w:sz w:val="24"/>
          <w:szCs w:val="24"/>
        </w:rPr>
      </w:pPr>
      <w:r>
        <w:rPr>
          <w:sz w:val="24"/>
          <w:szCs w:val="24"/>
        </w:rPr>
        <w:t>Window 4: God is holding on to</w:t>
      </w:r>
      <w:r w:rsidR="00192808">
        <w:rPr>
          <w:sz w:val="24"/>
          <w:szCs w:val="24"/>
        </w:rPr>
        <w:t xml:space="preserve"> us.  </w:t>
      </w:r>
    </w:p>
    <w:p w14:paraId="7838B5DF" w14:textId="0B206D25" w:rsidR="00102A12" w:rsidRDefault="00192808" w:rsidP="00102A12">
      <w:pPr>
        <w:pStyle w:val="ListParagraph"/>
        <w:numPr>
          <w:ilvl w:val="0"/>
          <w:numId w:val="2"/>
        </w:numPr>
        <w:spacing w:line="276" w:lineRule="auto"/>
        <w:rPr>
          <w:sz w:val="24"/>
        </w:rPr>
      </w:pPr>
      <w:r>
        <w:rPr>
          <w:sz w:val="24"/>
        </w:rPr>
        <w:t>God will guide us, keep us, and present us without fault.</w:t>
      </w:r>
    </w:p>
    <w:p w14:paraId="7607E627" w14:textId="77777777" w:rsidR="00192808" w:rsidRDefault="00192808" w:rsidP="00192808">
      <w:pPr>
        <w:spacing w:line="276" w:lineRule="auto"/>
        <w:rPr>
          <w:sz w:val="24"/>
        </w:rPr>
      </w:pPr>
    </w:p>
    <w:p w14:paraId="5C83AB8A" w14:textId="77777777" w:rsidR="00192808" w:rsidRDefault="00192808" w:rsidP="00192808">
      <w:pPr>
        <w:spacing w:line="276" w:lineRule="auto"/>
        <w:rPr>
          <w:sz w:val="24"/>
        </w:rPr>
      </w:pPr>
    </w:p>
    <w:p w14:paraId="61CD64CE" w14:textId="77777777" w:rsidR="00192808" w:rsidRPr="00192808" w:rsidRDefault="00192808" w:rsidP="00192808">
      <w:pPr>
        <w:spacing w:line="276" w:lineRule="auto"/>
        <w:rPr>
          <w:sz w:val="24"/>
        </w:rPr>
      </w:pPr>
    </w:p>
    <w:p w14:paraId="03C9D268" w14:textId="77777777" w:rsidR="008F0681" w:rsidRDefault="008F0681" w:rsidP="00FA682A">
      <w:pPr>
        <w:tabs>
          <w:tab w:val="left" w:pos="1134"/>
        </w:tabs>
        <w:spacing w:line="276" w:lineRule="auto"/>
        <w:rPr>
          <w:sz w:val="10"/>
          <w:szCs w:val="24"/>
        </w:rPr>
      </w:pPr>
    </w:p>
    <w:tbl>
      <w:tblPr>
        <w:tblW w:w="0" w:type="auto"/>
        <w:shd w:val="clear" w:color="auto" w:fill="D9D9D9"/>
        <w:tblLook w:val="04A0" w:firstRow="1" w:lastRow="0" w:firstColumn="1" w:lastColumn="0" w:noHBand="0" w:noVBand="1"/>
      </w:tblPr>
      <w:tblGrid>
        <w:gridCol w:w="9242"/>
      </w:tblGrid>
      <w:tr w:rsidR="00FA682A" w:rsidRPr="004150D0" w14:paraId="2DE5DCDD" w14:textId="77777777" w:rsidTr="008E33F9">
        <w:tc>
          <w:tcPr>
            <w:tcW w:w="9242" w:type="dxa"/>
            <w:shd w:val="clear" w:color="auto" w:fill="D9D9D9"/>
            <w:hideMark/>
          </w:tcPr>
          <w:p w14:paraId="71124C31" w14:textId="77777777" w:rsidR="00FA682A" w:rsidRDefault="00FA682A" w:rsidP="008E33F9">
            <w:pPr>
              <w:spacing w:line="276" w:lineRule="auto"/>
              <w:rPr>
                <w:szCs w:val="24"/>
              </w:rPr>
            </w:pPr>
            <w:r w:rsidRPr="004150D0">
              <w:rPr>
                <w:b/>
                <w:szCs w:val="24"/>
              </w:rPr>
              <w:t>Teaching Illustration</w:t>
            </w:r>
            <w:r>
              <w:rPr>
                <w:b/>
                <w:szCs w:val="24"/>
              </w:rPr>
              <w:t>s and props</w:t>
            </w:r>
            <w:r w:rsidRPr="004150D0">
              <w:rPr>
                <w:b/>
                <w:szCs w:val="24"/>
              </w:rPr>
              <w:t>:</w:t>
            </w:r>
            <w:r>
              <w:rPr>
                <w:szCs w:val="24"/>
              </w:rPr>
              <w:t xml:space="preserve"> </w:t>
            </w:r>
          </w:p>
          <w:p w14:paraId="797BE3E6" w14:textId="5ACF4E82" w:rsidR="0073677A" w:rsidRPr="00102A12" w:rsidRDefault="00102A12" w:rsidP="008E33F9">
            <w:pPr>
              <w:spacing w:line="276" w:lineRule="auto"/>
              <w:rPr>
                <w:szCs w:val="24"/>
              </w:rPr>
            </w:pPr>
            <w:r>
              <w:rPr>
                <w:szCs w:val="24"/>
              </w:rPr>
              <w:t xml:space="preserve">A fully designed PowerPoint slide deck is available for this sermon. You may also consider setting up window/picture frames as a visual reference to reinforce the message. </w:t>
            </w:r>
          </w:p>
          <w:p w14:paraId="707404B7" w14:textId="5E03CA62" w:rsidR="002F1B71" w:rsidRPr="00102A12" w:rsidRDefault="002F1B71" w:rsidP="008E33F9">
            <w:pPr>
              <w:spacing w:line="276" w:lineRule="auto"/>
              <w:rPr>
                <w:color w:val="0000FF"/>
                <w:szCs w:val="24"/>
                <w:u w:val="single"/>
              </w:rPr>
            </w:pPr>
            <w:r>
              <w:rPr>
                <w:b/>
                <w:i/>
                <w:szCs w:val="24"/>
              </w:rPr>
              <w:t>M</w:t>
            </w:r>
            <w:r w:rsidRPr="00AC5608">
              <w:rPr>
                <w:b/>
                <w:i/>
                <w:szCs w:val="24"/>
              </w:rPr>
              <w:t>ore</w:t>
            </w:r>
            <w:r w:rsidRPr="00AC5608">
              <w:rPr>
                <w:i/>
                <w:szCs w:val="24"/>
              </w:rPr>
              <w:t xml:space="preserve"> resources </w:t>
            </w:r>
            <w:r w:rsidR="00102A12">
              <w:rPr>
                <w:i/>
                <w:szCs w:val="24"/>
              </w:rPr>
              <w:t>for this sermon are available at</w:t>
            </w:r>
            <w:r w:rsidRPr="00AC5608">
              <w:rPr>
                <w:i/>
                <w:szCs w:val="24"/>
              </w:rPr>
              <w:t xml:space="preserve"> </w:t>
            </w:r>
            <w:hyperlink r:id="rId12" w:history="1">
              <w:r w:rsidR="00F8327C" w:rsidRPr="004440E8">
                <w:rPr>
                  <w:rStyle w:val="Hyperlink"/>
                  <w:szCs w:val="24"/>
                </w:rPr>
                <w:t>www.SArmy.org.au</w:t>
              </w:r>
            </w:hyperlink>
          </w:p>
        </w:tc>
      </w:tr>
    </w:tbl>
    <w:p w14:paraId="2F1F694D" w14:textId="16BD9E32" w:rsidR="007102AF" w:rsidRPr="007102AF" w:rsidRDefault="00772026" w:rsidP="007102AF">
      <w:pPr>
        <w:jc w:val="right"/>
        <w:rPr>
          <w:szCs w:val="24"/>
        </w:rPr>
      </w:pPr>
      <w:r w:rsidRPr="005D197A">
        <w:rPr>
          <w:i/>
          <w:noProof/>
          <w:lang w:val="en-US"/>
        </w:rPr>
        <w:lastRenderedPageBreak/>
        <w:drawing>
          <wp:anchor distT="0" distB="0" distL="114300" distR="114300" simplePos="0" relativeHeight="251699200" behindDoc="1" locked="0" layoutInCell="1" allowOverlap="1" wp14:anchorId="42711CA8" wp14:editId="08651E58">
            <wp:simplePos x="0" y="0"/>
            <wp:positionH relativeFrom="column">
              <wp:posOffset>-126365</wp:posOffset>
            </wp:positionH>
            <wp:positionV relativeFrom="paragraph">
              <wp:posOffset>-91440</wp:posOffset>
            </wp:positionV>
            <wp:extent cx="2903220" cy="5949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3220"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02AF">
        <w:rPr>
          <w:i/>
          <w:sz w:val="24"/>
          <w:szCs w:val="24"/>
          <w:shd w:val="clear" w:color="auto" w:fill="FFFFCC"/>
        </w:rPr>
        <w:t>The Letter of Jude</w:t>
      </w:r>
    </w:p>
    <w:p w14:paraId="63177A59" w14:textId="77777777" w:rsidR="007102AF" w:rsidRPr="007C375B" w:rsidRDefault="007102AF" w:rsidP="007102AF">
      <w:pPr>
        <w:jc w:val="right"/>
        <w:rPr>
          <w:szCs w:val="24"/>
        </w:rPr>
      </w:pPr>
      <w:r w:rsidRPr="007C375B">
        <w:rPr>
          <w:b/>
          <w:i/>
          <w:sz w:val="24"/>
        </w:rPr>
        <w:t>Sermon</w:t>
      </w:r>
      <w:r>
        <w:rPr>
          <w:b/>
          <w:i/>
          <w:sz w:val="24"/>
        </w:rPr>
        <w:t xml:space="preserve"> Transcript</w:t>
      </w:r>
      <w:r w:rsidRPr="007C375B">
        <w:rPr>
          <w:b/>
          <w:i/>
          <w:sz w:val="24"/>
          <w:szCs w:val="24"/>
        </w:rPr>
        <w:t>:</w:t>
      </w:r>
      <w:r>
        <w:rPr>
          <w:i/>
          <w:sz w:val="24"/>
          <w:szCs w:val="24"/>
        </w:rPr>
        <w:t xml:space="preserve"> Winning through Prayer</w:t>
      </w:r>
    </w:p>
    <w:p w14:paraId="36E1ABF8" w14:textId="77777777" w:rsidR="007102AF" w:rsidRDefault="007102AF" w:rsidP="00654D3B">
      <w:pPr>
        <w:jc w:val="right"/>
        <w:rPr>
          <w:szCs w:val="24"/>
        </w:rPr>
      </w:pPr>
    </w:p>
    <w:p w14:paraId="0A8F1B85" w14:textId="77777777" w:rsidR="007102AF" w:rsidRPr="007C375B" w:rsidRDefault="007102AF" w:rsidP="00654D3B">
      <w:pPr>
        <w:jc w:val="right"/>
        <w:rPr>
          <w:szCs w:val="24"/>
        </w:rPr>
      </w:pPr>
    </w:p>
    <w:tbl>
      <w:tblPr>
        <w:tblStyle w:val="TableGrid"/>
        <w:tblW w:w="10065" w:type="dxa"/>
        <w:tblInd w:w="-459"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Look w:val="04A0" w:firstRow="1" w:lastRow="0" w:firstColumn="1" w:lastColumn="0" w:noHBand="0" w:noVBand="1"/>
      </w:tblPr>
      <w:tblGrid>
        <w:gridCol w:w="1596"/>
        <w:gridCol w:w="8469"/>
      </w:tblGrid>
      <w:tr w:rsidR="004631E5" w:rsidRPr="00D2616C" w14:paraId="48624388" w14:textId="77777777" w:rsidTr="00731159">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547D7BA" w14:textId="474D846C" w:rsidR="004631E5" w:rsidRPr="00D2616C" w:rsidRDefault="004631E5" w:rsidP="00D2616C">
            <w:pPr>
              <w:spacing w:line="276" w:lineRule="auto"/>
              <w:rPr>
                <w:rFonts w:cs="Arial"/>
                <w:b/>
                <w:sz w:val="24"/>
                <w:szCs w:val="24"/>
              </w:rPr>
            </w:pPr>
          </w:p>
          <w:p w14:paraId="502BC952" w14:textId="77777777" w:rsidR="004631E5" w:rsidRPr="00D2616C" w:rsidRDefault="004631E5" w:rsidP="00D2616C">
            <w:pPr>
              <w:spacing w:line="276" w:lineRule="auto"/>
              <w:rPr>
                <w:rFonts w:cs="Arial"/>
                <w:b/>
                <w:sz w:val="24"/>
                <w:szCs w:val="24"/>
              </w:rPr>
            </w:pPr>
            <w:r w:rsidRPr="00D2616C">
              <w:rPr>
                <w:rFonts w:cs="Arial"/>
                <w:b/>
                <w:sz w:val="24"/>
                <w:szCs w:val="24"/>
              </w:rPr>
              <w:t>Introduction:</w:t>
            </w:r>
          </w:p>
          <w:p w14:paraId="3AD724F5" w14:textId="77777777" w:rsidR="004631E5" w:rsidRPr="00D2616C" w:rsidRDefault="004631E5" w:rsidP="00D2616C">
            <w:pPr>
              <w:spacing w:line="276" w:lineRule="auto"/>
              <w:rPr>
                <w:rFonts w:cs="Arial"/>
                <w:b/>
                <w:sz w:val="24"/>
                <w:szCs w:val="24"/>
              </w:rPr>
            </w:pPr>
          </w:p>
          <w:p w14:paraId="6AB1A07F" w14:textId="77777777" w:rsidR="004631E5" w:rsidRPr="00D2616C" w:rsidRDefault="004631E5" w:rsidP="00D2616C">
            <w:pPr>
              <w:spacing w:line="276" w:lineRule="auto"/>
              <w:rPr>
                <w:rFonts w:cs="Arial"/>
                <w:b/>
                <w:sz w:val="24"/>
                <w:szCs w:val="24"/>
              </w:rPr>
            </w:pPr>
          </w:p>
          <w:p w14:paraId="3B670BA4" w14:textId="77777777" w:rsidR="004631E5" w:rsidRPr="00D2616C" w:rsidRDefault="004631E5" w:rsidP="00D2616C">
            <w:pPr>
              <w:spacing w:line="276" w:lineRule="auto"/>
              <w:rPr>
                <w:rFonts w:cs="Arial"/>
                <w:b/>
                <w:sz w:val="24"/>
                <w:szCs w:val="24"/>
              </w:rPr>
            </w:pPr>
          </w:p>
          <w:p w14:paraId="7B3674CE" w14:textId="77777777" w:rsidR="004631E5" w:rsidRPr="00D2616C" w:rsidRDefault="004631E5" w:rsidP="00D2616C">
            <w:pPr>
              <w:spacing w:line="276" w:lineRule="auto"/>
              <w:rPr>
                <w:rFonts w:cs="Arial"/>
                <w:b/>
                <w:sz w:val="24"/>
                <w:szCs w:val="24"/>
              </w:rPr>
            </w:pPr>
          </w:p>
          <w:p w14:paraId="732C080E" w14:textId="77777777" w:rsidR="004631E5" w:rsidRPr="00D2616C" w:rsidRDefault="004631E5" w:rsidP="00D2616C">
            <w:pPr>
              <w:spacing w:line="276" w:lineRule="auto"/>
              <w:rPr>
                <w:rFonts w:cs="Arial"/>
                <w:b/>
                <w:sz w:val="24"/>
                <w:szCs w:val="24"/>
              </w:rPr>
            </w:pPr>
          </w:p>
          <w:p w14:paraId="7B3DFFA3" w14:textId="77777777" w:rsidR="004631E5" w:rsidRPr="00D2616C" w:rsidRDefault="004631E5" w:rsidP="00D2616C">
            <w:pPr>
              <w:spacing w:line="276" w:lineRule="auto"/>
              <w:rPr>
                <w:rFonts w:cs="Arial"/>
                <w:b/>
                <w:sz w:val="24"/>
                <w:szCs w:val="24"/>
              </w:rPr>
            </w:pPr>
          </w:p>
          <w:p w14:paraId="1485087A" w14:textId="77777777" w:rsidR="004631E5" w:rsidRPr="00D2616C" w:rsidRDefault="004631E5" w:rsidP="00D2616C">
            <w:pPr>
              <w:spacing w:line="276" w:lineRule="auto"/>
              <w:rPr>
                <w:rFonts w:cs="Arial"/>
                <w:b/>
                <w:sz w:val="24"/>
                <w:szCs w:val="24"/>
              </w:rPr>
            </w:pPr>
          </w:p>
          <w:p w14:paraId="4EA2F853" w14:textId="77777777" w:rsidR="004631E5" w:rsidRPr="00D2616C" w:rsidRDefault="004631E5" w:rsidP="00D2616C">
            <w:pPr>
              <w:spacing w:line="276" w:lineRule="auto"/>
              <w:rPr>
                <w:rFonts w:cs="Arial"/>
                <w:b/>
                <w:sz w:val="24"/>
                <w:szCs w:val="24"/>
              </w:rPr>
            </w:pPr>
          </w:p>
          <w:p w14:paraId="26432D37" w14:textId="77777777" w:rsidR="004631E5" w:rsidRPr="00D2616C" w:rsidRDefault="004631E5" w:rsidP="00D2616C">
            <w:pPr>
              <w:spacing w:line="276" w:lineRule="auto"/>
              <w:rPr>
                <w:rFonts w:cs="Arial"/>
                <w:b/>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5D1D7758" w14:textId="77777777" w:rsidR="004631E5" w:rsidRPr="00D2616C" w:rsidRDefault="004631E5" w:rsidP="00D2616C">
            <w:pPr>
              <w:pStyle w:val="NormalWeb"/>
              <w:spacing w:before="0" w:beforeAutospacing="0" w:after="0" w:afterAutospacing="0" w:line="276" w:lineRule="auto"/>
              <w:rPr>
                <w:rFonts w:asciiTheme="minorHAnsi" w:hAnsiTheme="minorHAnsi" w:cs="Arial"/>
                <w:color w:val="000000"/>
                <w:lang w:eastAsia="en-US"/>
              </w:rPr>
            </w:pPr>
          </w:p>
          <w:p w14:paraId="4825CF17" w14:textId="5E9ED23F" w:rsidR="00D2616C" w:rsidRPr="00D2616C" w:rsidRDefault="00D2616C" w:rsidP="00D2616C">
            <w:pPr>
              <w:spacing w:line="276" w:lineRule="auto"/>
              <w:jc w:val="center"/>
              <w:rPr>
                <w:rFonts w:cs="Arial"/>
                <w:color w:val="000000"/>
                <w:sz w:val="24"/>
                <w:szCs w:val="24"/>
              </w:rPr>
            </w:pPr>
            <w:r w:rsidRPr="00D2616C">
              <w:rPr>
                <w:sz w:val="24"/>
                <w:szCs w:val="24"/>
              </w:rPr>
              <w:t>This Slide</w:t>
            </w:r>
          </w:p>
          <w:p w14:paraId="75C8344C" w14:textId="77777777" w:rsidR="007F3A65" w:rsidRPr="00D2616C" w:rsidRDefault="007F3A65" w:rsidP="00D2616C">
            <w:pPr>
              <w:spacing w:line="276" w:lineRule="auto"/>
              <w:jc w:val="center"/>
              <w:rPr>
                <w:sz w:val="24"/>
                <w:szCs w:val="24"/>
              </w:rPr>
            </w:pPr>
            <w:r w:rsidRPr="00D2616C">
              <w:rPr>
                <w:noProof/>
                <w:sz w:val="24"/>
                <w:szCs w:val="24"/>
                <w:lang w:val="en-US"/>
              </w:rPr>
              <w:drawing>
                <wp:inline distT="0" distB="0" distL="0" distR="0" wp14:anchorId="5E318755" wp14:editId="2D21AFCE">
                  <wp:extent cx="1728893" cy="972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3">
                            <a:extLst>
                              <a:ext uri="{28A0092B-C50C-407E-A947-70E740481C1C}">
                                <a14:useLocalDpi xmlns:a14="http://schemas.microsoft.com/office/drawing/2010/main" val="0"/>
                              </a:ext>
                            </a:extLst>
                          </a:blip>
                          <a:stretch>
                            <a:fillRect/>
                          </a:stretch>
                        </pic:blipFill>
                        <pic:spPr>
                          <a:xfrm>
                            <a:off x="0" y="0"/>
                            <a:ext cx="1728893" cy="972554"/>
                          </a:xfrm>
                          <a:prstGeom prst="rect">
                            <a:avLst/>
                          </a:prstGeom>
                        </pic:spPr>
                      </pic:pic>
                    </a:graphicData>
                  </a:graphic>
                </wp:inline>
              </w:drawing>
            </w:r>
          </w:p>
          <w:p w14:paraId="26B363DC" w14:textId="7A877A69" w:rsidR="007F3A65" w:rsidRPr="00D2616C" w:rsidRDefault="007F3A65" w:rsidP="00D2616C">
            <w:pPr>
              <w:spacing w:line="276" w:lineRule="auto"/>
              <w:rPr>
                <w:b/>
                <w:sz w:val="24"/>
                <w:szCs w:val="24"/>
              </w:rPr>
            </w:pPr>
          </w:p>
          <w:p w14:paraId="4B0AB91A" w14:textId="77777777" w:rsidR="007F3A65" w:rsidRPr="00D2616C" w:rsidRDefault="007F3A65" w:rsidP="00D2616C">
            <w:pPr>
              <w:spacing w:line="276" w:lineRule="auto"/>
              <w:rPr>
                <w:sz w:val="24"/>
                <w:szCs w:val="24"/>
              </w:rPr>
            </w:pPr>
            <w:r w:rsidRPr="00D2616C">
              <w:rPr>
                <w:sz w:val="24"/>
                <w:szCs w:val="24"/>
              </w:rPr>
              <w:t xml:space="preserve">Good morning everyone, it’s good to be here with you all today. </w:t>
            </w:r>
          </w:p>
          <w:p w14:paraId="756BED8A" w14:textId="77777777" w:rsidR="007F3A65" w:rsidRPr="00D2616C" w:rsidRDefault="007F3A65" w:rsidP="00D2616C">
            <w:pPr>
              <w:spacing w:line="276" w:lineRule="auto"/>
              <w:rPr>
                <w:sz w:val="24"/>
                <w:szCs w:val="24"/>
              </w:rPr>
            </w:pPr>
          </w:p>
          <w:p w14:paraId="4884B1D5" w14:textId="61A218FE" w:rsidR="007F3A65" w:rsidRPr="00D2616C" w:rsidRDefault="007F3A65" w:rsidP="00D2616C">
            <w:pPr>
              <w:spacing w:line="276" w:lineRule="auto"/>
              <w:rPr>
                <w:sz w:val="24"/>
                <w:szCs w:val="24"/>
              </w:rPr>
            </w:pPr>
            <w:r w:rsidRPr="00D2616C">
              <w:rPr>
                <w:sz w:val="24"/>
                <w:szCs w:val="24"/>
              </w:rPr>
              <w:t xml:space="preserve">It’s </w:t>
            </w:r>
            <w:r w:rsidRPr="00970973">
              <w:rPr>
                <w:b/>
                <w:sz w:val="24"/>
                <w:szCs w:val="24"/>
              </w:rPr>
              <w:t>springtime</w:t>
            </w:r>
            <w:r w:rsidR="00970973">
              <w:rPr>
                <w:sz w:val="24"/>
                <w:szCs w:val="24"/>
              </w:rPr>
              <w:t>!</w:t>
            </w:r>
            <w:r w:rsidRPr="00D2616C">
              <w:rPr>
                <w:sz w:val="24"/>
                <w:szCs w:val="24"/>
              </w:rPr>
              <w:t xml:space="preserve"> Flowers are in bloom. Bees are in the air. Birds are rebuilding their nests. Trees are sprouting new shoots. Fruit trees are in full production: apples, plums, apricots, </w:t>
            </w:r>
            <w:proofErr w:type="gramStart"/>
            <w:r w:rsidRPr="00D2616C">
              <w:rPr>
                <w:sz w:val="24"/>
                <w:szCs w:val="24"/>
              </w:rPr>
              <w:t>peaches</w:t>
            </w:r>
            <w:proofErr w:type="gramEnd"/>
            <w:r w:rsidRPr="00D2616C">
              <w:rPr>
                <w:sz w:val="24"/>
                <w:szCs w:val="24"/>
              </w:rPr>
              <w:t>. The smell of freshly mowed lawns</w:t>
            </w:r>
            <w:r w:rsidR="00970973">
              <w:rPr>
                <w:sz w:val="24"/>
                <w:szCs w:val="24"/>
              </w:rPr>
              <w:t xml:space="preserve"> and petrol is in the air</w:t>
            </w:r>
            <w:r w:rsidRPr="00D2616C">
              <w:rPr>
                <w:sz w:val="24"/>
                <w:szCs w:val="24"/>
              </w:rPr>
              <w:t>, ch</w:t>
            </w:r>
            <w:r w:rsidR="00970973">
              <w:rPr>
                <w:sz w:val="24"/>
                <w:szCs w:val="24"/>
              </w:rPr>
              <w:t xml:space="preserve">erry blossoms, lemons and limes also scenting </w:t>
            </w:r>
            <w:r w:rsidRPr="00D2616C">
              <w:rPr>
                <w:sz w:val="24"/>
                <w:szCs w:val="24"/>
              </w:rPr>
              <w:t xml:space="preserve">the air. It’s a time of new growth, of life, of abundance. </w:t>
            </w:r>
          </w:p>
          <w:p w14:paraId="25A70508" w14:textId="77777777" w:rsidR="007F3A65" w:rsidRPr="00D2616C" w:rsidRDefault="007F3A65" w:rsidP="00D2616C">
            <w:pPr>
              <w:spacing w:line="276" w:lineRule="auto"/>
              <w:rPr>
                <w:sz w:val="24"/>
                <w:szCs w:val="24"/>
              </w:rPr>
            </w:pPr>
          </w:p>
          <w:p w14:paraId="1378D6C8" w14:textId="0CFF6AF2" w:rsidR="007F3A65" w:rsidRPr="00D2616C" w:rsidRDefault="007F3A65" w:rsidP="00D2616C">
            <w:pPr>
              <w:spacing w:line="276" w:lineRule="auto"/>
              <w:rPr>
                <w:sz w:val="24"/>
                <w:szCs w:val="24"/>
              </w:rPr>
            </w:pPr>
            <w:r w:rsidRPr="00D2616C">
              <w:rPr>
                <w:sz w:val="24"/>
                <w:szCs w:val="24"/>
              </w:rPr>
              <w:t xml:space="preserve">But it’s also time for that </w:t>
            </w:r>
            <w:r w:rsidRPr="00970973">
              <w:rPr>
                <w:b/>
                <w:sz w:val="24"/>
                <w:szCs w:val="24"/>
              </w:rPr>
              <w:t>dreaded</w:t>
            </w:r>
            <w:r w:rsidRPr="00D2616C">
              <w:rPr>
                <w:sz w:val="24"/>
                <w:szCs w:val="24"/>
              </w:rPr>
              <w:t xml:space="preserve"> weekend – the “</w:t>
            </w:r>
            <w:r w:rsidRPr="00970973">
              <w:rPr>
                <w:b/>
                <w:sz w:val="24"/>
                <w:szCs w:val="24"/>
              </w:rPr>
              <w:t>spring-cleaning</w:t>
            </w:r>
            <w:r w:rsidRPr="00D2616C">
              <w:rPr>
                <w:sz w:val="24"/>
                <w:szCs w:val="24"/>
              </w:rPr>
              <w:t>” weekend. Where everything in the house that is not nailed down gets cleaned, dusted, moved, rearranged, wiped, washed! Winter blankets are packed away. Jumpers are folded and put in the cupboard. Paths are swept, air conditio</w:t>
            </w:r>
            <w:r w:rsidR="00E4669E">
              <w:rPr>
                <w:sz w:val="24"/>
                <w:szCs w:val="24"/>
              </w:rPr>
              <w:t>ner filters are vacuumed (oh ye</w:t>
            </w:r>
            <w:r w:rsidRPr="00D2616C">
              <w:rPr>
                <w:sz w:val="24"/>
                <w:szCs w:val="24"/>
              </w:rPr>
              <w:t xml:space="preserve">s, we go all </w:t>
            </w:r>
            <w:r w:rsidR="00E4669E">
              <w:rPr>
                <w:sz w:val="24"/>
                <w:szCs w:val="24"/>
              </w:rPr>
              <w:t>out) – the list goes on and on</w:t>
            </w:r>
            <w:r w:rsidRPr="00D2616C">
              <w:rPr>
                <w:sz w:val="24"/>
                <w:szCs w:val="24"/>
              </w:rPr>
              <w:t>.</w:t>
            </w:r>
          </w:p>
          <w:p w14:paraId="1DD46617" w14:textId="77777777" w:rsidR="007F3A65" w:rsidRPr="00D2616C" w:rsidRDefault="007F3A65" w:rsidP="00D2616C">
            <w:pPr>
              <w:spacing w:line="276" w:lineRule="auto"/>
              <w:rPr>
                <w:sz w:val="24"/>
                <w:szCs w:val="24"/>
              </w:rPr>
            </w:pPr>
          </w:p>
          <w:p w14:paraId="785D3301" w14:textId="78EC4332" w:rsidR="007F3A65" w:rsidRPr="00D2616C" w:rsidRDefault="007F3A65" w:rsidP="00D2616C">
            <w:pPr>
              <w:spacing w:line="276" w:lineRule="auto"/>
              <w:rPr>
                <w:sz w:val="24"/>
                <w:szCs w:val="24"/>
              </w:rPr>
            </w:pPr>
            <w:r w:rsidRPr="00D2616C">
              <w:rPr>
                <w:sz w:val="24"/>
                <w:szCs w:val="24"/>
              </w:rPr>
              <w:t xml:space="preserve">Does anyone here love </w:t>
            </w:r>
            <w:proofErr w:type="gramStart"/>
            <w:r w:rsidRPr="00D2616C">
              <w:rPr>
                <w:sz w:val="24"/>
                <w:szCs w:val="24"/>
              </w:rPr>
              <w:t>spring cleaning</w:t>
            </w:r>
            <w:proofErr w:type="gramEnd"/>
            <w:r w:rsidRPr="00D2616C">
              <w:rPr>
                <w:sz w:val="24"/>
                <w:szCs w:val="24"/>
              </w:rPr>
              <w:t xml:space="preserve">? </w:t>
            </w:r>
            <w:r w:rsidR="00A54C8F">
              <w:rPr>
                <w:sz w:val="24"/>
                <w:szCs w:val="24"/>
              </w:rPr>
              <w:t>Oh y</w:t>
            </w:r>
            <w:r w:rsidRPr="00D2616C">
              <w:rPr>
                <w:sz w:val="24"/>
                <w:szCs w:val="24"/>
              </w:rPr>
              <w:t>es, it’s wonderful, feel free to com</w:t>
            </w:r>
            <w:r w:rsidR="00A54C8F">
              <w:rPr>
                <w:sz w:val="24"/>
                <w:szCs w:val="24"/>
              </w:rPr>
              <w:t xml:space="preserve">e round to my house next year and join in </w:t>
            </w:r>
            <w:r w:rsidR="00A54C8F" w:rsidRPr="00A54C8F">
              <w:rPr>
                <w:sz w:val="24"/>
                <w:szCs w:val="24"/>
              </w:rPr>
              <w:sym w:font="Wingdings" w:char="F04A"/>
            </w:r>
            <w:r w:rsidR="00A54C8F">
              <w:rPr>
                <w:sz w:val="24"/>
                <w:szCs w:val="24"/>
              </w:rPr>
              <w:t xml:space="preserve"> </w:t>
            </w:r>
          </w:p>
          <w:p w14:paraId="2A7AA57A" w14:textId="77777777" w:rsidR="007F3A65" w:rsidRPr="00D2616C" w:rsidRDefault="007F3A65" w:rsidP="00D2616C">
            <w:pPr>
              <w:spacing w:line="276" w:lineRule="auto"/>
              <w:rPr>
                <w:sz w:val="24"/>
                <w:szCs w:val="24"/>
              </w:rPr>
            </w:pPr>
          </w:p>
          <w:p w14:paraId="10C81467" w14:textId="54BC13C2" w:rsidR="007F3A65" w:rsidRPr="00D2616C" w:rsidRDefault="007F3A65" w:rsidP="00D2616C">
            <w:pPr>
              <w:spacing w:line="276" w:lineRule="auto"/>
              <w:rPr>
                <w:sz w:val="24"/>
                <w:szCs w:val="24"/>
              </w:rPr>
            </w:pPr>
            <w:r w:rsidRPr="00D2616C">
              <w:rPr>
                <w:sz w:val="24"/>
                <w:szCs w:val="24"/>
              </w:rPr>
              <w:t xml:space="preserve">In our house we have a fireplace, so springtime is a time for me to restack all the wood. Remove the kindling and logs from inside the house. Sweep and </w:t>
            </w:r>
            <w:proofErr w:type="gramStart"/>
            <w:r w:rsidRPr="00D2616C">
              <w:rPr>
                <w:sz w:val="24"/>
                <w:szCs w:val="24"/>
              </w:rPr>
              <w:t>cl</w:t>
            </w:r>
            <w:r w:rsidR="00E4669E">
              <w:rPr>
                <w:sz w:val="24"/>
                <w:szCs w:val="24"/>
              </w:rPr>
              <w:t>ean-out</w:t>
            </w:r>
            <w:proofErr w:type="gramEnd"/>
            <w:r w:rsidR="00E4669E">
              <w:rPr>
                <w:sz w:val="24"/>
                <w:szCs w:val="24"/>
              </w:rPr>
              <w:t xml:space="preserve"> the fire tray and flue to get the chimney clean. </w:t>
            </w:r>
          </w:p>
          <w:p w14:paraId="66C37B6C" w14:textId="77777777" w:rsidR="007F3A65" w:rsidRPr="00D2616C" w:rsidRDefault="007F3A65" w:rsidP="00D2616C">
            <w:pPr>
              <w:spacing w:line="276" w:lineRule="auto"/>
              <w:jc w:val="center"/>
              <w:rPr>
                <w:sz w:val="24"/>
                <w:szCs w:val="24"/>
              </w:rPr>
            </w:pPr>
            <w:r w:rsidRPr="00D2616C">
              <w:rPr>
                <w:sz w:val="24"/>
                <w:szCs w:val="24"/>
              </w:rPr>
              <w:t>This Slide</w:t>
            </w:r>
          </w:p>
          <w:p w14:paraId="7462CD6D" w14:textId="77777777" w:rsidR="007F3A65" w:rsidRPr="00D2616C" w:rsidRDefault="007F3A65" w:rsidP="00D2616C">
            <w:pPr>
              <w:spacing w:line="276" w:lineRule="auto"/>
              <w:jc w:val="center"/>
              <w:rPr>
                <w:sz w:val="24"/>
                <w:szCs w:val="24"/>
              </w:rPr>
            </w:pPr>
            <w:r w:rsidRPr="00D2616C">
              <w:rPr>
                <w:noProof/>
                <w:sz w:val="24"/>
                <w:szCs w:val="24"/>
                <w:lang w:val="en-US"/>
              </w:rPr>
              <w:drawing>
                <wp:inline distT="0" distB="0" distL="0" distR="0" wp14:anchorId="00624935" wp14:editId="559F21C9">
                  <wp:extent cx="1728893" cy="972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4">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0D6FBDB8" w14:textId="77777777" w:rsidR="007F3A65" w:rsidRPr="00D2616C" w:rsidRDefault="007F3A65" w:rsidP="00D2616C">
            <w:pPr>
              <w:spacing w:line="276" w:lineRule="auto"/>
              <w:rPr>
                <w:sz w:val="24"/>
                <w:szCs w:val="24"/>
              </w:rPr>
            </w:pPr>
          </w:p>
          <w:p w14:paraId="12CDFDB5" w14:textId="4E4ED1BE" w:rsidR="007F3A65" w:rsidRPr="00D2616C" w:rsidRDefault="007F3A65" w:rsidP="00D2616C">
            <w:pPr>
              <w:spacing w:line="276" w:lineRule="auto"/>
              <w:rPr>
                <w:sz w:val="24"/>
                <w:szCs w:val="24"/>
              </w:rPr>
            </w:pPr>
            <w:r w:rsidRPr="00D2616C">
              <w:rPr>
                <w:sz w:val="24"/>
                <w:szCs w:val="24"/>
              </w:rPr>
              <w:t xml:space="preserve">And its time to </w:t>
            </w:r>
            <w:r w:rsidRPr="00A54C8F">
              <w:rPr>
                <w:b/>
                <w:sz w:val="24"/>
                <w:szCs w:val="24"/>
              </w:rPr>
              <w:t>clean the windows</w:t>
            </w:r>
            <w:r w:rsidRPr="00D2616C">
              <w:rPr>
                <w:sz w:val="24"/>
                <w:szCs w:val="24"/>
              </w:rPr>
              <w:t xml:space="preserve">: to wash away the dusty rain marks, </w:t>
            </w:r>
            <w:r w:rsidR="00A54C8F">
              <w:rPr>
                <w:sz w:val="24"/>
                <w:szCs w:val="24"/>
              </w:rPr>
              <w:t>scrub away any bird poo, time to g</w:t>
            </w:r>
            <w:r w:rsidRPr="00D2616C">
              <w:rPr>
                <w:sz w:val="24"/>
                <w:szCs w:val="24"/>
              </w:rPr>
              <w:t>et rid of the cobwebs in the corner</w:t>
            </w:r>
            <w:r w:rsidR="00E4669E">
              <w:rPr>
                <w:sz w:val="24"/>
                <w:szCs w:val="24"/>
              </w:rPr>
              <w:t>s</w:t>
            </w:r>
            <w:r w:rsidRPr="00D2616C">
              <w:rPr>
                <w:sz w:val="24"/>
                <w:szCs w:val="24"/>
              </w:rPr>
              <w:t xml:space="preserve">. </w:t>
            </w:r>
          </w:p>
          <w:p w14:paraId="038AD5A2" w14:textId="77777777" w:rsidR="007F3A65" w:rsidRPr="00D2616C" w:rsidRDefault="007F3A65" w:rsidP="00D2616C">
            <w:pPr>
              <w:spacing w:line="276" w:lineRule="auto"/>
              <w:rPr>
                <w:sz w:val="24"/>
                <w:szCs w:val="24"/>
              </w:rPr>
            </w:pPr>
          </w:p>
          <w:p w14:paraId="00326945" w14:textId="1A1AF7A6" w:rsidR="007F3A65" w:rsidRPr="00D2616C" w:rsidRDefault="00A54C8F" w:rsidP="00D2616C">
            <w:pPr>
              <w:spacing w:line="276" w:lineRule="auto"/>
              <w:rPr>
                <w:sz w:val="24"/>
                <w:szCs w:val="24"/>
              </w:rPr>
            </w:pPr>
            <w:proofErr w:type="gramStart"/>
            <w:r>
              <w:rPr>
                <w:sz w:val="24"/>
                <w:szCs w:val="24"/>
              </w:rPr>
              <w:t>Spring-</w:t>
            </w:r>
            <w:r w:rsidR="007F3A65" w:rsidRPr="00D2616C">
              <w:rPr>
                <w:sz w:val="24"/>
                <w:szCs w:val="24"/>
              </w:rPr>
              <w:t>time</w:t>
            </w:r>
            <w:proofErr w:type="gramEnd"/>
            <w:r w:rsidR="007F3A65" w:rsidRPr="00D2616C">
              <w:rPr>
                <w:sz w:val="24"/>
                <w:szCs w:val="24"/>
              </w:rPr>
              <w:t xml:space="preserve"> serves as a good reminder </w:t>
            </w:r>
            <w:r w:rsidR="007F3A65" w:rsidRPr="00A54C8F">
              <w:rPr>
                <w:b/>
                <w:sz w:val="24"/>
                <w:szCs w:val="24"/>
              </w:rPr>
              <w:t>to clean and maintain the house</w:t>
            </w:r>
            <w:r w:rsidR="007F3A65" w:rsidRPr="00D2616C">
              <w:rPr>
                <w:sz w:val="24"/>
                <w:szCs w:val="24"/>
              </w:rPr>
              <w:t xml:space="preserve"> that we live in. </w:t>
            </w:r>
          </w:p>
          <w:p w14:paraId="179B6842" w14:textId="77777777" w:rsidR="00A54C8F" w:rsidRDefault="007F3A65" w:rsidP="00D2616C">
            <w:pPr>
              <w:spacing w:line="276" w:lineRule="auto"/>
              <w:rPr>
                <w:sz w:val="24"/>
                <w:szCs w:val="24"/>
              </w:rPr>
            </w:pPr>
            <w:r w:rsidRPr="00D2616C">
              <w:rPr>
                <w:sz w:val="24"/>
                <w:szCs w:val="24"/>
              </w:rPr>
              <w:lastRenderedPageBreak/>
              <w:t xml:space="preserve">In 2 </w:t>
            </w:r>
            <w:proofErr w:type="spellStart"/>
            <w:r w:rsidRPr="00D2616C">
              <w:rPr>
                <w:sz w:val="24"/>
                <w:szCs w:val="24"/>
              </w:rPr>
              <w:t>Cor</w:t>
            </w:r>
            <w:proofErr w:type="spellEnd"/>
            <w:r w:rsidRPr="00D2616C">
              <w:rPr>
                <w:sz w:val="24"/>
                <w:szCs w:val="24"/>
              </w:rPr>
              <w:t xml:space="preserve"> 5:1, it says, “your body is the house of God”. </w:t>
            </w:r>
          </w:p>
          <w:p w14:paraId="2CABB2BB" w14:textId="77777777" w:rsidR="00A54C8F" w:rsidRDefault="00A54C8F" w:rsidP="00D2616C">
            <w:pPr>
              <w:spacing w:line="276" w:lineRule="auto"/>
              <w:rPr>
                <w:sz w:val="24"/>
                <w:szCs w:val="24"/>
              </w:rPr>
            </w:pPr>
          </w:p>
          <w:p w14:paraId="210B7105" w14:textId="254F0FED" w:rsidR="00A54C8F" w:rsidRDefault="00A54C8F" w:rsidP="00D2616C">
            <w:pPr>
              <w:spacing w:line="276" w:lineRule="auto"/>
              <w:rPr>
                <w:sz w:val="24"/>
                <w:szCs w:val="24"/>
              </w:rPr>
            </w:pPr>
            <w:r>
              <w:rPr>
                <w:sz w:val="24"/>
                <w:szCs w:val="24"/>
              </w:rPr>
              <w:t>Now that’s</w:t>
            </w:r>
            <w:r w:rsidR="007F3A65" w:rsidRPr="00D2616C">
              <w:rPr>
                <w:sz w:val="24"/>
                <w:szCs w:val="24"/>
              </w:rPr>
              <w:t xml:space="preserve"> an analogy</w:t>
            </w:r>
            <w:r>
              <w:rPr>
                <w:sz w:val="24"/>
                <w:szCs w:val="24"/>
              </w:rPr>
              <w:t xml:space="preserve"> for a sp</w:t>
            </w:r>
            <w:r w:rsidR="00E4669E">
              <w:rPr>
                <w:sz w:val="24"/>
                <w:szCs w:val="24"/>
              </w:rPr>
              <w:t>iritual truth – God dwells in us</w:t>
            </w:r>
            <w:r>
              <w:rPr>
                <w:sz w:val="24"/>
                <w:szCs w:val="24"/>
              </w:rPr>
              <w:t>.  T</w:t>
            </w:r>
            <w:r w:rsidR="007F3A65" w:rsidRPr="00D2616C">
              <w:rPr>
                <w:sz w:val="24"/>
                <w:szCs w:val="24"/>
              </w:rPr>
              <w:t xml:space="preserve">he concept </w:t>
            </w:r>
            <w:r>
              <w:rPr>
                <w:sz w:val="24"/>
                <w:szCs w:val="24"/>
              </w:rPr>
              <w:t>is that</w:t>
            </w:r>
          </w:p>
          <w:p w14:paraId="22C8BFA9" w14:textId="012F95F6" w:rsidR="00A54C8F" w:rsidRDefault="00A54C8F" w:rsidP="00D2616C">
            <w:pPr>
              <w:spacing w:line="276" w:lineRule="auto"/>
              <w:rPr>
                <w:sz w:val="24"/>
                <w:szCs w:val="24"/>
              </w:rPr>
            </w:pPr>
            <w:r w:rsidRPr="00D2616C">
              <w:rPr>
                <w:sz w:val="24"/>
                <w:szCs w:val="24"/>
              </w:rPr>
              <w:t xml:space="preserve">God can live anywhere, but He has decided </w:t>
            </w:r>
            <w:r>
              <w:rPr>
                <w:sz w:val="24"/>
                <w:szCs w:val="24"/>
              </w:rPr>
              <w:t>th</w:t>
            </w:r>
            <w:r w:rsidR="00E4669E">
              <w:rPr>
                <w:sz w:val="24"/>
                <w:szCs w:val="24"/>
              </w:rPr>
              <w:t>at His Spirit would live in you</w:t>
            </w:r>
            <w:r>
              <w:rPr>
                <w:sz w:val="24"/>
                <w:szCs w:val="24"/>
              </w:rPr>
              <w:t>, in us</w:t>
            </w:r>
            <w:r w:rsidRPr="00D2616C">
              <w:rPr>
                <w:sz w:val="24"/>
                <w:szCs w:val="24"/>
              </w:rPr>
              <w:t xml:space="preserve"> – and together, we all make up the house of God.</w:t>
            </w:r>
          </w:p>
          <w:p w14:paraId="3D403960" w14:textId="77777777" w:rsidR="007F3A65" w:rsidRPr="00D2616C" w:rsidRDefault="007F3A65" w:rsidP="00D2616C">
            <w:pPr>
              <w:spacing w:line="276" w:lineRule="auto"/>
              <w:rPr>
                <w:sz w:val="24"/>
                <w:szCs w:val="24"/>
              </w:rPr>
            </w:pPr>
          </w:p>
          <w:p w14:paraId="63E5F71B" w14:textId="77777777" w:rsidR="007F3A65" w:rsidRDefault="007F3A65" w:rsidP="00D2616C">
            <w:pPr>
              <w:spacing w:line="276" w:lineRule="auto"/>
              <w:rPr>
                <w:sz w:val="24"/>
                <w:szCs w:val="24"/>
              </w:rPr>
            </w:pPr>
            <w:r w:rsidRPr="00D2616C">
              <w:rPr>
                <w:sz w:val="24"/>
                <w:szCs w:val="24"/>
              </w:rPr>
              <w:t xml:space="preserve">Today, we are going to take a quick look at the Letter of Jude. </w:t>
            </w:r>
          </w:p>
          <w:p w14:paraId="7BDB5D1A" w14:textId="77777777" w:rsidR="00A54C8F" w:rsidRPr="00D2616C" w:rsidRDefault="00A54C8F" w:rsidP="00D2616C">
            <w:pPr>
              <w:spacing w:line="276" w:lineRule="auto"/>
              <w:rPr>
                <w:sz w:val="24"/>
                <w:szCs w:val="24"/>
              </w:rPr>
            </w:pPr>
          </w:p>
          <w:p w14:paraId="0845C1D8" w14:textId="12D452AB" w:rsidR="007F3A65" w:rsidRDefault="007F3A65" w:rsidP="00D2616C">
            <w:pPr>
              <w:spacing w:line="276" w:lineRule="auto"/>
              <w:rPr>
                <w:sz w:val="24"/>
                <w:szCs w:val="24"/>
              </w:rPr>
            </w:pPr>
            <w:r w:rsidRPr="00D2616C">
              <w:rPr>
                <w:sz w:val="24"/>
                <w:szCs w:val="24"/>
              </w:rPr>
              <w:t xml:space="preserve">It serves as a </w:t>
            </w:r>
            <w:r w:rsidRPr="00A54C8F">
              <w:rPr>
                <w:b/>
                <w:sz w:val="24"/>
                <w:szCs w:val="24"/>
              </w:rPr>
              <w:t>window</w:t>
            </w:r>
            <w:r w:rsidRPr="00D2616C">
              <w:rPr>
                <w:sz w:val="24"/>
                <w:szCs w:val="24"/>
              </w:rPr>
              <w:t xml:space="preserve"> into the early church. A </w:t>
            </w:r>
            <w:proofErr w:type="gramStart"/>
            <w:r w:rsidRPr="00D2616C">
              <w:rPr>
                <w:sz w:val="24"/>
                <w:szCs w:val="24"/>
              </w:rPr>
              <w:t xml:space="preserve">window which lets us peer </w:t>
            </w:r>
            <w:r w:rsidR="00E4669E">
              <w:rPr>
                <w:sz w:val="24"/>
                <w:szCs w:val="24"/>
              </w:rPr>
              <w:t>in</w:t>
            </w:r>
            <w:r w:rsidRPr="00D2616C">
              <w:rPr>
                <w:sz w:val="24"/>
                <w:szCs w:val="24"/>
              </w:rPr>
              <w:t xml:space="preserve"> and see what’s going on and how</w:t>
            </w:r>
            <w:proofErr w:type="gramEnd"/>
            <w:r w:rsidRPr="00D2616C">
              <w:rPr>
                <w:sz w:val="24"/>
                <w:szCs w:val="24"/>
              </w:rPr>
              <w:t xml:space="preserve"> it is relevant for us all here today. </w:t>
            </w:r>
          </w:p>
          <w:p w14:paraId="298FA62F" w14:textId="77777777" w:rsidR="00A54C8F" w:rsidRPr="00D2616C" w:rsidRDefault="00A54C8F" w:rsidP="00D2616C">
            <w:pPr>
              <w:spacing w:line="276" w:lineRule="auto"/>
              <w:rPr>
                <w:sz w:val="24"/>
                <w:szCs w:val="24"/>
              </w:rPr>
            </w:pPr>
          </w:p>
          <w:p w14:paraId="772A38AF" w14:textId="2F403DEE" w:rsidR="007F3A65" w:rsidRPr="00D2616C" w:rsidRDefault="007F3A65" w:rsidP="00D2616C">
            <w:pPr>
              <w:spacing w:line="276" w:lineRule="auto"/>
              <w:rPr>
                <w:sz w:val="24"/>
                <w:szCs w:val="24"/>
              </w:rPr>
            </w:pPr>
            <w:r w:rsidRPr="00D2616C">
              <w:rPr>
                <w:sz w:val="24"/>
                <w:szCs w:val="24"/>
              </w:rPr>
              <w:t xml:space="preserve">Essentially, this is a </w:t>
            </w:r>
            <w:r w:rsidRPr="00A54C8F">
              <w:rPr>
                <w:b/>
                <w:sz w:val="24"/>
                <w:szCs w:val="24"/>
              </w:rPr>
              <w:t>s</w:t>
            </w:r>
            <w:r w:rsidR="00A54C8F" w:rsidRPr="00A54C8F">
              <w:rPr>
                <w:b/>
                <w:sz w:val="24"/>
                <w:szCs w:val="24"/>
              </w:rPr>
              <w:t>pring-cleaning</w:t>
            </w:r>
            <w:r w:rsidR="00A54C8F">
              <w:rPr>
                <w:sz w:val="24"/>
                <w:szCs w:val="24"/>
              </w:rPr>
              <w:t xml:space="preserve"> type of letter. </w:t>
            </w:r>
          </w:p>
          <w:p w14:paraId="4AEBD8AB" w14:textId="77777777" w:rsidR="007F3A65" w:rsidRPr="00D2616C" w:rsidRDefault="007F3A65" w:rsidP="00D2616C">
            <w:pPr>
              <w:spacing w:line="276" w:lineRule="auto"/>
              <w:rPr>
                <w:sz w:val="24"/>
                <w:szCs w:val="24"/>
              </w:rPr>
            </w:pPr>
          </w:p>
          <w:p w14:paraId="54E3F0AF" w14:textId="7674341C" w:rsidR="007F3A65" w:rsidRPr="00D2616C" w:rsidRDefault="007F3A65" w:rsidP="00D2616C">
            <w:pPr>
              <w:spacing w:line="276" w:lineRule="auto"/>
              <w:rPr>
                <w:sz w:val="24"/>
                <w:szCs w:val="24"/>
              </w:rPr>
            </w:pPr>
            <w:r w:rsidRPr="00D2616C">
              <w:rPr>
                <w:sz w:val="24"/>
                <w:szCs w:val="24"/>
              </w:rPr>
              <w:t xml:space="preserve">The church Jude is writing </w:t>
            </w:r>
            <w:r w:rsidR="00E4669E">
              <w:rPr>
                <w:sz w:val="24"/>
                <w:szCs w:val="24"/>
              </w:rPr>
              <w:t xml:space="preserve">to </w:t>
            </w:r>
            <w:proofErr w:type="gramStart"/>
            <w:r w:rsidRPr="00D2616C">
              <w:rPr>
                <w:sz w:val="24"/>
                <w:szCs w:val="24"/>
              </w:rPr>
              <w:t>are</w:t>
            </w:r>
            <w:proofErr w:type="gramEnd"/>
            <w:r w:rsidRPr="00D2616C">
              <w:rPr>
                <w:sz w:val="24"/>
                <w:szCs w:val="24"/>
              </w:rPr>
              <w:t xml:space="preserve"> enjoying the blessing of living the Christian life. We learn they were a people of faith and fellowship. </w:t>
            </w:r>
          </w:p>
          <w:p w14:paraId="47955E3D" w14:textId="77777777" w:rsidR="007F3A65" w:rsidRPr="00D2616C" w:rsidRDefault="007F3A65" w:rsidP="00D2616C">
            <w:pPr>
              <w:spacing w:line="276" w:lineRule="auto"/>
              <w:rPr>
                <w:sz w:val="24"/>
                <w:szCs w:val="24"/>
              </w:rPr>
            </w:pPr>
          </w:p>
          <w:p w14:paraId="484D1CE1" w14:textId="56DCE705" w:rsidR="007F3A65" w:rsidRPr="00D2616C" w:rsidRDefault="00A54C8F" w:rsidP="00D2616C">
            <w:pPr>
              <w:spacing w:line="276" w:lineRule="auto"/>
              <w:rPr>
                <w:sz w:val="24"/>
                <w:szCs w:val="24"/>
              </w:rPr>
            </w:pPr>
            <w:r>
              <w:rPr>
                <w:sz w:val="24"/>
                <w:szCs w:val="24"/>
              </w:rPr>
              <w:t xml:space="preserve">But, </w:t>
            </w:r>
            <w:r w:rsidR="007F3A65" w:rsidRPr="00D2616C">
              <w:rPr>
                <w:sz w:val="24"/>
                <w:szCs w:val="24"/>
              </w:rPr>
              <w:t xml:space="preserve">we </w:t>
            </w:r>
            <w:r>
              <w:rPr>
                <w:sz w:val="24"/>
                <w:szCs w:val="24"/>
              </w:rPr>
              <w:t xml:space="preserve">also </w:t>
            </w:r>
            <w:r w:rsidR="007F3A65" w:rsidRPr="00D2616C">
              <w:rPr>
                <w:sz w:val="24"/>
                <w:szCs w:val="24"/>
              </w:rPr>
              <w:t>learn that they need to maintain their faith and fellowship:</w:t>
            </w:r>
          </w:p>
          <w:p w14:paraId="5159D1F5" w14:textId="33B95003" w:rsidR="007F3A65" w:rsidRPr="00D2616C" w:rsidRDefault="007F3A65" w:rsidP="00D2616C">
            <w:pPr>
              <w:pStyle w:val="ListParagraph"/>
              <w:numPr>
                <w:ilvl w:val="0"/>
                <w:numId w:val="28"/>
              </w:numPr>
              <w:spacing w:line="276" w:lineRule="auto"/>
              <w:rPr>
                <w:sz w:val="24"/>
                <w:szCs w:val="24"/>
              </w:rPr>
            </w:pPr>
            <w:r w:rsidRPr="00D2616C">
              <w:rPr>
                <w:sz w:val="24"/>
                <w:szCs w:val="24"/>
              </w:rPr>
              <w:t xml:space="preserve">False and misleading teachings </w:t>
            </w:r>
            <w:r w:rsidR="00A54C8F">
              <w:rPr>
                <w:sz w:val="24"/>
                <w:szCs w:val="24"/>
              </w:rPr>
              <w:t>have made their way into</w:t>
            </w:r>
            <w:r w:rsidRPr="00D2616C">
              <w:rPr>
                <w:sz w:val="24"/>
                <w:szCs w:val="24"/>
              </w:rPr>
              <w:t xml:space="preserve"> the church</w:t>
            </w:r>
            <w:r w:rsidR="00A54C8F">
              <w:rPr>
                <w:sz w:val="24"/>
                <w:szCs w:val="24"/>
              </w:rPr>
              <w:t>,</w:t>
            </w:r>
          </w:p>
          <w:p w14:paraId="673F40E7" w14:textId="77777777" w:rsidR="00A54C8F" w:rsidRDefault="007F3A65" w:rsidP="00D2616C">
            <w:pPr>
              <w:pStyle w:val="ListParagraph"/>
              <w:numPr>
                <w:ilvl w:val="0"/>
                <w:numId w:val="28"/>
              </w:numPr>
              <w:spacing w:line="276" w:lineRule="auto"/>
              <w:rPr>
                <w:sz w:val="24"/>
                <w:szCs w:val="24"/>
              </w:rPr>
            </w:pPr>
            <w:r w:rsidRPr="00D2616C">
              <w:rPr>
                <w:sz w:val="24"/>
                <w:szCs w:val="24"/>
              </w:rPr>
              <w:t>They have poor behaviour and are telling others to live like them</w:t>
            </w:r>
            <w:r w:rsidR="00A54C8F">
              <w:rPr>
                <w:sz w:val="24"/>
                <w:szCs w:val="24"/>
              </w:rPr>
              <w:t>.</w:t>
            </w:r>
          </w:p>
          <w:p w14:paraId="7DD88542" w14:textId="77777777" w:rsidR="007F3A65" w:rsidRPr="00D2616C" w:rsidRDefault="007F3A65" w:rsidP="00A54C8F">
            <w:pPr>
              <w:pStyle w:val="ListParagraph"/>
              <w:spacing w:line="276" w:lineRule="auto"/>
              <w:rPr>
                <w:sz w:val="24"/>
                <w:szCs w:val="24"/>
              </w:rPr>
            </w:pPr>
            <w:r w:rsidRPr="00D2616C">
              <w:rPr>
                <w:sz w:val="24"/>
                <w:szCs w:val="24"/>
              </w:rPr>
              <w:t xml:space="preserve"> </w:t>
            </w:r>
          </w:p>
          <w:p w14:paraId="767D2C56" w14:textId="7C98B1B5" w:rsidR="007F3A65" w:rsidRPr="00A54C8F" w:rsidRDefault="007F3A65" w:rsidP="00D2616C">
            <w:pPr>
              <w:spacing w:line="276" w:lineRule="auto"/>
              <w:rPr>
                <w:b/>
                <w:sz w:val="24"/>
                <w:szCs w:val="24"/>
              </w:rPr>
            </w:pPr>
            <w:r w:rsidRPr="00D2616C">
              <w:rPr>
                <w:sz w:val="24"/>
                <w:szCs w:val="24"/>
              </w:rPr>
              <w:t>So Jude writes this letter</w:t>
            </w:r>
            <w:r w:rsidR="00A54C8F">
              <w:rPr>
                <w:sz w:val="24"/>
                <w:szCs w:val="24"/>
              </w:rPr>
              <w:t>,</w:t>
            </w:r>
            <w:r w:rsidRPr="00D2616C">
              <w:rPr>
                <w:sz w:val="24"/>
                <w:szCs w:val="24"/>
              </w:rPr>
              <w:t xml:space="preserve"> and </w:t>
            </w:r>
            <w:r w:rsidR="00A54C8F">
              <w:rPr>
                <w:sz w:val="24"/>
                <w:szCs w:val="24"/>
              </w:rPr>
              <w:t xml:space="preserve">in essence </w:t>
            </w:r>
            <w:r w:rsidRPr="00A54C8F">
              <w:rPr>
                <w:b/>
                <w:sz w:val="24"/>
                <w:szCs w:val="24"/>
              </w:rPr>
              <w:t>encourages</w:t>
            </w:r>
            <w:r w:rsidRPr="00D2616C">
              <w:rPr>
                <w:sz w:val="24"/>
                <w:szCs w:val="24"/>
              </w:rPr>
              <w:t xml:space="preserve"> the church to </w:t>
            </w:r>
            <w:r w:rsidR="00E4669E">
              <w:rPr>
                <w:b/>
                <w:sz w:val="24"/>
                <w:szCs w:val="24"/>
              </w:rPr>
              <w:t>‘spring clean’</w:t>
            </w:r>
            <w:r w:rsidRPr="00A54C8F">
              <w:rPr>
                <w:b/>
                <w:sz w:val="24"/>
                <w:szCs w:val="24"/>
              </w:rPr>
              <w:t xml:space="preserve"> the house of God. </w:t>
            </w:r>
          </w:p>
          <w:p w14:paraId="3B1AC6B8" w14:textId="77777777" w:rsidR="007F3A65" w:rsidRPr="00D2616C" w:rsidRDefault="007F3A65" w:rsidP="00D2616C">
            <w:pPr>
              <w:spacing w:line="276" w:lineRule="auto"/>
              <w:rPr>
                <w:sz w:val="24"/>
                <w:szCs w:val="24"/>
              </w:rPr>
            </w:pPr>
          </w:p>
          <w:p w14:paraId="0D4654D7" w14:textId="6F8094A5" w:rsidR="007F3A65" w:rsidRPr="00D2616C" w:rsidRDefault="007F3A65" w:rsidP="00D2616C">
            <w:pPr>
              <w:spacing w:line="276" w:lineRule="auto"/>
              <w:rPr>
                <w:sz w:val="24"/>
                <w:szCs w:val="24"/>
              </w:rPr>
            </w:pPr>
            <w:r w:rsidRPr="00D2616C">
              <w:rPr>
                <w:sz w:val="24"/>
                <w:szCs w:val="24"/>
              </w:rPr>
              <w:t xml:space="preserve">So this morning, we are going to peer in through the window of </w:t>
            </w:r>
            <w:r w:rsidR="00A54C8F">
              <w:rPr>
                <w:sz w:val="24"/>
                <w:szCs w:val="24"/>
              </w:rPr>
              <w:t xml:space="preserve">the letter of </w:t>
            </w:r>
            <w:r w:rsidRPr="00D2616C">
              <w:rPr>
                <w:sz w:val="24"/>
                <w:szCs w:val="24"/>
              </w:rPr>
              <w:t>Jude</w:t>
            </w:r>
            <w:r w:rsidR="00A54C8F">
              <w:rPr>
                <w:sz w:val="24"/>
                <w:szCs w:val="24"/>
              </w:rPr>
              <w:t xml:space="preserve"> and learn a few lessons that are helpful for us all here today</w:t>
            </w:r>
            <w:r w:rsidRPr="00D2616C">
              <w:rPr>
                <w:sz w:val="24"/>
                <w:szCs w:val="24"/>
              </w:rPr>
              <w:t xml:space="preserve">. </w:t>
            </w:r>
          </w:p>
          <w:p w14:paraId="7A2A6B46" w14:textId="7ED20BE6" w:rsidR="002533DF" w:rsidRPr="00D2616C" w:rsidRDefault="002533DF" w:rsidP="00D2616C">
            <w:pPr>
              <w:spacing w:line="276" w:lineRule="auto"/>
              <w:rPr>
                <w:rFonts w:cs="Arial"/>
                <w:color w:val="000000"/>
                <w:sz w:val="24"/>
                <w:szCs w:val="24"/>
              </w:rPr>
            </w:pPr>
          </w:p>
        </w:tc>
      </w:tr>
      <w:tr w:rsidR="002E3A77" w:rsidRPr="00D2616C" w14:paraId="21A00F7A" w14:textId="77777777" w:rsidTr="00C24614">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147E6FD9" w14:textId="00A9D881" w:rsidR="002E3A77" w:rsidRPr="00D2616C" w:rsidRDefault="002E3A77" w:rsidP="00D2616C">
            <w:pPr>
              <w:spacing w:line="276" w:lineRule="auto"/>
              <w:rPr>
                <w:rFonts w:cs="Arial"/>
                <w:b/>
                <w:sz w:val="24"/>
                <w:szCs w:val="24"/>
              </w:rPr>
            </w:pPr>
          </w:p>
          <w:p w14:paraId="519597F8" w14:textId="742E09EF" w:rsidR="002E3A77" w:rsidRPr="00D2616C" w:rsidRDefault="002E3A77" w:rsidP="00D2616C">
            <w:pPr>
              <w:spacing w:line="276" w:lineRule="auto"/>
              <w:rPr>
                <w:rFonts w:cs="Arial"/>
                <w:b/>
                <w:sz w:val="24"/>
                <w:szCs w:val="24"/>
              </w:rPr>
            </w:pPr>
            <w:r w:rsidRPr="00D2616C">
              <w:rPr>
                <w:rFonts w:cs="Arial"/>
                <w:b/>
                <w:sz w:val="24"/>
                <w:szCs w:val="24"/>
              </w:rPr>
              <w:t xml:space="preserve">Transition </w:t>
            </w:r>
          </w:p>
          <w:p w14:paraId="3BD8295F" w14:textId="77777777" w:rsidR="002E3A77" w:rsidRPr="00D2616C" w:rsidRDefault="002E3A77" w:rsidP="00D2616C">
            <w:pPr>
              <w:spacing w:line="276" w:lineRule="auto"/>
              <w:rPr>
                <w:rFonts w:cs="Arial"/>
                <w:b/>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5C7AF5A1" w14:textId="77777777" w:rsidR="002E3A77" w:rsidRPr="00D2616C" w:rsidRDefault="002E3A77" w:rsidP="00D2616C">
            <w:pPr>
              <w:spacing w:line="276" w:lineRule="auto"/>
              <w:rPr>
                <w:sz w:val="24"/>
                <w:szCs w:val="24"/>
              </w:rPr>
            </w:pPr>
          </w:p>
          <w:p w14:paraId="6EB7F0DC" w14:textId="4F052F92" w:rsidR="002E3A77" w:rsidRPr="00D2616C" w:rsidRDefault="007F3A65" w:rsidP="00A54C8F">
            <w:pPr>
              <w:spacing w:line="276" w:lineRule="auto"/>
              <w:rPr>
                <w:sz w:val="24"/>
                <w:szCs w:val="24"/>
              </w:rPr>
            </w:pPr>
            <w:r w:rsidRPr="00D2616C">
              <w:rPr>
                <w:sz w:val="24"/>
                <w:szCs w:val="24"/>
              </w:rPr>
              <w:t>The first window we’re going to look through is verse 1-3</w:t>
            </w:r>
            <w:r w:rsidR="00A54C8F">
              <w:rPr>
                <w:sz w:val="24"/>
                <w:szCs w:val="24"/>
              </w:rPr>
              <w:t>…</w:t>
            </w:r>
          </w:p>
        </w:tc>
      </w:tr>
      <w:tr w:rsidR="00772026" w:rsidRPr="00D2616C" w14:paraId="7A50B94C" w14:textId="77777777" w:rsidTr="00772026">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5E1919F" w14:textId="77777777" w:rsidR="00772026" w:rsidRPr="00D2616C" w:rsidRDefault="00772026" w:rsidP="00D2616C">
            <w:pPr>
              <w:spacing w:line="276" w:lineRule="auto"/>
              <w:rPr>
                <w:rFonts w:cs="Arial"/>
                <w:b/>
                <w:sz w:val="24"/>
                <w:szCs w:val="24"/>
              </w:rPr>
            </w:pPr>
          </w:p>
          <w:p w14:paraId="2425DB43" w14:textId="1FA10CC1" w:rsidR="007F3A65" w:rsidRPr="00D2616C" w:rsidRDefault="00192808" w:rsidP="00D2616C">
            <w:pPr>
              <w:spacing w:line="276" w:lineRule="auto"/>
              <w:rPr>
                <w:rFonts w:cs="Arial"/>
                <w:b/>
                <w:sz w:val="24"/>
                <w:szCs w:val="24"/>
              </w:rPr>
            </w:pPr>
            <w:r>
              <w:rPr>
                <w:rFonts w:cs="Arial"/>
                <w:b/>
                <w:sz w:val="24"/>
                <w:szCs w:val="24"/>
              </w:rPr>
              <w:t xml:space="preserve">A. </w:t>
            </w:r>
            <w:r w:rsidR="007F3A65" w:rsidRPr="00D2616C">
              <w:rPr>
                <w:rFonts w:cs="Arial"/>
                <w:b/>
                <w:sz w:val="24"/>
                <w:szCs w:val="24"/>
              </w:rPr>
              <w:t xml:space="preserve">Window 1 </w:t>
            </w:r>
          </w:p>
          <w:p w14:paraId="399C41BA" w14:textId="77777777" w:rsidR="00772026" w:rsidRPr="00D2616C" w:rsidRDefault="00772026" w:rsidP="00D2616C">
            <w:pPr>
              <w:spacing w:line="276" w:lineRule="auto"/>
              <w:rPr>
                <w:rFonts w:cs="Arial"/>
                <w:b/>
                <w:sz w:val="24"/>
                <w:szCs w:val="24"/>
              </w:rPr>
            </w:pPr>
          </w:p>
          <w:p w14:paraId="3A92428E" w14:textId="77777777" w:rsidR="00772026" w:rsidRPr="00D2616C" w:rsidRDefault="00772026" w:rsidP="00D2616C">
            <w:pPr>
              <w:spacing w:line="276" w:lineRule="auto"/>
              <w:rPr>
                <w:rFonts w:cs="Arial"/>
                <w:b/>
                <w:sz w:val="24"/>
                <w:szCs w:val="24"/>
              </w:rPr>
            </w:pPr>
          </w:p>
          <w:p w14:paraId="18100E17" w14:textId="77777777" w:rsidR="00772026" w:rsidRPr="00D2616C" w:rsidRDefault="00772026" w:rsidP="00D2616C">
            <w:pPr>
              <w:spacing w:line="276" w:lineRule="auto"/>
              <w:rPr>
                <w:rFonts w:cs="Arial"/>
                <w:b/>
                <w:sz w:val="24"/>
                <w:szCs w:val="24"/>
              </w:rPr>
            </w:pPr>
          </w:p>
          <w:p w14:paraId="14A915C5" w14:textId="77777777" w:rsidR="00772026" w:rsidRPr="00D2616C" w:rsidRDefault="00772026" w:rsidP="00D2616C">
            <w:pPr>
              <w:spacing w:line="276" w:lineRule="auto"/>
              <w:rPr>
                <w:rFonts w:cs="Arial"/>
                <w:b/>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58AD632A" w14:textId="77777777" w:rsidR="00772026" w:rsidRPr="00D2616C" w:rsidRDefault="00772026" w:rsidP="00D2616C">
            <w:pPr>
              <w:spacing w:line="276" w:lineRule="auto"/>
              <w:rPr>
                <w:sz w:val="24"/>
                <w:szCs w:val="24"/>
              </w:rPr>
            </w:pPr>
          </w:p>
          <w:p w14:paraId="683E1576" w14:textId="221087D1" w:rsidR="00A54C8F" w:rsidRDefault="00A54C8F" w:rsidP="00A54C8F">
            <w:pPr>
              <w:spacing w:line="276" w:lineRule="auto"/>
              <w:rPr>
                <w:sz w:val="24"/>
                <w:szCs w:val="24"/>
              </w:rPr>
            </w:pPr>
            <w:r>
              <w:rPr>
                <w:sz w:val="24"/>
                <w:szCs w:val="24"/>
              </w:rPr>
              <w:t>And I’d like us to focus on the word contend… (</w:t>
            </w:r>
            <w:proofErr w:type="gramStart"/>
            <w:r>
              <w:rPr>
                <w:sz w:val="24"/>
                <w:szCs w:val="24"/>
              </w:rPr>
              <w:t>read</w:t>
            </w:r>
            <w:proofErr w:type="gramEnd"/>
            <w:r>
              <w:rPr>
                <w:sz w:val="24"/>
                <w:szCs w:val="24"/>
              </w:rPr>
              <w:t xml:space="preserve"> vs. 1-3)</w:t>
            </w:r>
          </w:p>
          <w:p w14:paraId="0EC21475" w14:textId="77777777" w:rsidR="00D2616C" w:rsidRPr="00D2616C" w:rsidRDefault="00D2616C" w:rsidP="00D2616C">
            <w:pPr>
              <w:spacing w:line="276" w:lineRule="auto"/>
              <w:jc w:val="center"/>
              <w:rPr>
                <w:sz w:val="24"/>
                <w:szCs w:val="24"/>
              </w:rPr>
            </w:pPr>
            <w:r w:rsidRPr="00D2616C">
              <w:rPr>
                <w:sz w:val="24"/>
                <w:szCs w:val="24"/>
              </w:rPr>
              <w:t>This Slide</w:t>
            </w:r>
          </w:p>
          <w:p w14:paraId="469789F2"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60703A51" wp14:editId="4C7A0DEA">
                  <wp:extent cx="1728893" cy="9725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5">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4A1E5B68" w14:textId="77777777" w:rsidR="00D2616C" w:rsidRPr="00D2616C" w:rsidRDefault="00D2616C" w:rsidP="00D2616C">
            <w:pPr>
              <w:spacing w:line="276" w:lineRule="auto"/>
              <w:jc w:val="center"/>
              <w:rPr>
                <w:sz w:val="24"/>
                <w:szCs w:val="24"/>
              </w:rPr>
            </w:pPr>
            <w:r w:rsidRPr="00D2616C">
              <w:rPr>
                <w:sz w:val="24"/>
                <w:szCs w:val="24"/>
              </w:rPr>
              <w:t>This Slide</w:t>
            </w:r>
          </w:p>
          <w:p w14:paraId="09A57E79"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0174B7B5" wp14:editId="75B84B3B">
                  <wp:extent cx="1728893" cy="9725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6">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2CF1ABB2" w14:textId="77777777" w:rsidR="00D2616C" w:rsidRPr="00D2616C" w:rsidRDefault="00D2616C" w:rsidP="00D2616C">
            <w:pPr>
              <w:spacing w:line="276" w:lineRule="auto"/>
              <w:jc w:val="center"/>
              <w:rPr>
                <w:sz w:val="24"/>
                <w:szCs w:val="24"/>
              </w:rPr>
            </w:pPr>
          </w:p>
          <w:p w14:paraId="4E5486EF" w14:textId="77777777" w:rsidR="00D2616C" w:rsidRPr="00D2616C" w:rsidRDefault="00D2616C" w:rsidP="00D2616C">
            <w:pPr>
              <w:spacing w:line="276" w:lineRule="auto"/>
              <w:jc w:val="center"/>
              <w:rPr>
                <w:sz w:val="24"/>
                <w:szCs w:val="24"/>
              </w:rPr>
            </w:pPr>
            <w:r w:rsidRPr="00D2616C">
              <w:rPr>
                <w:sz w:val="24"/>
                <w:szCs w:val="24"/>
              </w:rPr>
              <w:lastRenderedPageBreak/>
              <w:t>This Slide</w:t>
            </w:r>
          </w:p>
          <w:p w14:paraId="1BC94C4D"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3A2B0448" wp14:editId="1F50081D">
                  <wp:extent cx="1728893" cy="9725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7">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6F370FA6" w14:textId="77777777" w:rsidR="00A54C8F" w:rsidRDefault="00A54C8F" w:rsidP="00A54C8F">
            <w:pPr>
              <w:spacing w:line="276" w:lineRule="auto"/>
              <w:rPr>
                <w:sz w:val="24"/>
                <w:szCs w:val="24"/>
              </w:rPr>
            </w:pPr>
          </w:p>
          <w:p w14:paraId="2E605262" w14:textId="2B2315E9" w:rsidR="00A54C8F" w:rsidRDefault="00A54C8F" w:rsidP="00A54C8F">
            <w:pPr>
              <w:spacing w:line="276" w:lineRule="auto"/>
              <w:rPr>
                <w:sz w:val="24"/>
                <w:szCs w:val="24"/>
              </w:rPr>
            </w:pPr>
            <w:r>
              <w:rPr>
                <w:sz w:val="24"/>
                <w:szCs w:val="24"/>
              </w:rPr>
              <w:t xml:space="preserve">Now the </w:t>
            </w:r>
            <w:proofErr w:type="gramStart"/>
            <w:r>
              <w:rPr>
                <w:sz w:val="24"/>
                <w:szCs w:val="24"/>
              </w:rPr>
              <w:t>wor</w:t>
            </w:r>
            <w:r w:rsidR="00E4669E">
              <w:rPr>
                <w:sz w:val="24"/>
                <w:szCs w:val="24"/>
              </w:rPr>
              <w:t>d contend</w:t>
            </w:r>
            <w:proofErr w:type="gramEnd"/>
            <w:r w:rsidR="00E4669E">
              <w:rPr>
                <w:sz w:val="24"/>
                <w:szCs w:val="24"/>
              </w:rPr>
              <w:t xml:space="preserve"> means: to wrestle for and to</w:t>
            </w:r>
            <w:r>
              <w:rPr>
                <w:sz w:val="24"/>
                <w:szCs w:val="24"/>
              </w:rPr>
              <w:t xml:space="preserve"> hold on</w:t>
            </w:r>
            <w:r w:rsidR="00E4669E">
              <w:rPr>
                <w:sz w:val="24"/>
                <w:szCs w:val="24"/>
              </w:rPr>
              <w:t xml:space="preserve"> </w:t>
            </w:r>
            <w:r>
              <w:rPr>
                <w:sz w:val="24"/>
                <w:szCs w:val="24"/>
              </w:rPr>
              <w:t>to</w:t>
            </w:r>
            <w:r w:rsidR="00E4669E">
              <w:rPr>
                <w:sz w:val="24"/>
                <w:szCs w:val="24"/>
              </w:rPr>
              <w:t>.</w:t>
            </w:r>
            <w:r>
              <w:rPr>
                <w:sz w:val="24"/>
                <w:szCs w:val="24"/>
              </w:rPr>
              <w:t xml:space="preserve"> </w:t>
            </w:r>
          </w:p>
          <w:p w14:paraId="3C652B4C" w14:textId="77777777" w:rsidR="00A54C8F" w:rsidRDefault="00A54C8F" w:rsidP="00A54C8F">
            <w:pPr>
              <w:spacing w:line="276" w:lineRule="auto"/>
              <w:rPr>
                <w:sz w:val="24"/>
                <w:szCs w:val="24"/>
              </w:rPr>
            </w:pPr>
          </w:p>
          <w:p w14:paraId="1480F8C5" w14:textId="77777777" w:rsidR="00D2616C" w:rsidRPr="00D2616C" w:rsidRDefault="00D2616C" w:rsidP="00D2616C">
            <w:pPr>
              <w:spacing w:line="276" w:lineRule="auto"/>
              <w:jc w:val="center"/>
              <w:rPr>
                <w:sz w:val="24"/>
                <w:szCs w:val="24"/>
              </w:rPr>
            </w:pPr>
            <w:r w:rsidRPr="00D2616C">
              <w:rPr>
                <w:sz w:val="24"/>
                <w:szCs w:val="24"/>
              </w:rPr>
              <w:t>This Slide</w:t>
            </w:r>
          </w:p>
          <w:p w14:paraId="32D46C64"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5C53FEB9" wp14:editId="1D5FF645">
                  <wp:extent cx="1728893" cy="9725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8">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1A4F1577" w14:textId="77777777" w:rsidR="00D2616C" w:rsidRPr="00D2616C" w:rsidRDefault="00D2616C" w:rsidP="00D2616C">
            <w:pPr>
              <w:spacing w:line="276" w:lineRule="auto"/>
              <w:jc w:val="center"/>
              <w:rPr>
                <w:sz w:val="24"/>
                <w:szCs w:val="24"/>
              </w:rPr>
            </w:pPr>
          </w:p>
          <w:p w14:paraId="3782C2D3" w14:textId="60088FFB" w:rsidR="00D2616C" w:rsidRDefault="00E4669E" w:rsidP="00A54C8F">
            <w:pPr>
              <w:spacing w:line="276" w:lineRule="auto"/>
              <w:rPr>
                <w:sz w:val="24"/>
                <w:szCs w:val="24"/>
              </w:rPr>
            </w:pPr>
            <w:r>
              <w:rPr>
                <w:sz w:val="24"/>
                <w:szCs w:val="24"/>
              </w:rPr>
              <w:t>Jude encourages the church to hold on to</w:t>
            </w:r>
            <w:r w:rsidR="00A54C8F">
              <w:rPr>
                <w:sz w:val="24"/>
                <w:szCs w:val="24"/>
              </w:rPr>
              <w:t xml:space="preserve"> for their m</w:t>
            </w:r>
            <w:r w:rsidR="00D2616C" w:rsidRPr="00A54C8F">
              <w:rPr>
                <w:sz w:val="24"/>
                <w:szCs w:val="24"/>
              </w:rPr>
              <w:t>ost holy faith</w:t>
            </w:r>
            <w:r w:rsidR="00A54C8F">
              <w:rPr>
                <w:sz w:val="24"/>
                <w:szCs w:val="24"/>
              </w:rPr>
              <w:t xml:space="preserve"> – but what is that? </w:t>
            </w:r>
          </w:p>
          <w:p w14:paraId="067E1D64" w14:textId="77777777" w:rsidR="00A54C8F" w:rsidRDefault="00A54C8F" w:rsidP="00A54C8F">
            <w:pPr>
              <w:spacing w:line="276" w:lineRule="auto"/>
              <w:rPr>
                <w:sz w:val="24"/>
                <w:szCs w:val="24"/>
              </w:rPr>
            </w:pPr>
          </w:p>
          <w:p w14:paraId="6668B69A" w14:textId="4AE33BA9" w:rsidR="00A54C8F" w:rsidRPr="00A54C8F" w:rsidRDefault="00A54C8F" w:rsidP="00A54C8F">
            <w:pPr>
              <w:spacing w:line="276" w:lineRule="auto"/>
              <w:rPr>
                <w:sz w:val="24"/>
                <w:szCs w:val="24"/>
              </w:rPr>
            </w:pPr>
            <w:r>
              <w:rPr>
                <w:sz w:val="24"/>
                <w:szCs w:val="24"/>
              </w:rPr>
              <w:t>As you read Scripture, you’ll see that our most holy faith is</w:t>
            </w:r>
          </w:p>
          <w:p w14:paraId="2E78F75D" w14:textId="3B1FFEE2" w:rsidR="00D2616C" w:rsidRPr="00D2616C" w:rsidRDefault="00A54C8F" w:rsidP="00D2616C">
            <w:pPr>
              <w:pStyle w:val="ListParagraph"/>
              <w:numPr>
                <w:ilvl w:val="1"/>
                <w:numId w:val="29"/>
              </w:numPr>
              <w:spacing w:line="276" w:lineRule="auto"/>
              <w:rPr>
                <w:sz w:val="24"/>
                <w:szCs w:val="24"/>
              </w:rPr>
            </w:pPr>
            <w:r>
              <w:rPr>
                <w:sz w:val="24"/>
                <w:szCs w:val="24"/>
              </w:rPr>
              <w:t xml:space="preserve">The teachings of </w:t>
            </w:r>
            <w:r w:rsidR="00D2616C" w:rsidRPr="00D2616C">
              <w:rPr>
                <w:sz w:val="24"/>
                <w:szCs w:val="24"/>
              </w:rPr>
              <w:t>Jesus’ (</w:t>
            </w:r>
            <w:r>
              <w:rPr>
                <w:sz w:val="24"/>
                <w:szCs w:val="24"/>
              </w:rPr>
              <w:t>our faith / beliefs</w:t>
            </w:r>
            <w:r w:rsidR="00D2616C" w:rsidRPr="00D2616C">
              <w:rPr>
                <w:sz w:val="24"/>
                <w:szCs w:val="24"/>
              </w:rPr>
              <w:t>)</w:t>
            </w:r>
            <w:r>
              <w:rPr>
                <w:sz w:val="24"/>
                <w:szCs w:val="24"/>
              </w:rPr>
              <w:t xml:space="preserve"> and</w:t>
            </w:r>
          </w:p>
          <w:p w14:paraId="4B86CD7F" w14:textId="77777777" w:rsidR="00A54C8F" w:rsidRDefault="00D2616C" w:rsidP="00A54C8F">
            <w:pPr>
              <w:pStyle w:val="ListParagraph"/>
              <w:numPr>
                <w:ilvl w:val="1"/>
                <w:numId w:val="29"/>
              </w:numPr>
              <w:spacing w:line="276" w:lineRule="auto"/>
              <w:rPr>
                <w:sz w:val="24"/>
                <w:szCs w:val="24"/>
              </w:rPr>
            </w:pPr>
            <w:r w:rsidRPr="00D2616C">
              <w:rPr>
                <w:sz w:val="24"/>
                <w:szCs w:val="24"/>
              </w:rPr>
              <w:t>Our commit</w:t>
            </w:r>
            <w:r w:rsidR="00A54C8F">
              <w:rPr>
                <w:sz w:val="24"/>
                <w:szCs w:val="24"/>
              </w:rPr>
              <w:t>ment to it</w:t>
            </w:r>
            <w:r w:rsidRPr="00D2616C">
              <w:rPr>
                <w:sz w:val="24"/>
                <w:szCs w:val="24"/>
              </w:rPr>
              <w:t xml:space="preserve"> (obey</w:t>
            </w:r>
            <w:r w:rsidR="00A54C8F">
              <w:rPr>
                <w:sz w:val="24"/>
                <w:szCs w:val="24"/>
              </w:rPr>
              <w:t>ing what Jesus taught us</w:t>
            </w:r>
            <w:r w:rsidRPr="00D2616C">
              <w:rPr>
                <w:sz w:val="24"/>
                <w:szCs w:val="24"/>
              </w:rPr>
              <w:t xml:space="preserve">) </w:t>
            </w:r>
          </w:p>
          <w:p w14:paraId="599156AD" w14:textId="77777777" w:rsidR="00A54C8F" w:rsidRDefault="00A54C8F" w:rsidP="00A54C8F">
            <w:pPr>
              <w:spacing w:line="276" w:lineRule="auto"/>
              <w:rPr>
                <w:sz w:val="24"/>
                <w:szCs w:val="24"/>
              </w:rPr>
            </w:pPr>
          </w:p>
          <w:p w14:paraId="7FB4DAB1" w14:textId="7F2A8B79" w:rsidR="00D2616C" w:rsidRPr="00A54C8F" w:rsidRDefault="00A54C8F" w:rsidP="00A54C8F">
            <w:pPr>
              <w:spacing w:line="276" w:lineRule="auto"/>
              <w:rPr>
                <w:sz w:val="24"/>
                <w:szCs w:val="24"/>
              </w:rPr>
            </w:pPr>
            <w:r>
              <w:rPr>
                <w:sz w:val="24"/>
                <w:szCs w:val="24"/>
              </w:rPr>
              <w:t xml:space="preserve">And the </w:t>
            </w:r>
            <w:proofErr w:type="gramStart"/>
            <w:r>
              <w:rPr>
                <w:sz w:val="24"/>
                <w:szCs w:val="24"/>
              </w:rPr>
              <w:t>reasons for the encouragement is</w:t>
            </w:r>
            <w:proofErr w:type="gramEnd"/>
            <w:r>
              <w:rPr>
                <w:sz w:val="24"/>
                <w:szCs w:val="24"/>
              </w:rPr>
              <w:t xml:space="preserve"> because w</w:t>
            </w:r>
            <w:r w:rsidR="00D2616C" w:rsidRPr="00A54C8F">
              <w:rPr>
                <w:sz w:val="24"/>
                <w:szCs w:val="24"/>
              </w:rPr>
              <w:t>e can let it slip, we can lose ground</w:t>
            </w:r>
            <w:r>
              <w:rPr>
                <w:sz w:val="24"/>
                <w:szCs w:val="24"/>
              </w:rPr>
              <w:t xml:space="preserve">, we can be pulled </w:t>
            </w:r>
            <w:r w:rsidRPr="00E4669E">
              <w:rPr>
                <w:b/>
                <w:sz w:val="24"/>
                <w:szCs w:val="24"/>
              </w:rPr>
              <w:t xml:space="preserve">over the line </w:t>
            </w:r>
            <w:r>
              <w:rPr>
                <w:sz w:val="24"/>
                <w:szCs w:val="24"/>
              </w:rPr>
              <w:t xml:space="preserve">into the wrong attitudes and behaviours. </w:t>
            </w:r>
          </w:p>
          <w:p w14:paraId="73514FFE" w14:textId="77777777" w:rsidR="00A54C8F" w:rsidRDefault="00A54C8F" w:rsidP="00A54C8F">
            <w:pPr>
              <w:spacing w:line="276" w:lineRule="auto"/>
              <w:rPr>
                <w:sz w:val="24"/>
                <w:szCs w:val="24"/>
              </w:rPr>
            </w:pPr>
          </w:p>
          <w:p w14:paraId="483F685E" w14:textId="2D10D6AB" w:rsidR="00D2616C" w:rsidRPr="00A54C8F" w:rsidRDefault="00A54C8F" w:rsidP="00A54C8F">
            <w:pPr>
              <w:spacing w:line="276" w:lineRule="auto"/>
              <w:rPr>
                <w:sz w:val="24"/>
                <w:szCs w:val="24"/>
              </w:rPr>
            </w:pPr>
            <w:r>
              <w:rPr>
                <w:sz w:val="24"/>
                <w:szCs w:val="24"/>
              </w:rPr>
              <w:t xml:space="preserve">There’s an old saying </w:t>
            </w:r>
            <w:r w:rsidR="00D2616C" w:rsidRPr="00A54C8F">
              <w:rPr>
                <w:sz w:val="24"/>
                <w:szCs w:val="24"/>
              </w:rPr>
              <w:t xml:space="preserve">“our enemy never sleeps” </w:t>
            </w:r>
            <w:r>
              <w:rPr>
                <w:sz w:val="24"/>
                <w:szCs w:val="24"/>
              </w:rPr>
              <w:t>– we are in a spiritual battle at times. We need to hold on</w:t>
            </w:r>
            <w:r w:rsidR="00E4669E">
              <w:rPr>
                <w:sz w:val="24"/>
                <w:szCs w:val="24"/>
              </w:rPr>
              <w:t xml:space="preserve"> </w:t>
            </w:r>
            <w:r>
              <w:rPr>
                <w:sz w:val="24"/>
                <w:szCs w:val="24"/>
              </w:rPr>
              <w:t xml:space="preserve">to our faith because life gets challenging. </w:t>
            </w:r>
          </w:p>
          <w:p w14:paraId="35B4F611" w14:textId="77777777" w:rsidR="00D2616C" w:rsidRPr="00D2616C" w:rsidRDefault="00D2616C" w:rsidP="00D2616C">
            <w:pPr>
              <w:spacing w:line="276" w:lineRule="auto"/>
              <w:rPr>
                <w:sz w:val="24"/>
                <w:szCs w:val="24"/>
              </w:rPr>
            </w:pPr>
          </w:p>
        </w:tc>
      </w:tr>
      <w:tr w:rsidR="00D866B2" w:rsidRPr="00D2616C" w14:paraId="2A659477" w14:textId="77777777" w:rsidTr="00D866B2">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32F5BC19" w14:textId="2F3A30A3" w:rsidR="00D866B2" w:rsidRPr="00D2616C" w:rsidRDefault="00D866B2" w:rsidP="00D2616C">
            <w:pPr>
              <w:autoSpaceDE w:val="0"/>
              <w:autoSpaceDN w:val="0"/>
              <w:adjustRightInd w:val="0"/>
              <w:spacing w:line="276" w:lineRule="auto"/>
              <w:rPr>
                <w:rFonts w:cs="CharterBT-Roman"/>
                <w:b/>
                <w:color w:val="000000"/>
                <w:sz w:val="24"/>
                <w:szCs w:val="24"/>
              </w:rPr>
            </w:pPr>
          </w:p>
          <w:p w14:paraId="3ABDEA09" w14:textId="44CE72C0" w:rsidR="00D866B2" w:rsidRPr="00D2616C" w:rsidRDefault="00D866B2" w:rsidP="00D2616C">
            <w:pPr>
              <w:shd w:val="clear" w:color="auto" w:fill="FFFFCC"/>
              <w:autoSpaceDE w:val="0"/>
              <w:autoSpaceDN w:val="0"/>
              <w:adjustRightInd w:val="0"/>
              <w:spacing w:line="276" w:lineRule="auto"/>
              <w:rPr>
                <w:rFonts w:cs="CharterBT-Roman"/>
                <w:b/>
                <w:color w:val="000000"/>
                <w:sz w:val="24"/>
                <w:szCs w:val="24"/>
              </w:rPr>
            </w:pPr>
            <w:r w:rsidRPr="00D2616C">
              <w:rPr>
                <w:rFonts w:cs="CharterBT-Roman"/>
                <w:b/>
                <w:color w:val="000000"/>
                <w:sz w:val="24"/>
                <w:szCs w:val="24"/>
              </w:rPr>
              <w:t xml:space="preserve">Point 1. </w:t>
            </w:r>
          </w:p>
          <w:p w14:paraId="13299061" w14:textId="77777777" w:rsidR="00D866B2" w:rsidRPr="00D2616C" w:rsidRDefault="00D866B2" w:rsidP="00D2616C">
            <w:pPr>
              <w:autoSpaceDE w:val="0"/>
              <w:autoSpaceDN w:val="0"/>
              <w:adjustRightInd w:val="0"/>
              <w:spacing w:line="276" w:lineRule="auto"/>
              <w:rPr>
                <w:rFonts w:cs="CharterBT-Roman"/>
                <w:b/>
                <w:color w:val="000000"/>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30EC00A4" w14:textId="77777777" w:rsidR="00D866B2" w:rsidRPr="00D2616C" w:rsidRDefault="00D866B2" w:rsidP="00D2616C">
            <w:pPr>
              <w:autoSpaceDE w:val="0"/>
              <w:autoSpaceDN w:val="0"/>
              <w:adjustRightInd w:val="0"/>
              <w:spacing w:line="276" w:lineRule="auto"/>
              <w:rPr>
                <w:rFonts w:cs="CharterBT-Roman"/>
                <w:b/>
                <w:color w:val="000000"/>
                <w:sz w:val="24"/>
                <w:szCs w:val="24"/>
              </w:rPr>
            </w:pPr>
          </w:p>
          <w:p w14:paraId="4D267A20" w14:textId="63D99408" w:rsidR="00D2616C" w:rsidRPr="00D2616C" w:rsidRDefault="00D2616C" w:rsidP="00D2616C">
            <w:pPr>
              <w:spacing w:line="276" w:lineRule="auto"/>
              <w:rPr>
                <w:sz w:val="24"/>
                <w:szCs w:val="24"/>
              </w:rPr>
            </w:pPr>
            <w:r w:rsidRPr="00D2616C">
              <w:rPr>
                <w:sz w:val="24"/>
                <w:szCs w:val="24"/>
              </w:rPr>
              <w:t xml:space="preserve">So we are to </w:t>
            </w:r>
            <w:r w:rsidR="00E4669E">
              <w:rPr>
                <w:sz w:val="24"/>
                <w:szCs w:val="24"/>
              </w:rPr>
              <w:t>hold on to</w:t>
            </w:r>
            <w:r w:rsidRPr="00D2616C">
              <w:rPr>
                <w:sz w:val="24"/>
                <w:szCs w:val="24"/>
              </w:rPr>
              <w:t xml:space="preserve"> our faith.</w:t>
            </w:r>
          </w:p>
          <w:p w14:paraId="3C949003" w14:textId="2BFA795D" w:rsidR="00D866B2" w:rsidRPr="00D2616C" w:rsidRDefault="00D866B2" w:rsidP="00D2616C">
            <w:pPr>
              <w:autoSpaceDE w:val="0"/>
              <w:autoSpaceDN w:val="0"/>
              <w:adjustRightInd w:val="0"/>
              <w:spacing w:line="276" w:lineRule="auto"/>
              <w:rPr>
                <w:rFonts w:cs="CharterBT-Roman"/>
                <w:b/>
                <w:color w:val="000000"/>
                <w:sz w:val="24"/>
                <w:szCs w:val="24"/>
              </w:rPr>
            </w:pPr>
          </w:p>
        </w:tc>
      </w:tr>
      <w:tr w:rsidR="00D754D2" w:rsidRPr="00D2616C" w14:paraId="60296491" w14:textId="77777777" w:rsidTr="00D866B2">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2F03FFD2" w14:textId="77777777" w:rsidR="00D754D2" w:rsidRPr="00D2616C" w:rsidRDefault="00D754D2" w:rsidP="00D2616C">
            <w:pPr>
              <w:autoSpaceDE w:val="0"/>
              <w:autoSpaceDN w:val="0"/>
              <w:adjustRightInd w:val="0"/>
              <w:spacing w:line="276" w:lineRule="auto"/>
              <w:rPr>
                <w:rFonts w:cs="CharterBT-Roman"/>
                <w:b/>
                <w:color w:val="000000"/>
                <w:sz w:val="24"/>
                <w:szCs w:val="24"/>
              </w:rPr>
            </w:pPr>
          </w:p>
          <w:p w14:paraId="4779D968" w14:textId="23D44D5C" w:rsidR="00D754D2" w:rsidRPr="00D2616C" w:rsidRDefault="00D866B2" w:rsidP="00D2616C">
            <w:pPr>
              <w:autoSpaceDE w:val="0"/>
              <w:autoSpaceDN w:val="0"/>
              <w:adjustRightInd w:val="0"/>
              <w:spacing w:line="276" w:lineRule="auto"/>
              <w:rPr>
                <w:rFonts w:cs="CharterBT-Roman"/>
                <w:b/>
                <w:color w:val="000000"/>
                <w:sz w:val="24"/>
                <w:szCs w:val="24"/>
              </w:rPr>
            </w:pPr>
            <w:r w:rsidRPr="00D2616C">
              <w:rPr>
                <w:rFonts w:cs="CharterBT-Roman"/>
                <w:b/>
                <w:color w:val="000000"/>
                <w:sz w:val="24"/>
                <w:szCs w:val="24"/>
              </w:rPr>
              <w:t xml:space="preserve">Transition </w:t>
            </w:r>
          </w:p>
          <w:p w14:paraId="7D229FE2" w14:textId="77777777" w:rsidR="00D754D2" w:rsidRPr="00D2616C" w:rsidRDefault="00D754D2" w:rsidP="00D2616C">
            <w:pPr>
              <w:autoSpaceDE w:val="0"/>
              <w:autoSpaceDN w:val="0"/>
              <w:adjustRightInd w:val="0"/>
              <w:spacing w:line="276" w:lineRule="auto"/>
              <w:rPr>
                <w:rFonts w:cs="CharterBT-Roman"/>
                <w:b/>
                <w:color w:val="000000"/>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5C94B2CD" w14:textId="77777777" w:rsidR="00D754D2" w:rsidRPr="00D2616C" w:rsidRDefault="00D754D2" w:rsidP="00D2616C">
            <w:pPr>
              <w:autoSpaceDE w:val="0"/>
              <w:autoSpaceDN w:val="0"/>
              <w:adjustRightInd w:val="0"/>
              <w:spacing w:line="276" w:lineRule="auto"/>
              <w:rPr>
                <w:rFonts w:cs="CharterBT-Roman"/>
                <w:b/>
                <w:color w:val="000000"/>
                <w:sz w:val="24"/>
                <w:szCs w:val="24"/>
              </w:rPr>
            </w:pPr>
          </w:p>
          <w:p w14:paraId="32C16EDC" w14:textId="2FC093A6" w:rsidR="00D2616C" w:rsidRPr="00D2616C" w:rsidRDefault="00D2616C" w:rsidP="00D2616C">
            <w:pPr>
              <w:spacing w:line="276" w:lineRule="auto"/>
              <w:rPr>
                <w:sz w:val="24"/>
                <w:szCs w:val="24"/>
              </w:rPr>
            </w:pPr>
            <w:r w:rsidRPr="00D2616C">
              <w:rPr>
                <w:sz w:val="24"/>
                <w:szCs w:val="24"/>
              </w:rPr>
              <w:t>But as we look through the second window</w:t>
            </w:r>
            <w:r w:rsidR="00F844B2">
              <w:rPr>
                <w:sz w:val="24"/>
                <w:szCs w:val="24"/>
              </w:rPr>
              <w:t xml:space="preserve"> in Jude</w:t>
            </w:r>
            <w:r w:rsidRPr="00D2616C">
              <w:rPr>
                <w:sz w:val="24"/>
                <w:szCs w:val="24"/>
              </w:rPr>
              <w:t xml:space="preserve">, we realize we also need to contend </w:t>
            </w:r>
            <w:r w:rsidRPr="00662F03">
              <w:rPr>
                <w:b/>
                <w:sz w:val="24"/>
                <w:szCs w:val="24"/>
              </w:rPr>
              <w:t>against</w:t>
            </w:r>
            <w:r w:rsidRPr="00D2616C">
              <w:rPr>
                <w:sz w:val="24"/>
                <w:szCs w:val="24"/>
              </w:rPr>
              <w:t xml:space="preserve"> … </w:t>
            </w:r>
          </w:p>
          <w:p w14:paraId="345C9E15" w14:textId="307C51FD" w:rsidR="004734CE" w:rsidRPr="00D2616C" w:rsidRDefault="004734CE" w:rsidP="00D2616C">
            <w:pPr>
              <w:autoSpaceDE w:val="0"/>
              <w:autoSpaceDN w:val="0"/>
              <w:adjustRightInd w:val="0"/>
              <w:spacing w:line="276" w:lineRule="auto"/>
              <w:rPr>
                <w:rFonts w:cs="CharterBT-Roman"/>
                <w:b/>
                <w:color w:val="000000"/>
                <w:sz w:val="24"/>
                <w:szCs w:val="24"/>
              </w:rPr>
            </w:pPr>
          </w:p>
        </w:tc>
      </w:tr>
      <w:tr w:rsidR="00D754D2" w:rsidRPr="00D2616C" w14:paraId="7425787D" w14:textId="77777777" w:rsidTr="00C24614">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5C8C4347" w14:textId="0F24D60D" w:rsidR="00D754D2" w:rsidRPr="00D2616C" w:rsidRDefault="00D754D2" w:rsidP="00D2616C">
            <w:pPr>
              <w:autoSpaceDE w:val="0"/>
              <w:autoSpaceDN w:val="0"/>
              <w:adjustRightInd w:val="0"/>
              <w:spacing w:line="276" w:lineRule="auto"/>
              <w:rPr>
                <w:rFonts w:cs="CharterBT-Roman"/>
                <w:b/>
                <w:color w:val="000000"/>
                <w:sz w:val="24"/>
                <w:szCs w:val="24"/>
              </w:rPr>
            </w:pPr>
          </w:p>
          <w:p w14:paraId="0BFDDBFA" w14:textId="0072FA65" w:rsidR="00D754D2" w:rsidRPr="00D2616C" w:rsidRDefault="00192808" w:rsidP="00D2616C">
            <w:pPr>
              <w:autoSpaceDE w:val="0"/>
              <w:autoSpaceDN w:val="0"/>
              <w:adjustRightInd w:val="0"/>
              <w:spacing w:line="276" w:lineRule="auto"/>
              <w:rPr>
                <w:rFonts w:cs="CharterBT-Roman"/>
                <w:b/>
                <w:color w:val="000000"/>
                <w:sz w:val="24"/>
                <w:szCs w:val="24"/>
              </w:rPr>
            </w:pPr>
            <w:r>
              <w:rPr>
                <w:rFonts w:cs="CharterBT-Roman"/>
                <w:b/>
                <w:color w:val="000000"/>
                <w:sz w:val="24"/>
                <w:szCs w:val="24"/>
              </w:rPr>
              <w:t xml:space="preserve">B. </w:t>
            </w:r>
            <w:r w:rsidR="007F3A65" w:rsidRPr="00D2616C">
              <w:rPr>
                <w:rFonts w:cs="CharterBT-Roman"/>
                <w:b/>
                <w:color w:val="000000"/>
                <w:sz w:val="24"/>
                <w:szCs w:val="24"/>
              </w:rPr>
              <w:t xml:space="preserve">Window 2 </w:t>
            </w:r>
          </w:p>
          <w:p w14:paraId="24ECCFDA" w14:textId="77777777" w:rsidR="00D754D2" w:rsidRPr="00D2616C" w:rsidRDefault="00D754D2" w:rsidP="00D2616C">
            <w:pPr>
              <w:autoSpaceDE w:val="0"/>
              <w:autoSpaceDN w:val="0"/>
              <w:adjustRightInd w:val="0"/>
              <w:spacing w:line="276" w:lineRule="auto"/>
              <w:rPr>
                <w:rFonts w:cs="CharterBT-Roman"/>
                <w:b/>
                <w:color w:val="000000"/>
                <w:sz w:val="24"/>
                <w:szCs w:val="24"/>
              </w:rPr>
            </w:pPr>
          </w:p>
          <w:p w14:paraId="2BEEA35B" w14:textId="77777777" w:rsidR="00D754D2" w:rsidRPr="00D2616C" w:rsidRDefault="00D754D2" w:rsidP="00D2616C">
            <w:pPr>
              <w:autoSpaceDE w:val="0"/>
              <w:autoSpaceDN w:val="0"/>
              <w:adjustRightInd w:val="0"/>
              <w:spacing w:line="276" w:lineRule="auto"/>
              <w:rPr>
                <w:rFonts w:cs="CharterBT-Roman"/>
                <w:b/>
                <w:color w:val="000000"/>
                <w:sz w:val="24"/>
                <w:szCs w:val="24"/>
              </w:rPr>
            </w:pPr>
          </w:p>
          <w:p w14:paraId="7CFDA6A2" w14:textId="77777777" w:rsidR="00D754D2" w:rsidRPr="00D2616C" w:rsidRDefault="00D754D2" w:rsidP="00D2616C">
            <w:pPr>
              <w:autoSpaceDE w:val="0"/>
              <w:autoSpaceDN w:val="0"/>
              <w:adjustRightInd w:val="0"/>
              <w:spacing w:line="276" w:lineRule="auto"/>
              <w:rPr>
                <w:rFonts w:cs="CharterBT-Roman"/>
                <w:b/>
                <w:color w:val="000000"/>
                <w:sz w:val="24"/>
                <w:szCs w:val="24"/>
              </w:rPr>
            </w:pPr>
          </w:p>
          <w:p w14:paraId="011E1C76" w14:textId="77777777" w:rsidR="00D754D2" w:rsidRPr="00D2616C" w:rsidRDefault="00D754D2" w:rsidP="00D2616C">
            <w:pPr>
              <w:autoSpaceDE w:val="0"/>
              <w:autoSpaceDN w:val="0"/>
              <w:adjustRightInd w:val="0"/>
              <w:spacing w:line="276" w:lineRule="auto"/>
              <w:rPr>
                <w:rFonts w:cs="CharterBT-Roman"/>
                <w:b/>
                <w:color w:val="000000"/>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F6B6BF8" w14:textId="77777777" w:rsidR="00D754D2" w:rsidRPr="00D2616C" w:rsidRDefault="00D754D2" w:rsidP="00D2616C">
            <w:pPr>
              <w:autoSpaceDE w:val="0"/>
              <w:autoSpaceDN w:val="0"/>
              <w:adjustRightInd w:val="0"/>
              <w:spacing w:line="276" w:lineRule="auto"/>
              <w:rPr>
                <w:rFonts w:cs="CharterBT-Roman"/>
                <w:b/>
                <w:color w:val="000000"/>
                <w:sz w:val="24"/>
                <w:szCs w:val="24"/>
              </w:rPr>
            </w:pPr>
          </w:p>
          <w:p w14:paraId="19CD22CF" w14:textId="4C983DE4" w:rsidR="00F844B2" w:rsidRPr="00D2616C" w:rsidRDefault="00F844B2" w:rsidP="00D2616C">
            <w:pPr>
              <w:spacing w:line="276" w:lineRule="auto"/>
              <w:rPr>
                <w:sz w:val="24"/>
                <w:szCs w:val="24"/>
              </w:rPr>
            </w:pPr>
            <w:r>
              <w:rPr>
                <w:sz w:val="24"/>
                <w:szCs w:val="24"/>
              </w:rPr>
              <w:t>And this is t</w:t>
            </w:r>
            <w:r w:rsidR="00D2616C" w:rsidRPr="00D2616C">
              <w:rPr>
                <w:sz w:val="24"/>
                <w:szCs w:val="24"/>
              </w:rPr>
              <w:t>he second window in Jude</w:t>
            </w:r>
            <w:r>
              <w:rPr>
                <w:sz w:val="24"/>
                <w:szCs w:val="24"/>
              </w:rPr>
              <w:t xml:space="preserve"> we’ll look through today</w:t>
            </w:r>
            <w:r w:rsidR="00662F03">
              <w:rPr>
                <w:sz w:val="24"/>
                <w:szCs w:val="24"/>
              </w:rPr>
              <w:t>…</w:t>
            </w:r>
          </w:p>
          <w:p w14:paraId="39D5B034" w14:textId="77777777" w:rsidR="00D2616C" w:rsidRPr="00D2616C" w:rsidRDefault="00D2616C" w:rsidP="00D2616C">
            <w:pPr>
              <w:spacing w:line="276" w:lineRule="auto"/>
              <w:jc w:val="center"/>
              <w:rPr>
                <w:sz w:val="24"/>
                <w:szCs w:val="24"/>
              </w:rPr>
            </w:pPr>
            <w:r w:rsidRPr="00D2616C">
              <w:rPr>
                <w:sz w:val="24"/>
                <w:szCs w:val="24"/>
              </w:rPr>
              <w:t>This Slide</w:t>
            </w:r>
          </w:p>
          <w:p w14:paraId="7C058F21" w14:textId="7A0816D7" w:rsidR="00D2616C" w:rsidRPr="00D2616C" w:rsidRDefault="00D2616C" w:rsidP="00E4669E">
            <w:pPr>
              <w:spacing w:line="276" w:lineRule="auto"/>
              <w:jc w:val="center"/>
              <w:rPr>
                <w:sz w:val="24"/>
                <w:szCs w:val="24"/>
              </w:rPr>
            </w:pPr>
            <w:r w:rsidRPr="00D2616C">
              <w:rPr>
                <w:noProof/>
                <w:sz w:val="24"/>
                <w:szCs w:val="24"/>
                <w:lang w:val="en-US"/>
              </w:rPr>
              <w:drawing>
                <wp:inline distT="0" distB="0" distL="0" distR="0" wp14:anchorId="5474DB09" wp14:editId="2203BAD8">
                  <wp:extent cx="1728893" cy="9725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9">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7C50ED34" w14:textId="77777777" w:rsidR="00D2616C" w:rsidRPr="00D2616C" w:rsidRDefault="00D2616C" w:rsidP="00D2616C">
            <w:pPr>
              <w:spacing w:line="276" w:lineRule="auto"/>
              <w:rPr>
                <w:sz w:val="24"/>
                <w:szCs w:val="24"/>
              </w:rPr>
            </w:pPr>
            <w:r w:rsidRPr="00D2616C">
              <w:rPr>
                <w:sz w:val="24"/>
                <w:szCs w:val="24"/>
              </w:rPr>
              <w:lastRenderedPageBreak/>
              <w:t xml:space="preserve">When we first give our lives to Jesus, we are given a new start, a fresh beginning. God sends His Spirit into our soul and we become the House of God … </w:t>
            </w:r>
          </w:p>
          <w:p w14:paraId="47A8ECC9" w14:textId="77777777" w:rsidR="00D2616C" w:rsidRPr="00D2616C" w:rsidRDefault="00D2616C" w:rsidP="00D2616C">
            <w:pPr>
              <w:spacing w:line="276" w:lineRule="auto"/>
              <w:jc w:val="center"/>
              <w:rPr>
                <w:sz w:val="24"/>
                <w:szCs w:val="24"/>
              </w:rPr>
            </w:pPr>
          </w:p>
          <w:p w14:paraId="3690AF77" w14:textId="77777777" w:rsidR="00D2616C" w:rsidRPr="00D2616C" w:rsidRDefault="00D2616C" w:rsidP="00D2616C">
            <w:pPr>
              <w:spacing w:line="276" w:lineRule="auto"/>
              <w:jc w:val="center"/>
              <w:rPr>
                <w:sz w:val="24"/>
                <w:szCs w:val="24"/>
              </w:rPr>
            </w:pPr>
            <w:r w:rsidRPr="00D2616C">
              <w:rPr>
                <w:sz w:val="24"/>
                <w:szCs w:val="24"/>
              </w:rPr>
              <w:t>This Slide</w:t>
            </w:r>
          </w:p>
          <w:p w14:paraId="67A836E7"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0423AA64" wp14:editId="674C8176">
                  <wp:extent cx="1728893" cy="97250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0">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3B4F317B" w14:textId="77777777" w:rsidR="00D2616C" w:rsidRPr="00D2616C" w:rsidRDefault="00D2616C" w:rsidP="00D2616C">
            <w:pPr>
              <w:spacing w:line="276" w:lineRule="auto"/>
              <w:jc w:val="center"/>
              <w:rPr>
                <w:sz w:val="24"/>
                <w:szCs w:val="24"/>
              </w:rPr>
            </w:pPr>
          </w:p>
          <w:p w14:paraId="3B5D669C" w14:textId="26C4E618" w:rsidR="00D2616C" w:rsidRPr="00D2616C" w:rsidRDefault="00F844B2" w:rsidP="00D2616C">
            <w:pPr>
              <w:spacing w:line="276" w:lineRule="auto"/>
              <w:rPr>
                <w:sz w:val="24"/>
                <w:szCs w:val="24"/>
              </w:rPr>
            </w:pPr>
            <w:r>
              <w:rPr>
                <w:sz w:val="24"/>
                <w:szCs w:val="24"/>
              </w:rPr>
              <w:t>A b</w:t>
            </w:r>
            <w:r w:rsidR="00D2616C" w:rsidRPr="00D2616C">
              <w:rPr>
                <w:sz w:val="24"/>
                <w:szCs w:val="24"/>
              </w:rPr>
              <w:t>rand new</w:t>
            </w:r>
            <w:r>
              <w:rPr>
                <w:sz w:val="24"/>
                <w:szCs w:val="24"/>
              </w:rPr>
              <w:t xml:space="preserve"> start, made p</w:t>
            </w:r>
            <w:r w:rsidR="00D2616C" w:rsidRPr="00D2616C">
              <w:rPr>
                <w:sz w:val="24"/>
                <w:szCs w:val="24"/>
              </w:rPr>
              <w:t>erfect</w:t>
            </w:r>
            <w:r>
              <w:rPr>
                <w:sz w:val="24"/>
                <w:szCs w:val="24"/>
              </w:rPr>
              <w:t xml:space="preserve"> in God’s eyes, renewed, a fresh beginning, a new house.</w:t>
            </w:r>
          </w:p>
          <w:p w14:paraId="093644FE" w14:textId="77777777" w:rsidR="00D2616C" w:rsidRPr="00D2616C" w:rsidRDefault="00D2616C" w:rsidP="00D2616C">
            <w:pPr>
              <w:spacing w:line="276" w:lineRule="auto"/>
              <w:rPr>
                <w:sz w:val="24"/>
                <w:szCs w:val="24"/>
              </w:rPr>
            </w:pPr>
          </w:p>
          <w:p w14:paraId="0ECBC1DF" w14:textId="4406E015" w:rsidR="00D2616C" w:rsidRPr="00D2616C" w:rsidRDefault="00F844B2" w:rsidP="00D2616C">
            <w:pPr>
              <w:spacing w:line="276" w:lineRule="auto"/>
              <w:rPr>
                <w:sz w:val="24"/>
                <w:szCs w:val="24"/>
              </w:rPr>
            </w:pPr>
            <w:r>
              <w:rPr>
                <w:sz w:val="24"/>
                <w:szCs w:val="24"/>
              </w:rPr>
              <w:t xml:space="preserve">But as we’ll see in a moment </w:t>
            </w:r>
            <w:r w:rsidR="00D2616C" w:rsidRPr="00D2616C">
              <w:rPr>
                <w:sz w:val="24"/>
                <w:szCs w:val="24"/>
              </w:rPr>
              <w:t xml:space="preserve">if we do not </w:t>
            </w:r>
            <w:r w:rsidR="00E4669E">
              <w:rPr>
                <w:sz w:val="24"/>
                <w:szCs w:val="24"/>
              </w:rPr>
              <w:t xml:space="preserve">hold on our beliefs </w:t>
            </w:r>
            <w:r w:rsidR="00D2616C" w:rsidRPr="00D2616C">
              <w:rPr>
                <w:sz w:val="24"/>
                <w:szCs w:val="24"/>
              </w:rPr>
              <w:t xml:space="preserve">– wrestle for </w:t>
            </w:r>
            <w:r>
              <w:rPr>
                <w:sz w:val="24"/>
                <w:szCs w:val="24"/>
              </w:rPr>
              <w:t xml:space="preserve">our faith </w:t>
            </w:r>
            <w:r w:rsidR="00D2616C" w:rsidRPr="00D2616C">
              <w:rPr>
                <w:sz w:val="24"/>
                <w:szCs w:val="24"/>
              </w:rPr>
              <w:t xml:space="preserve">– </w:t>
            </w:r>
            <w:r w:rsidR="00E4669E">
              <w:rPr>
                <w:sz w:val="24"/>
                <w:szCs w:val="24"/>
              </w:rPr>
              <w:t>our spiritual life can become a mess</w:t>
            </w:r>
            <w:r w:rsidR="00662F03">
              <w:rPr>
                <w:sz w:val="24"/>
                <w:szCs w:val="24"/>
              </w:rPr>
              <w:t>.</w:t>
            </w:r>
          </w:p>
          <w:p w14:paraId="39D944A2" w14:textId="77777777" w:rsidR="00D2616C" w:rsidRPr="00D2616C" w:rsidRDefault="00D2616C" w:rsidP="00D2616C">
            <w:pPr>
              <w:spacing w:line="276" w:lineRule="auto"/>
              <w:jc w:val="center"/>
              <w:rPr>
                <w:sz w:val="24"/>
                <w:szCs w:val="24"/>
              </w:rPr>
            </w:pPr>
            <w:r w:rsidRPr="00D2616C">
              <w:rPr>
                <w:sz w:val="24"/>
                <w:szCs w:val="24"/>
              </w:rPr>
              <w:t>This Slide</w:t>
            </w:r>
          </w:p>
          <w:p w14:paraId="5F2AC34E"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7D0F827A" wp14:editId="570D70C3">
                  <wp:extent cx="1728893" cy="97250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1">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069379FB" w14:textId="77777777" w:rsidR="00D2616C" w:rsidRPr="00D2616C" w:rsidRDefault="00D2616C" w:rsidP="00D2616C">
            <w:pPr>
              <w:spacing w:line="276" w:lineRule="auto"/>
              <w:rPr>
                <w:sz w:val="24"/>
                <w:szCs w:val="24"/>
              </w:rPr>
            </w:pPr>
          </w:p>
          <w:p w14:paraId="62BB4236" w14:textId="77777777" w:rsidR="00D2616C" w:rsidRPr="00D2616C" w:rsidRDefault="00D2616C" w:rsidP="00D2616C">
            <w:pPr>
              <w:spacing w:line="276" w:lineRule="auto"/>
              <w:rPr>
                <w:sz w:val="24"/>
                <w:szCs w:val="24"/>
              </w:rPr>
            </w:pPr>
            <w:r w:rsidRPr="00D2616C">
              <w:rPr>
                <w:sz w:val="24"/>
                <w:szCs w:val="24"/>
              </w:rPr>
              <w:t xml:space="preserve">In this letter, Jude writes a lot about people who have come into the church are </w:t>
            </w:r>
            <w:r w:rsidRPr="00662F03">
              <w:rPr>
                <w:b/>
                <w:sz w:val="24"/>
                <w:szCs w:val="24"/>
              </w:rPr>
              <w:t>contending against</w:t>
            </w:r>
            <w:r w:rsidRPr="00D2616C">
              <w:rPr>
                <w:sz w:val="24"/>
                <w:szCs w:val="24"/>
              </w:rPr>
              <w:t xml:space="preserve"> the teachings of Jesus.</w:t>
            </w:r>
          </w:p>
          <w:p w14:paraId="70356F43" w14:textId="77777777" w:rsidR="00662F03" w:rsidRDefault="00662F03" w:rsidP="00D2616C">
            <w:pPr>
              <w:spacing w:line="276" w:lineRule="auto"/>
              <w:rPr>
                <w:sz w:val="24"/>
                <w:szCs w:val="24"/>
              </w:rPr>
            </w:pPr>
          </w:p>
          <w:p w14:paraId="50D63693" w14:textId="6430F9BE" w:rsidR="00D2616C" w:rsidRPr="00D2616C" w:rsidRDefault="00D2616C" w:rsidP="00D2616C">
            <w:pPr>
              <w:spacing w:line="276" w:lineRule="auto"/>
              <w:rPr>
                <w:sz w:val="24"/>
                <w:szCs w:val="24"/>
              </w:rPr>
            </w:pPr>
            <w:r w:rsidRPr="00D2616C">
              <w:rPr>
                <w:sz w:val="24"/>
                <w:szCs w:val="24"/>
              </w:rPr>
              <w:t>J</w:t>
            </w:r>
            <w:r w:rsidR="00662F03">
              <w:rPr>
                <w:sz w:val="24"/>
                <w:szCs w:val="24"/>
              </w:rPr>
              <w:t>ude warns the church</w:t>
            </w:r>
            <w:r w:rsidRPr="00D2616C">
              <w:rPr>
                <w:sz w:val="24"/>
                <w:szCs w:val="24"/>
              </w:rPr>
              <w:t xml:space="preserve"> about thes</w:t>
            </w:r>
            <w:r w:rsidR="003D4B2A">
              <w:rPr>
                <w:sz w:val="24"/>
                <w:szCs w:val="24"/>
              </w:rPr>
              <w:t>e types of attitudes and traits (</w:t>
            </w:r>
            <w:r w:rsidRPr="00D2616C">
              <w:rPr>
                <w:sz w:val="24"/>
                <w:szCs w:val="24"/>
              </w:rPr>
              <w:t xml:space="preserve">read </w:t>
            </w:r>
            <w:r w:rsidR="003D4B2A">
              <w:rPr>
                <w:sz w:val="24"/>
                <w:szCs w:val="24"/>
              </w:rPr>
              <w:t>vs.4-19)</w:t>
            </w:r>
          </w:p>
          <w:p w14:paraId="44F879B2" w14:textId="3D10EA79" w:rsidR="00D2616C" w:rsidRPr="00D2616C" w:rsidRDefault="003D4B2A" w:rsidP="00D2616C">
            <w:pPr>
              <w:spacing w:line="276" w:lineRule="auto"/>
              <w:jc w:val="center"/>
              <w:rPr>
                <w:sz w:val="24"/>
                <w:szCs w:val="24"/>
              </w:rPr>
            </w:pPr>
            <w:r>
              <w:rPr>
                <w:sz w:val="24"/>
                <w:szCs w:val="24"/>
              </w:rPr>
              <w:t>These</w:t>
            </w:r>
            <w:r w:rsidR="00D2616C" w:rsidRPr="00D2616C">
              <w:rPr>
                <w:sz w:val="24"/>
                <w:szCs w:val="24"/>
              </w:rPr>
              <w:t xml:space="preserve"> Slide</w:t>
            </w:r>
            <w:r>
              <w:rPr>
                <w:sz w:val="24"/>
                <w:szCs w:val="24"/>
              </w:rPr>
              <w:t>s</w:t>
            </w:r>
          </w:p>
          <w:p w14:paraId="0B6188C5"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39ABDF27" wp14:editId="119CADBE">
                  <wp:extent cx="1728893" cy="9725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2">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r w:rsidRPr="00D2616C">
              <w:rPr>
                <w:sz w:val="24"/>
                <w:szCs w:val="24"/>
              </w:rPr>
              <w:t xml:space="preserve">  </w:t>
            </w:r>
            <w:r w:rsidRPr="00D2616C">
              <w:rPr>
                <w:noProof/>
                <w:sz w:val="24"/>
                <w:szCs w:val="24"/>
                <w:lang w:val="en-US"/>
              </w:rPr>
              <w:drawing>
                <wp:inline distT="0" distB="0" distL="0" distR="0" wp14:anchorId="42C20BF1" wp14:editId="2951060D">
                  <wp:extent cx="1728893" cy="9725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3">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37C89EA5" w14:textId="77777777" w:rsidR="00D2616C" w:rsidRPr="00D2616C" w:rsidRDefault="00D2616C" w:rsidP="00D2616C">
            <w:pPr>
              <w:spacing w:line="276" w:lineRule="auto"/>
              <w:jc w:val="center"/>
              <w:rPr>
                <w:sz w:val="24"/>
                <w:szCs w:val="24"/>
              </w:rPr>
            </w:pPr>
          </w:p>
          <w:p w14:paraId="267AF8CF"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2461F0F9" wp14:editId="5C664889">
                  <wp:extent cx="1728893" cy="9725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4">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r w:rsidRPr="00D2616C">
              <w:rPr>
                <w:sz w:val="24"/>
                <w:szCs w:val="24"/>
              </w:rPr>
              <w:t xml:space="preserve">   </w:t>
            </w:r>
            <w:r w:rsidRPr="00D2616C">
              <w:rPr>
                <w:noProof/>
                <w:sz w:val="24"/>
                <w:szCs w:val="24"/>
                <w:lang w:val="en-US"/>
              </w:rPr>
              <w:drawing>
                <wp:inline distT="0" distB="0" distL="0" distR="0" wp14:anchorId="5AF9A5EE" wp14:editId="365F8676">
                  <wp:extent cx="1728893" cy="9725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5">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56A7E102" w14:textId="77777777" w:rsidR="00D2616C" w:rsidRPr="00D2616C" w:rsidRDefault="00D2616C" w:rsidP="00D2616C">
            <w:pPr>
              <w:spacing w:line="276" w:lineRule="auto"/>
              <w:rPr>
                <w:sz w:val="24"/>
                <w:szCs w:val="24"/>
              </w:rPr>
            </w:pPr>
          </w:p>
          <w:p w14:paraId="016FF255"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09B61F08" wp14:editId="2AD1384B">
                  <wp:extent cx="1728893" cy="9725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6">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r w:rsidRPr="00D2616C">
              <w:rPr>
                <w:sz w:val="24"/>
                <w:szCs w:val="24"/>
              </w:rPr>
              <w:t xml:space="preserve">   </w:t>
            </w:r>
            <w:r w:rsidRPr="00D2616C">
              <w:rPr>
                <w:noProof/>
                <w:sz w:val="24"/>
                <w:szCs w:val="24"/>
                <w:lang w:val="en-US"/>
              </w:rPr>
              <w:drawing>
                <wp:inline distT="0" distB="0" distL="0" distR="0" wp14:anchorId="37696C8A" wp14:editId="6275B50F">
                  <wp:extent cx="1728893" cy="97250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7">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3EB049DF" w14:textId="77777777" w:rsidR="00D2616C" w:rsidRPr="00D2616C" w:rsidRDefault="00D2616C" w:rsidP="00D2616C">
            <w:pPr>
              <w:spacing w:line="276" w:lineRule="auto"/>
              <w:rPr>
                <w:sz w:val="24"/>
                <w:szCs w:val="24"/>
              </w:rPr>
            </w:pPr>
          </w:p>
          <w:p w14:paraId="0C0EC330" w14:textId="77777777" w:rsidR="00D2616C" w:rsidRPr="00D2616C" w:rsidRDefault="00D2616C" w:rsidP="00D2616C">
            <w:pPr>
              <w:spacing w:line="276" w:lineRule="auto"/>
              <w:jc w:val="center"/>
              <w:rPr>
                <w:sz w:val="24"/>
                <w:szCs w:val="24"/>
              </w:rPr>
            </w:pPr>
            <w:r w:rsidRPr="00D2616C">
              <w:rPr>
                <w:noProof/>
                <w:sz w:val="24"/>
                <w:szCs w:val="24"/>
                <w:lang w:val="en-US"/>
              </w:rPr>
              <w:lastRenderedPageBreak/>
              <w:drawing>
                <wp:inline distT="0" distB="0" distL="0" distR="0" wp14:anchorId="58AFF2DD" wp14:editId="7104F022">
                  <wp:extent cx="1728893" cy="9725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8">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r w:rsidRPr="00D2616C">
              <w:rPr>
                <w:sz w:val="24"/>
                <w:szCs w:val="24"/>
              </w:rPr>
              <w:t xml:space="preserve">   </w:t>
            </w:r>
            <w:r w:rsidRPr="00D2616C">
              <w:rPr>
                <w:noProof/>
                <w:sz w:val="24"/>
                <w:szCs w:val="24"/>
                <w:lang w:val="en-US"/>
              </w:rPr>
              <w:drawing>
                <wp:inline distT="0" distB="0" distL="0" distR="0" wp14:anchorId="657D3F1C" wp14:editId="10EB11A2">
                  <wp:extent cx="1728893" cy="9725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9">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2D62B8D8" w14:textId="77777777" w:rsidR="00D2616C" w:rsidRPr="00D2616C" w:rsidRDefault="00D2616C" w:rsidP="00D2616C">
            <w:pPr>
              <w:spacing w:line="276" w:lineRule="auto"/>
              <w:jc w:val="center"/>
              <w:rPr>
                <w:sz w:val="24"/>
                <w:szCs w:val="24"/>
              </w:rPr>
            </w:pPr>
          </w:p>
          <w:p w14:paraId="3F59F6FB"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25101C04" wp14:editId="760F86B6">
                  <wp:extent cx="1728893" cy="9725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30">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4CFFF51B" w14:textId="77777777" w:rsidR="003D4B2A" w:rsidRDefault="003D4B2A" w:rsidP="00D2616C">
            <w:pPr>
              <w:spacing w:line="276" w:lineRule="auto"/>
              <w:rPr>
                <w:sz w:val="24"/>
                <w:szCs w:val="24"/>
              </w:rPr>
            </w:pPr>
          </w:p>
          <w:p w14:paraId="7964E414" w14:textId="04318411" w:rsidR="00D2616C" w:rsidRPr="00D2616C" w:rsidRDefault="003D4B2A" w:rsidP="00D2616C">
            <w:pPr>
              <w:spacing w:line="276" w:lineRule="auto"/>
              <w:rPr>
                <w:sz w:val="24"/>
                <w:szCs w:val="24"/>
              </w:rPr>
            </w:pPr>
            <w:r>
              <w:rPr>
                <w:sz w:val="24"/>
                <w:szCs w:val="24"/>
              </w:rPr>
              <w:t>Well that’s a lovely list for a Sunday morning isn’t it</w:t>
            </w:r>
            <w:r w:rsidRPr="003D4B2A">
              <w:rPr>
                <w:sz w:val="24"/>
                <w:szCs w:val="24"/>
              </w:rPr>
              <w:sym w:font="Wingdings" w:char="F04A"/>
            </w:r>
            <w:proofErr w:type="gramStart"/>
            <w:r>
              <w:rPr>
                <w:sz w:val="24"/>
                <w:szCs w:val="24"/>
              </w:rPr>
              <w:t xml:space="preserve">  </w:t>
            </w:r>
            <w:r w:rsidR="00662F03">
              <w:rPr>
                <w:sz w:val="24"/>
                <w:szCs w:val="24"/>
              </w:rPr>
              <w:t>Very</w:t>
            </w:r>
            <w:proofErr w:type="gramEnd"/>
            <w:r w:rsidR="00662F03">
              <w:rPr>
                <w:sz w:val="24"/>
                <w:szCs w:val="24"/>
              </w:rPr>
              <w:t xml:space="preserve"> uplifting - p</w:t>
            </w:r>
            <w:r w:rsidR="00D2616C" w:rsidRPr="00D2616C">
              <w:rPr>
                <w:sz w:val="24"/>
                <w:szCs w:val="24"/>
              </w:rPr>
              <w:t>retty full on.</w:t>
            </w:r>
          </w:p>
          <w:p w14:paraId="2E8EDEDC" w14:textId="77777777" w:rsidR="00D2616C" w:rsidRPr="00D2616C" w:rsidRDefault="00D2616C" w:rsidP="00D2616C">
            <w:pPr>
              <w:spacing w:line="276" w:lineRule="auto"/>
              <w:rPr>
                <w:sz w:val="24"/>
                <w:szCs w:val="24"/>
              </w:rPr>
            </w:pPr>
          </w:p>
          <w:p w14:paraId="3A0860AF" w14:textId="29650407" w:rsidR="00D2616C" w:rsidRPr="00D2616C" w:rsidRDefault="00662F03" w:rsidP="00D2616C">
            <w:pPr>
              <w:spacing w:line="276" w:lineRule="auto"/>
              <w:rPr>
                <w:sz w:val="24"/>
                <w:szCs w:val="24"/>
              </w:rPr>
            </w:pPr>
            <w:r>
              <w:rPr>
                <w:sz w:val="24"/>
                <w:szCs w:val="24"/>
              </w:rPr>
              <w:t xml:space="preserve">So a quick recap, these people are </w:t>
            </w:r>
          </w:p>
          <w:p w14:paraId="2EB47960" w14:textId="5AA0F2F9" w:rsidR="00662F03" w:rsidRPr="00AF5DBF" w:rsidRDefault="00662F03" w:rsidP="00662F03">
            <w:pPr>
              <w:pStyle w:val="ListParagraph"/>
              <w:numPr>
                <w:ilvl w:val="0"/>
                <w:numId w:val="37"/>
              </w:numPr>
              <w:rPr>
                <w:sz w:val="24"/>
                <w:szCs w:val="24"/>
              </w:rPr>
            </w:pPr>
            <w:r w:rsidRPr="00AF5DBF">
              <w:rPr>
                <w:sz w:val="24"/>
                <w:szCs w:val="24"/>
              </w:rPr>
              <w:t>Say</w:t>
            </w:r>
            <w:r>
              <w:rPr>
                <w:sz w:val="24"/>
                <w:szCs w:val="24"/>
              </w:rPr>
              <w:t>ing</w:t>
            </w:r>
            <w:r w:rsidRPr="00AF5DBF">
              <w:rPr>
                <w:sz w:val="24"/>
                <w:szCs w:val="24"/>
              </w:rPr>
              <w:t xml:space="preserve"> it’s okay to use grace as a reason to keep on sinning</w:t>
            </w:r>
            <w:r>
              <w:rPr>
                <w:sz w:val="24"/>
                <w:szCs w:val="24"/>
              </w:rPr>
              <w:t>,</w:t>
            </w:r>
            <w:r w:rsidRPr="00AF5DBF">
              <w:rPr>
                <w:sz w:val="24"/>
                <w:szCs w:val="24"/>
              </w:rPr>
              <w:t xml:space="preserve"> </w:t>
            </w:r>
          </w:p>
          <w:p w14:paraId="5CA114CA" w14:textId="6B962F6B" w:rsidR="00662F03" w:rsidRPr="00AF5DBF" w:rsidRDefault="00662F03" w:rsidP="00662F03">
            <w:pPr>
              <w:pStyle w:val="ListParagraph"/>
              <w:numPr>
                <w:ilvl w:val="0"/>
                <w:numId w:val="37"/>
              </w:numPr>
              <w:rPr>
                <w:sz w:val="24"/>
                <w:szCs w:val="24"/>
              </w:rPr>
            </w:pPr>
            <w:r>
              <w:rPr>
                <w:sz w:val="24"/>
                <w:szCs w:val="24"/>
              </w:rPr>
              <w:t>They d</w:t>
            </w:r>
            <w:r w:rsidRPr="00AF5DBF">
              <w:rPr>
                <w:sz w:val="24"/>
                <w:szCs w:val="24"/>
              </w:rPr>
              <w:t>eny the authority of Jesus</w:t>
            </w:r>
            <w:r>
              <w:rPr>
                <w:sz w:val="24"/>
                <w:szCs w:val="24"/>
              </w:rPr>
              <w:t>,</w:t>
            </w:r>
            <w:r w:rsidRPr="00AF5DBF">
              <w:rPr>
                <w:sz w:val="24"/>
                <w:szCs w:val="24"/>
              </w:rPr>
              <w:t xml:space="preserve"> </w:t>
            </w:r>
          </w:p>
          <w:p w14:paraId="34F69E82" w14:textId="7BA60A76" w:rsidR="00662F03" w:rsidRPr="00662F03" w:rsidRDefault="00662F03" w:rsidP="00662F03">
            <w:pPr>
              <w:pStyle w:val="ListParagraph"/>
              <w:numPr>
                <w:ilvl w:val="0"/>
                <w:numId w:val="37"/>
              </w:numPr>
              <w:rPr>
                <w:sz w:val="24"/>
                <w:szCs w:val="24"/>
              </w:rPr>
            </w:pPr>
            <w:r w:rsidRPr="00662F03">
              <w:rPr>
                <w:sz w:val="24"/>
                <w:szCs w:val="24"/>
              </w:rPr>
              <w:t xml:space="preserve">They are greedy and </w:t>
            </w:r>
            <w:r>
              <w:rPr>
                <w:sz w:val="24"/>
                <w:szCs w:val="24"/>
              </w:rPr>
              <w:t>r</w:t>
            </w:r>
            <w:r w:rsidRPr="00662F03">
              <w:rPr>
                <w:sz w:val="24"/>
                <w:szCs w:val="24"/>
              </w:rPr>
              <w:t>ebellious</w:t>
            </w:r>
            <w:r>
              <w:rPr>
                <w:sz w:val="24"/>
                <w:szCs w:val="24"/>
              </w:rPr>
              <w:t>,</w:t>
            </w:r>
            <w:r w:rsidRPr="00662F03">
              <w:rPr>
                <w:sz w:val="24"/>
                <w:szCs w:val="24"/>
              </w:rPr>
              <w:t xml:space="preserve"> </w:t>
            </w:r>
          </w:p>
          <w:p w14:paraId="0D56AFFD" w14:textId="6B12E156" w:rsidR="00662F03" w:rsidRPr="00AF5DBF" w:rsidRDefault="00E4669E" w:rsidP="00662F03">
            <w:pPr>
              <w:pStyle w:val="ListParagraph"/>
              <w:numPr>
                <w:ilvl w:val="0"/>
                <w:numId w:val="37"/>
              </w:numPr>
              <w:rPr>
                <w:sz w:val="24"/>
                <w:szCs w:val="24"/>
              </w:rPr>
            </w:pPr>
            <w:r>
              <w:rPr>
                <w:sz w:val="24"/>
                <w:szCs w:val="24"/>
              </w:rPr>
              <w:t>They g</w:t>
            </w:r>
            <w:r w:rsidR="00662F03">
              <w:rPr>
                <w:sz w:val="24"/>
                <w:szCs w:val="24"/>
              </w:rPr>
              <w:t>rumble,</w:t>
            </w:r>
          </w:p>
          <w:p w14:paraId="51AA24EC" w14:textId="24846A90" w:rsidR="00662F03" w:rsidRPr="00AF5DBF" w:rsidRDefault="00662F03" w:rsidP="00662F03">
            <w:pPr>
              <w:pStyle w:val="ListParagraph"/>
              <w:numPr>
                <w:ilvl w:val="0"/>
                <w:numId w:val="37"/>
              </w:numPr>
              <w:rPr>
                <w:sz w:val="24"/>
                <w:szCs w:val="24"/>
              </w:rPr>
            </w:pPr>
            <w:r>
              <w:rPr>
                <w:sz w:val="24"/>
                <w:szCs w:val="24"/>
              </w:rPr>
              <w:t>Are f</w:t>
            </w:r>
            <w:r w:rsidRPr="00AF5DBF">
              <w:rPr>
                <w:sz w:val="24"/>
                <w:szCs w:val="24"/>
              </w:rPr>
              <w:t>aultfinders</w:t>
            </w:r>
            <w:r>
              <w:rPr>
                <w:sz w:val="24"/>
                <w:szCs w:val="24"/>
              </w:rPr>
              <w:t>,</w:t>
            </w:r>
            <w:r w:rsidRPr="00AF5DBF">
              <w:rPr>
                <w:sz w:val="24"/>
                <w:szCs w:val="24"/>
              </w:rPr>
              <w:t xml:space="preserve"> </w:t>
            </w:r>
          </w:p>
          <w:p w14:paraId="3AF55855" w14:textId="562EC0A2" w:rsidR="00662F03" w:rsidRPr="00662F03" w:rsidRDefault="00662F03" w:rsidP="00662F03">
            <w:pPr>
              <w:pStyle w:val="ListParagraph"/>
              <w:numPr>
                <w:ilvl w:val="0"/>
                <w:numId w:val="37"/>
              </w:numPr>
              <w:rPr>
                <w:sz w:val="24"/>
                <w:szCs w:val="24"/>
              </w:rPr>
            </w:pPr>
            <w:r w:rsidRPr="00662F03">
              <w:rPr>
                <w:sz w:val="24"/>
                <w:szCs w:val="24"/>
              </w:rPr>
              <w:t xml:space="preserve">Boastful and use </w:t>
            </w:r>
            <w:r>
              <w:rPr>
                <w:sz w:val="24"/>
                <w:szCs w:val="24"/>
              </w:rPr>
              <w:t xml:space="preserve">flattering words. </w:t>
            </w:r>
          </w:p>
          <w:p w14:paraId="5AA49559" w14:textId="77777777" w:rsidR="00662F03" w:rsidRPr="00D2616C" w:rsidRDefault="00662F03" w:rsidP="00D2616C">
            <w:pPr>
              <w:spacing w:line="276" w:lineRule="auto"/>
              <w:rPr>
                <w:sz w:val="24"/>
                <w:szCs w:val="24"/>
              </w:rPr>
            </w:pPr>
          </w:p>
          <w:p w14:paraId="42994AEB" w14:textId="77777777" w:rsidR="00D2616C" w:rsidRPr="00662F03" w:rsidRDefault="00D2616C" w:rsidP="00662F03">
            <w:pPr>
              <w:spacing w:line="276" w:lineRule="auto"/>
              <w:rPr>
                <w:sz w:val="24"/>
                <w:szCs w:val="24"/>
              </w:rPr>
            </w:pPr>
            <w:r w:rsidRPr="00662F03">
              <w:rPr>
                <w:sz w:val="24"/>
                <w:szCs w:val="24"/>
              </w:rPr>
              <w:t>We face the same type of challenges and attitudes and traits today:</w:t>
            </w:r>
          </w:p>
          <w:p w14:paraId="0DDBF875" w14:textId="7A4EA92B" w:rsidR="00D2616C" w:rsidRPr="00D2616C" w:rsidRDefault="00D2616C" w:rsidP="00D2616C">
            <w:pPr>
              <w:pStyle w:val="ListParagraph"/>
              <w:numPr>
                <w:ilvl w:val="1"/>
                <w:numId w:val="30"/>
              </w:numPr>
              <w:spacing w:line="276" w:lineRule="auto"/>
              <w:rPr>
                <w:sz w:val="24"/>
                <w:szCs w:val="24"/>
              </w:rPr>
            </w:pPr>
            <w:r w:rsidRPr="00D2616C">
              <w:rPr>
                <w:sz w:val="24"/>
                <w:szCs w:val="24"/>
              </w:rPr>
              <w:t xml:space="preserve">People at work or school </w:t>
            </w:r>
            <w:r w:rsidR="00662F03">
              <w:rPr>
                <w:sz w:val="24"/>
                <w:szCs w:val="24"/>
              </w:rPr>
              <w:t xml:space="preserve">or </w:t>
            </w:r>
            <w:proofErr w:type="spellStart"/>
            <w:r w:rsidR="00662F03">
              <w:rPr>
                <w:sz w:val="24"/>
                <w:szCs w:val="24"/>
              </w:rPr>
              <w:t>Uni</w:t>
            </w:r>
            <w:proofErr w:type="spellEnd"/>
            <w:r w:rsidR="00662F03">
              <w:rPr>
                <w:sz w:val="24"/>
                <w:szCs w:val="24"/>
              </w:rPr>
              <w:t xml:space="preserve"> </w:t>
            </w:r>
            <w:r w:rsidRPr="00D2616C">
              <w:rPr>
                <w:sz w:val="24"/>
                <w:szCs w:val="24"/>
              </w:rPr>
              <w:t>who don’t believe in God</w:t>
            </w:r>
            <w:r w:rsidR="00662F03">
              <w:rPr>
                <w:sz w:val="24"/>
                <w:szCs w:val="24"/>
              </w:rPr>
              <w:t xml:space="preserve"> and try and convince others God is not real. </w:t>
            </w:r>
          </w:p>
          <w:p w14:paraId="4AD7673C" w14:textId="275E7E41" w:rsidR="00D2616C" w:rsidRPr="00D2616C" w:rsidRDefault="00D2616C" w:rsidP="00D2616C">
            <w:pPr>
              <w:pStyle w:val="ListParagraph"/>
              <w:numPr>
                <w:ilvl w:val="1"/>
                <w:numId w:val="30"/>
              </w:numPr>
              <w:spacing w:line="276" w:lineRule="auto"/>
              <w:rPr>
                <w:sz w:val="24"/>
                <w:szCs w:val="24"/>
              </w:rPr>
            </w:pPr>
            <w:proofErr w:type="gramStart"/>
            <w:r w:rsidRPr="00D2616C">
              <w:rPr>
                <w:sz w:val="24"/>
                <w:szCs w:val="24"/>
              </w:rPr>
              <w:t>Politicians</w:t>
            </w:r>
            <w:proofErr w:type="gramEnd"/>
            <w:r w:rsidRPr="00D2616C">
              <w:rPr>
                <w:sz w:val="24"/>
                <w:szCs w:val="24"/>
              </w:rPr>
              <w:t xml:space="preserve"> who are trying to push Jesus </w:t>
            </w:r>
            <w:r w:rsidR="00E4669E">
              <w:rPr>
                <w:sz w:val="24"/>
                <w:szCs w:val="24"/>
              </w:rPr>
              <w:t xml:space="preserve">out </w:t>
            </w:r>
            <w:r w:rsidR="00662F03">
              <w:rPr>
                <w:sz w:val="24"/>
                <w:szCs w:val="24"/>
              </w:rPr>
              <w:t xml:space="preserve">of modern day conversation, </w:t>
            </w:r>
            <w:r w:rsidRPr="00D2616C">
              <w:rPr>
                <w:sz w:val="24"/>
                <w:szCs w:val="24"/>
              </w:rPr>
              <w:t>restrict Christian freedom</w:t>
            </w:r>
            <w:r w:rsidR="00662F03">
              <w:rPr>
                <w:sz w:val="24"/>
                <w:szCs w:val="24"/>
              </w:rPr>
              <w:t xml:space="preserve">, bring in unfair policies. </w:t>
            </w:r>
            <w:r w:rsidRPr="00D2616C">
              <w:rPr>
                <w:sz w:val="24"/>
                <w:szCs w:val="24"/>
              </w:rPr>
              <w:t xml:space="preserve"> </w:t>
            </w:r>
          </w:p>
          <w:p w14:paraId="44A0549E" w14:textId="77777777" w:rsidR="00D2616C" w:rsidRPr="00D2616C" w:rsidRDefault="00D2616C" w:rsidP="00D2616C">
            <w:pPr>
              <w:pStyle w:val="ListParagraph"/>
              <w:numPr>
                <w:ilvl w:val="1"/>
                <w:numId w:val="30"/>
              </w:numPr>
              <w:spacing w:line="276" w:lineRule="auto"/>
              <w:rPr>
                <w:sz w:val="24"/>
                <w:szCs w:val="24"/>
              </w:rPr>
            </w:pPr>
            <w:r w:rsidRPr="00D2616C">
              <w:rPr>
                <w:sz w:val="24"/>
                <w:szCs w:val="24"/>
              </w:rPr>
              <w:t>You might know people like this</w:t>
            </w:r>
          </w:p>
          <w:p w14:paraId="0D0387D8" w14:textId="77777777" w:rsidR="00662F03" w:rsidRDefault="00662F03" w:rsidP="00D2616C">
            <w:pPr>
              <w:spacing w:line="276" w:lineRule="auto"/>
              <w:rPr>
                <w:sz w:val="24"/>
                <w:szCs w:val="24"/>
              </w:rPr>
            </w:pPr>
          </w:p>
          <w:p w14:paraId="17AF97BF" w14:textId="0D893DC4" w:rsidR="00662F03" w:rsidRDefault="00662F03" w:rsidP="00D2616C">
            <w:pPr>
              <w:spacing w:line="276" w:lineRule="auto"/>
              <w:rPr>
                <w:sz w:val="24"/>
                <w:szCs w:val="24"/>
              </w:rPr>
            </w:pPr>
            <w:r>
              <w:rPr>
                <w:sz w:val="24"/>
                <w:szCs w:val="24"/>
              </w:rPr>
              <w:t xml:space="preserve">Jude’s </w:t>
            </w:r>
            <w:proofErr w:type="gramStart"/>
            <w:r>
              <w:rPr>
                <w:sz w:val="24"/>
                <w:szCs w:val="24"/>
              </w:rPr>
              <w:t>warning are</w:t>
            </w:r>
            <w:proofErr w:type="gramEnd"/>
            <w:r w:rsidR="00E4669E">
              <w:rPr>
                <w:sz w:val="24"/>
                <w:szCs w:val="24"/>
              </w:rPr>
              <w:t xml:space="preserve"> as relevant </w:t>
            </w:r>
            <w:r>
              <w:rPr>
                <w:sz w:val="24"/>
                <w:szCs w:val="24"/>
              </w:rPr>
              <w:t xml:space="preserve">today as they were then. </w:t>
            </w:r>
          </w:p>
          <w:p w14:paraId="03CB99E3" w14:textId="77777777" w:rsidR="00662F03" w:rsidRDefault="00662F03" w:rsidP="00D2616C">
            <w:pPr>
              <w:spacing w:line="276" w:lineRule="auto"/>
              <w:rPr>
                <w:sz w:val="24"/>
                <w:szCs w:val="24"/>
              </w:rPr>
            </w:pPr>
          </w:p>
          <w:p w14:paraId="08C71E0C" w14:textId="1DBAB1F3" w:rsidR="00662F03" w:rsidRPr="00D2616C" w:rsidRDefault="00662F03" w:rsidP="00662F03">
            <w:pPr>
              <w:spacing w:line="276" w:lineRule="auto"/>
              <w:rPr>
                <w:sz w:val="24"/>
                <w:szCs w:val="24"/>
              </w:rPr>
            </w:pPr>
            <w:r>
              <w:rPr>
                <w:sz w:val="24"/>
                <w:szCs w:val="24"/>
              </w:rPr>
              <w:t>You may have heard a f</w:t>
            </w:r>
            <w:r w:rsidRPr="00662F03">
              <w:rPr>
                <w:sz w:val="24"/>
                <w:szCs w:val="24"/>
              </w:rPr>
              <w:t>alse teaching saying, it’s okay to sin becau</w:t>
            </w:r>
            <w:r>
              <w:rPr>
                <w:sz w:val="24"/>
                <w:szCs w:val="24"/>
              </w:rPr>
              <w:t>se of God’s grace – no it isn’t. We have</w:t>
            </w:r>
            <w:r w:rsidRPr="00D2616C">
              <w:rPr>
                <w:sz w:val="24"/>
                <w:szCs w:val="24"/>
              </w:rPr>
              <w:t xml:space="preserve"> freed</w:t>
            </w:r>
            <w:r>
              <w:rPr>
                <w:sz w:val="24"/>
                <w:szCs w:val="24"/>
              </w:rPr>
              <w:t xml:space="preserve">om from sin, not to sin (Rom 6:1-2). </w:t>
            </w:r>
          </w:p>
          <w:p w14:paraId="2947F7D1" w14:textId="77777777" w:rsidR="00662F03" w:rsidRDefault="00662F03" w:rsidP="00662F03">
            <w:pPr>
              <w:spacing w:line="276" w:lineRule="auto"/>
              <w:rPr>
                <w:sz w:val="24"/>
                <w:szCs w:val="24"/>
              </w:rPr>
            </w:pPr>
          </w:p>
          <w:p w14:paraId="59D86622" w14:textId="3195B5FD" w:rsidR="00662F03" w:rsidRPr="00662F03" w:rsidRDefault="00662F03" w:rsidP="00662F03">
            <w:pPr>
              <w:spacing w:line="276" w:lineRule="auto"/>
              <w:rPr>
                <w:sz w:val="24"/>
                <w:szCs w:val="24"/>
              </w:rPr>
            </w:pPr>
            <w:r>
              <w:rPr>
                <w:sz w:val="24"/>
                <w:szCs w:val="24"/>
              </w:rPr>
              <w:t>Or you may have heard a f</w:t>
            </w:r>
            <w:r w:rsidRPr="00662F03">
              <w:rPr>
                <w:sz w:val="24"/>
                <w:szCs w:val="24"/>
              </w:rPr>
              <w:t>alse</w:t>
            </w:r>
            <w:r>
              <w:rPr>
                <w:sz w:val="24"/>
                <w:szCs w:val="24"/>
              </w:rPr>
              <w:t xml:space="preserve"> teaching saying, Jesus is not </w:t>
            </w:r>
            <w:r w:rsidRPr="00662F03">
              <w:rPr>
                <w:sz w:val="24"/>
                <w:szCs w:val="24"/>
              </w:rPr>
              <w:t xml:space="preserve">the only way </w:t>
            </w:r>
            <w:r>
              <w:rPr>
                <w:sz w:val="24"/>
                <w:szCs w:val="24"/>
              </w:rPr>
              <w:t xml:space="preserve">to God </w:t>
            </w:r>
            <w:r w:rsidRPr="00662F03">
              <w:rPr>
                <w:sz w:val="24"/>
                <w:szCs w:val="24"/>
              </w:rPr>
              <w:t>– Yes HE is</w:t>
            </w:r>
            <w:r>
              <w:rPr>
                <w:sz w:val="24"/>
                <w:szCs w:val="24"/>
              </w:rPr>
              <w:t xml:space="preserve">. </w:t>
            </w:r>
          </w:p>
          <w:p w14:paraId="57CA9F18" w14:textId="77777777" w:rsidR="00720409" w:rsidRDefault="00720409" w:rsidP="00720409">
            <w:pPr>
              <w:spacing w:line="276" w:lineRule="auto"/>
              <w:rPr>
                <w:sz w:val="24"/>
                <w:szCs w:val="24"/>
              </w:rPr>
            </w:pPr>
          </w:p>
          <w:p w14:paraId="5DD313E5" w14:textId="7AF03817" w:rsidR="00662F03" w:rsidRPr="00720409" w:rsidRDefault="00720409" w:rsidP="00720409">
            <w:pPr>
              <w:spacing w:line="276" w:lineRule="auto"/>
              <w:rPr>
                <w:sz w:val="24"/>
                <w:szCs w:val="24"/>
              </w:rPr>
            </w:pPr>
            <w:r>
              <w:rPr>
                <w:sz w:val="24"/>
                <w:szCs w:val="24"/>
              </w:rPr>
              <w:t>So the w</w:t>
            </w:r>
            <w:r w:rsidR="00662F03" w:rsidRPr="00720409">
              <w:rPr>
                <w:sz w:val="24"/>
                <w:szCs w:val="24"/>
              </w:rPr>
              <w:t xml:space="preserve">arning </w:t>
            </w:r>
            <w:r>
              <w:rPr>
                <w:sz w:val="24"/>
                <w:szCs w:val="24"/>
              </w:rPr>
              <w:t>is clear</w:t>
            </w:r>
            <w:r w:rsidR="00662F03" w:rsidRPr="00720409">
              <w:rPr>
                <w:sz w:val="24"/>
                <w:szCs w:val="24"/>
              </w:rPr>
              <w:t xml:space="preserve">– these </w:t>
            </w:r>
            <w:proofErr w:type="gramStart"/>
            <w:r w:rsidR="00662F03" w:rsidRPr="00720409">
              <w:rPr>
                <w:sz w:val="24"/>
                <w:szCs w:val="24"/>
              </w:rPr>
              <w:t>type</w:t>
            </w:r>
            <w:proofErr w:type="gramEnd"/>
            <w:r w:rsidR="00662F03" w:rsidRPr="00720409">
              <w:rPr>
                <w:sz w:val="24"/>
                <w:szCs w:val="24"/>
              </w:rPr>
              <w:t xml:space="preserve"> of teachings </w:t>
            </w:r>
            <w:r>
              <w:rPr>
                <w:sz w:val="24"/>
                <w:szCs w:val="24"/>
              </w:rPr>
              <w:t>can shipwreck / damage our</w:t>
            </w:r>
            <w:r w:rsidR="00662F03" w:rsidRPr="00720409">
              <w:rPr>
                <w:sz w:val="24"/>
                <w:szCs w:val="24"/>
              </w:rPr>
              <w:t xml:space="preserve"> </w:t>
            </w:r>
            <w:r>
              <w:rPr>
                <w:sz w:val="24"/>
                <w:szCs w:val="24"/>
              </w:rPr>
              <w:t xml:space="preserve">faith. </w:t>
            </w:r>
            <w:r w:rsidR="00662F03" w:rsidRPr="00720409">
              <w:rPr>
                <w:sz w:val="24"/>
                <w:szCs w:val="24"/>
              </w:rPr>
              <w:t xml:space="preserve"> </w:t>
            </w:r>
          </w:p>
          <w:p w14:paraId="3455BACE" w14:textId="77777777" w:rsidR="00662F03" w:rsidRPr="00D2616C" w:rsidRDefault="00662F03" w:rsidP="00D2616C">
            <w:pPr>
              <w:spacing w:line="276" w:lineRule="auto"/>
              <w:rPr>
                <w:sz w:val="24"/>
                <w:szCs w:val="24"/>
              </w:rPr>
            </w:pPr>
          </w:p>
          <w:p w14:paraId="778ACA2A" w14:textId="302719E4" w:rsidR="00D2616C" w:rsidRDefault="00D2616C" w:rsidP="00720409">
            <w:pPr>
              <w:spacing w:line="276" w:lineRule="auto"/>
              <w:rPr>
                <w:sz w:val="24"/>
                <w:szCs w:val="24"/>
              </w:rPr>
            </w:pPr>
            <w:r w:rsidRPr="00D2616C">
              <w:rPr>
                <w:sz w:val="24"/>
                <w:szCs w:val="24"/>
              </w:rPr>
              <w:t>But it’s easy to look at others. But as muc</w:t>
            </w:r>
            <w:r w:rsidR="00E4669E">
              <w:rPr>
                <w:sz w:val="24"/>
                <w:szCs w:val="24"/>
              </w:rPr>
              <w:t>h as the Bible is a window, its</w:t>
            </w:r>
            <w:r w:rsidRPr="00D2616C">
              <w:rPr>
                <w:sz w:val="24"/>
                <w:szCs w:val="24"/>
              </w:rPr>
              <w:t xml:space="preserve"> main purpose is to be a </w:t>
            </w:r>
            <w:r w:rsidRPr="00720409">
              <w:rPr>
                <w:b/>
                <w:sz w:val="24"/>
                <w:szCs w:val="24"/>
              </w:rPr>
              <w:t>mirror</w:t>
            </w:r>
            <w:r w:rsidR="00720409">
              <w:rPr>
                <w:sz w:val="24"/>
                <w:szCs w:val="24"/>
              </w:rPr>
              <w:t xml:space="preserve">. </w:t>
            </w:r>
            <w:r w:rsidRPr="00D2616C">
              <w:rPr>
                <w:sz w:val="24"/>
                <w:szCs w:val="24"/>
              </w:rPr>
              <w:t xml:space="preserve">We read </w:t>
            </w:r>
            <w:r w:rsidR="00720409">
              <w:rPr>
                <w:sz w:val="24"/>
                <w:szCs w:val="24"/>
              </w:rPr>
              <w:t xml:space="preserve">Scripture </w:t>
            </w:r>
            <w:r w:rsidRPr="00D2616C">
              <w:rPr>
                <w:sz w:val="24"/>
                <w:szCs w:val="24"/>
              </w:rPr>
              <w:t>and reflect on our behaviour</w:t>
            </w:r>
            <w:r w:rsidR="00720409">
              <w:rPr>
                <w:sz w:val="24"/>
                <w:szCs w:val="24"/>
              </w:rPr>
              <w:t xml:space="preserve">: </w:t>
            </w:r>
            <w:r w:rsidRPr="00720409">
              <w:rPr>
                <w:sz w:val="24"/>
                <w:szCs w:val="24"/>
              </w:rPr>
              <w:t xml:space="preserve">I can be a </w:t>
            </w:r>
            <w:proofErr w:type="gramStart"/>
            <w:r w:rsidRPr="00720409">
              <w:rPr>
                <w:sz w:val="24"/>
                <w:szCs w:val="24"/>
              </w:rPr>
              <w:t>fault finder</w:t>
            </w:r>
            <w:proofErr w:type="gramEnd"/>
            <w:r w:rsidR="00720409" w:rsidRPr="00720409">
              <w:rPr>
                <w:sz w:val="24"/>
                <w:szCs w:val="24"/>
              </w:rPr>
              <w:t xml:space="preserve">, </w:t>
            </w:r>
            <w:r w:rsidRPr="00720409">
              <w:rPr>
                <w:sz w:val="24"/>
                <w:szCs w:val="24"/>
              </w:rPr>
              <w:t>I can be selfish and greedy</w:t>
            </w:r>
            <w:r w:rsidR="00720409">
              <w:rPr>
                <w:sz w:val="24"/>
                <w:szCs w:val="24"/>
              </w:rPr>
              <w:t xml:space="preserve">. </w:t>
            </w:r>
            <w:r w:rsidRPr="00D2616C">
              <w:rPr>
                <w:sz w:val="24"/>
                <w:szCs w:val="24"/>
              </w:rPr>
              <w:t>Little attit</w:t>
            </w:r>
            <w:r w:rsidR="00720409">
              <w:rPr>
                <w:sz w:val="24"/>
                <w:szCs w:val="24"/>
              </w:rPr>
              <w:t>udes can grow into big problems.</w:t>
            </w:r>
          </w:p>
          <w:p w14:paraId="0064665E" w14:textId="77777777" w:rsidR="00720409" w:rsidRDefault="00720409" w:rsidP="00720409">
            <w:pPr>
              <w:spacing w:line="276" w:lineRule="auto"/>
              <w:rPr>
                <w:sz w:val="24"/>
                <w:szCs w:val="24"/>
              </w:rPr>
            </w:pPr>
          </w:p>
          <w:p w14:paraId="743CD94A" w14:textId="77777777" w:rsidR="00720409" w:rsidRDefault="00720409" w:rsidP="00720409">
            <w:pPr>
              <w:spacing w:line="276" w:lineRule="auto"/>
              <w:rPr>
                <w:sz w:val="24"/>
                <w:szCs w:val="24"/>
              </w:rPr>
            </w:pPr>
          </w:p>
          <w:p w14:paraId="227A9A0E" w14:textId="6B4716AE" w:rsidR="00D2616C" w:rsidRPr="00720409" w:rsidRDefault="00720409" w:rsidP="00720409">
            <w:pPr>
              <w:spacing w:line="276" w:lineRule="auto"/>
              <w:rPr>
                <w:sz w:val="24"/>
                <w:szCs w:val="24"/>
              </w:rPr>
            </w:pPr>
            <w:r>
              <w:rPr>
                <w:sz w:val="24"/>
                <w:szCs w:val="24"/>
              </w:rPr>
              <w:lastRenderedPageBreak/>
              <w:t>Can I ask, h</w:t>
            </w:r>
            <w:r w:rsidR="00D2616C" w:rsidRPr="00720409">
              <w:rPr>
                <w:sz w:val="24"/>
                <w:szCs w:val="24"/>
              </w:rPr>
              <w:t xml:space="preserve">ow are you doing? How’s your lifestyle – is it God </w:t>
            </w:r>
            <w:proofErr w:type="spellStart"/>
            <w:r w:rsidR="00D2616C" w:rsidRPr="00720409">
              <w:rPr>
                <w:sz w:val="24"/>
                <w:szCs w:val="24"/>
              </w:rPr>
              <w:t>honoring</w:t>
            </w:r>
            <w:proofErr w:type="spellEnd"/>
            <w:r w:rsidR="00D2616C" w:rsidRPr="00720409">
              <w:rPr>
                <w:sz w:val="24"/>
                <w:szCs w:val="24"/>
              </w:rPr>
              <w:t xml:space="preserve">? How’s your theology – do you believe Jesus is the only way? How’s your </w:t>
            </w:r>
            <w:r>
              <w:rPr>
                <w:sz w:val="24"/>
                <w:szCs w:val="24"/>
              </w:rPr>
              <w:t>generosity – are you sharing</w:t>
            </w:r>
            <w:r w:rsidR="00D2616C" w:rsidRPr="00720409">
              <w:rPr>
                <w:sz w:val="24"/>
                <w:szCs w:val="24"/>
              </w:rPr>
              <w:t xml:space="preserve"> with others? </w:t>
            </w:r>
          </w:p>
          <w:p w14:paraId="3962E1AD" w14:textId="77777777" w:rsidR="00192808" w:rsidRDefault="00192808" w:rsidP="00192808">
            <w:pPr>
              <w:autoSpaceDE w:val="0"/>
              <w:autoSpaceDN w:val="0"/>
              <w:adjustRightInd w:val="0"/>
              <w:spacing w:line="276" w:lineRule="auto"/>
              <w:rPr>
                <w:rFonts w:cs="CharterBT-Roman"/>
                <w:color w:val="000000"/>
                <w:sz w:val="24"/>
                <w:szCs w:val="24"/>
              </w:rPr>
            </w:pPr>
          </w:p>
          <w:p w14:paraId="5C7CC372" w14:textId="36037E0A" w:rsidR="00192808" w:rsidRPr="00720409" w:rsidRDefault="00192808" w:rsidP="00192808">
            <w:pPr>
              <w:autoSpaceDE w:val="0"/>
              <w:autoSpaceDN w:val="0"/>
              <w:adjustRightInd w:val="0"/>
              <w:spacing w:line="276" w:lineRule="auto"/>
              <w:rPr>
                <w:rFonts w:cs="CharterBT-Roman"/>
                <w:color w:val="000000"/>
                <w:sz w:val="24"/>
                <w:szCs w:val="24"/>
              </w:rPr>
            </w:pPr>
            <w:r w:rsidRPr="00720409">
              <w:rPr>
                <w:rFonts w:cs="CharterBT-Roman"/>
                <w:color w:val="000000"/>
                <w:sz w:val="24"/>
                <w:szCs w:val="24"/>
              </w:rPr>
              <w:t>We need to contend against false teachings</w:t>
            </w:r>
            <w:r>
              <w:rPr>
                <w:rFonts w:cs="CharterBT-Roman"/>
                <w:color w:val="000000"/>
                <w:sz w:val="24"/>
                <w:szCs w:val="24"/>
              </w:rPr>
              <w:t xml:space="preserve"> and our potential own double standards</w:t>
            </w:r>
          </w:p>
          <w:p w14:paraId="7B367B4F" w14:textId="0DDCFA50" w:rsidR="00192808" w:rsidRPr="00D2616C" w:rsidRDefault="00192808" w:rsidP="00720409">
            <w:pPr>
              <w:spacing w:line="276" w:lineRule="auto"/>
              <w:rPr>
                <w:rFonts w:cs="CharterBT-Roman"/>
                <w:b/>
                <w:color w:val="000000"/>
                <w:sz w:val="24"/>
                <w:szCs w:val="24"/>
              </w:rPr>
            </w:pPr>
          </w:p>
        </w:tc>
      </w:tr>
      <w:tr w:rsidR="00D866B2" w:rsidRPr="00D2616C" w14:paraId="05FD0670" w14:textId="77777777" w:rsidTr="00D866B2">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49F9A518" w14:textId="26B7CCE9" w:rsidR="00D866B2" w:rsidRPr="00D2616C" w:rsidRDefault="00D866B2" w:rsidP="00D2616C">
            <w:pPr>
              <w:autoSpaceDE w:val="0"/>
              <w:autoSpaceDN w:val="0"/>
              <w:adjustRightInd w:val="0"/>
              <w:spacing w:line="276" w:lineRule="auto"/>
              <w:rPr>
                <w:rFonts w:cs="CharterBT-Roman"/>
                <w:b/>
                <w:color w:val="000000"/>
                <w:sz w:val="24"/>
                <w:szCs w:val="24"/>
              </w:rPr>
            </w:pPr>
          </w:p>
          <w:p w14:paraId="093F6489" w14:textId="25AE0F3E" w:rsidR="00D866B2" w:rsidRPr="00D2616C" w:rsidRDefault="00D866B2" w:rsidP="00D2616C">
            <w:pPr>
              <w:shd w:val="clear" w:color="auto" w:fill="FFFFCC"/>
              <w:autoSpaceDE w:val="0"/>
              <w:autoSpaceDN w:val="0"/>
              <w:adjustRightInd w:val="0"/>
              <w:spacing w:line="276" w:lineRule="auto"/>
              <w:rPr>
                <w:rFonts w:cs="CharterBT-Roman"/>
                <w:b/>
                <w:color w:val="000000"/>
                <w:sz w:val="24"/>
                <w:szCs w:val="24"/>
              </w:rPr>
            </w:pPr>
            <w:r w:rsidRPr="00D2616C">
              <w:rPr>
                <w:rFonts w:cs="CharterBT-Roman"/>
                <w:b/>
                <w:color w:val="000000"/>
                <w:sz w:val="24"/>
                <w:szCs w:val="24"/>
              </w:rPr>
              <w:t xml:space="preserve">Point 2. </w:t>
            </w:r>
          </w:p>
          <w:p w14:paraId="3A0C54EE" w14:textId="4D337418" w:rsidR="00D866B2" w:rsidRPr="00D2616C" w:rsidRDefault="00D866B2" w:rsidP="00D2616C">
            <w:pPr>
              <w:spacing w:line="276" w:lineRule="auto"/>
              <w:rPr>
                <w:rFonts w:cs="Arial"/>
                <w:b/>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600094F0" w14:textId="77777777" w:rsidR="00D866B2" w:rsidRDefault="00D866B2" w:rsidP="00D2616C">
            <w:pPr>
              <w:autoSpaceDE w:val="0"/>
              <w:autoSpaceDN w:val="0"/>
              <w:adjustRightInd w:val="0"/>
              <w:spacing w:line="276" w:lineRule="auto"/>
              <w:rPr>
                <w:rFonts w:cs="CharterBT-Roman"/>
                <w:b/>
                <w:color w:val="000000"/>
                <w:sz w:val="24"/>
                <w:szCs w:val="24"/>
              </w:rPr>
            </w:pPr>
          </w:p>
          <w:p w14:paraId="213E07C0" w14:textId="6A791CD5" w:rsidR="00720409" w:rsidRPr="00720409" w:rsidRDefault="00720409" w:rsidP="00D2616C">
            <w:pPr>
              <w:autoSpaceDE w:val="0"/>
              <w:autoSpaceDN w:val="0"/>
              <w:adjustRightInd w:val="0"/>
              <w:spacing w:line="276" w:lineRule="auto"/>
              <w:rPr>
                <w:rFonts w:cs="CharterBT-Roman"/>
                <w:color w:val="000000"/>
                <w:sz w:val="24"/>
                <w:szCs w:val="24"/>
              </w:rPr>
            </w:pPr>
            <w:r w:rsidRPr="00720409">
              <w:rPr>
                <w:rFonts w:cs="CharterBT-Roman"/>
                <w:color w:val="000000"/>
                <w:sz w:val="24"/>
                <w:szCs w:val="24"/>
              </w:rPr>
              <w:t>We need to contend against false teachings</w:t>
            </w:r>
            <w:r w:rsidR="00192808">
              <w:rPr>
                <w:rFonts w:cs="CharterBT-Roman"/>
                <w:color w:val="000000"/>
                <w:sz w:val="24"/>
                <w:szCs w:val="24"/>
              </w:rPr>
              <w:t xml:space="preserve"> and double standards</w:t>
            </w:r>
          </w:p>
          <w:p w14:paraId="0622F426" w14:textId="3B8329A0" w:rsidR="00D866B2" w:rsidRPr="00D2616C" w:rsidRDefault="00D866B2" w:rsidP="00D2616C">
            <w:pPr>
              <w:spacing w:line="276" w:lineRule="auto"/>
              <w:rPr>
                <w:sz w:val="24"/>
                <w:szCs w:val="24"/>
              </w:rPr>
            </w:pPr>
          </w:p>
        </w:tc>
      </w:tr>
      <w:tr w:rsidR="00D866B2" w:rsidRPr="00D2616C" w14:paraId="7CA6D23F" w14:textId="77777777" w:rsidTr="00731159">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492662F8" w14:textId="51BA81BC" w:rsidR="00D866B2" w:rsidRPr="00D2616C" w:rsidRDefault="00D866B2" w:rsidP="00D2616C">
            <w:pPr>
              <w:spacing w:line="276" w:lineRule="auto"/>
              <w:rPr>
                <w:rFonts w:cs="Arial"/>
                <w:b/>
                <w:sz w:val="24"/>
                <w:szCs w:val="24"/>
                <w:shd w:val="clear" w:color="auto" w:fill="FFFF99"/>
              </w:rPr>
            </w:pPr>
          </w:p>
          <w:p w14:paraId="60AFACD8" w14:textId="77777777" w:rsidR="00D866B2" w:rsidRPr="00D2616C" w:rsidRDefault="00D866B2" w:rsidP="00D2616C">
            <w:pPr>
              <w:autoSpaceDE w:val="0"/>
              <w:autoSpaceDN w:val="0"/>
              <w:adjustRightInd w:val="0"/>
              <w:spacing w:line="276" w:lineRule="auto"/>
              <w:rPr>
                <w:rFonts w:cs="Arial"/>
                <w:b/>
                <w:sz w:val="24"/>
                <w:szCs w:val="24"/>
                <w:shd w:val="clear" w:color="auto" w:fill="FFFF99"/>
              </w:rPr>
            </w:pPr>
            <w:r w:rsidRPr="00D2616C">
              <w:rPr>
                <w:rFonts w:cs="CharterBT-Roman"/>
                <w:b/>
                <w:color w:val="000000"/>
                <w:sz w:val="24"/>
                <w:szCs w:val="24"/>
              </w:rPr>
              <w:t xml:space="preserve">Transition </w:t>
            </w: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4E86B1C2" w14:textId="77777777" w:rsidR="00D866B2" w:rsidRPr="00D2616C" w:rsidRDefault="00D866B2" w:rsidP="00D2616C">
            <w:pPr>
              <w:autoSpaceDE w:val="0"/>
              <w:autoSpaceDN w:val="0"/>
              <w:adjustRightInd w:val="0"/>
              <w:spacing w:line="276" w:lineRule="auto"/>
              <w:rPr>
                <w:rFonts w:cs="CharterBT-Roman"/>
                <w:color w:val="000000"/>
                <w:sz w:val="24"/>
                <w:szCs w:val="24"/>
              </w:rPr>
            </w:pPr>
          </w:p>
          <w:p w14:paraId="14C79D6B" w14:textId="4BC987B3" w:rsidR="00D2616C" w:rsidRPr="00D2616C" w:rsidRDefault="00720409" w:rsidP="00D2616C">
            <w:pPr>
              <w:spacing w:line="276" w:lineRule="auto"/>
              <w:rPr>
                <w:sz w:val="24"/>
                <w:szCs w:val="24"/>
              </w:rPr>
            </w:pPr>
            <w:r>
              <w:rPr>
                <w:sz w:val="24"/>
                <w:szCs w:val="24"/>
              </w:rPr>
              <w:t>L</w:t>
            </w:r>
            <w:r w:rsidR="00D2616C" w:rsidRPr="00D2616C">
              <w:rPr>
                <w:sz w:val="24"/>
                <w:szCs w:val="24"/>
              </w:rPr>
              <w:t>et’s look through the third window</w:t>
            </w:r>
            <w:r>
              <w:rPr>
                <w:sz w:val="24"/>
                <w:szCs w:val="24"/>
              </w:rPr>
              <w:t>…</w:t>
            </w:r>
            <w:r w:rsidR="00D2616C" w:rsidRPr="00D2616C">
              <w:rPr>
                <w:sz w:val="24"/>
                <w:szCs w:val="24"/>
              </w:rPr>
              <w:t xml:space="preserve"> </w:t>
            </w:r>
          </w:p>
          <w:p w14:paraId="5D4D619E" w14:textId="3FA59894" w:rsidR="00D866B2" w:rsidRPr="00D2616C" w:rsidRDefault="00D866B2" w:rsidP="00D2616C">
            <w:pPr>
              <w:spacing w:line="276" w:lineRule="auto"/>
              <w:rPr>
                <w:rFonts w:cs="Arial"/>
                <w:color w:val="001320"/>
                <w:sz w:val="24"/>
                <w:szCs w:val="24"/>
                <w:shd w:val="clear" w:color="auto" w:fill="FDFEFF"/>
              </w:rPr>
            </w:pPr>
          </w:p>
        </w:tc>
      </w:tr>
      <w:tr w:rsidR="007F3A65" w:rsidRPr="00D2616C" w14:paraId="2442EEBF" w14:textId="77777777" w:rsidTr="007F3A65">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08FD8C9D" w14:textId="77777777" w:rsidR="007F3A65" w:rsidRPr="00D2616C" w:rsidRDefault="007F3A65" w:rsidP="00D2616C">
            <w:pPr>
              <w:autoSpaceDE w:val="0"/>
              <w:autoSpaceDN w:val="0"/>
              <w:adjustRightInd w:val="0"/>
              <w:spacing w:line="276" w:lineRule="auto"/>
              <w:rPr>
                <w:rFonts w:cs="CharterBT-Roman"/>
                <w:b/>
                <w:color w:val="000000"/>
                <w:sz w:val="24"/>
                <w:szCs w:val="24"/>
              </w:rPr>
            </w:pPr>
          </w:p>
          <w:p w14:paraId="02080C1A" w14:textId="55FCA398" w:rsidR="007F3A65" w:rsidRPr="00D2616C" w:rsidRDefault="00192808" w:rsidP="00D2616C">
            <w:pPr>
              <w:autoSpaceDE w:val="0"/>
              <w:autoSpaceDN w:val="0"/>
              <w:adjustRightInd w:val="0"/>
              <w:spacing w:line="276" w:lineRule="auto"/>
              <w:rPr>
                <w:rFonts w:cs="CharterBT-Roman"/>
                <w:b/>
                <w:color w:val="000000"/>
                <w:sz w:val="24"/>
                <w:szCs w:val="24"/>
              </w:rPr>
            </w:pPr>
            <w:r>
              <w:rPr>
                <w:rFonts w:cs="CharterBT-Roman"/>
                <w:b/>
                <w:color w:val="000000"/>
                <w:sz w:val="24"/>
                <w:szCs w:val="24"/>
              </w:rPr>
              <w:t xml:space="preserve">C. </w:t>
            </w:r>
            <w:r w:rsidR="007F3A65" w:rsidRPr="00D2616C">
              <w:rPr>
                <w:rFonts w:cs="CharterBT-Roman"/>
                <w:b/>
                <w:color w:val="000000"/>
                <w:sz w:val="24"/>
                <w:szCs w:val="24"/>
              </w:rPr>
              <w:t>Window 3</w:t>
            </w:r>
          </w:p>
          <w:p w14:paraId="09C4E33E" w14:textId="77777777" w:rsidR="007F3A65" w:rsidRPr="00D2616C" w:rsidRDefault="007F3A65" w:rsidP="00D2616C">
            <w:pPr>
              <w:autoSpaceDE w:val="0"/>
              <w:autoSpaceDN w:val="0"/>
              <w:adjustRightInd w:val="0"/>
              <w:spacing w:line="276" w:lineRule="auto"/>
              <w:rPr>
                <w:rFonts w:cs="CharterBT-Roman"/>
                <w:b/>
                <w:color w:val="000000"/>
                <w:sz w:val="24"/>
                <w:szCs w:val="24"/>
              </w:rPr>
            </w:pPr>
          </w:p>
          <w:p w14:paraId="614E71EE" w14:textId="77777777" w:rsidR="007F3A65" w:rsidRPr="00D2616C" w:rsidRDefault="007F3A65" w:rsidP="00D2616C">
            <w:pPr>
              <w:autoSpaceDE w:val="0"/>
              <w:autoSpaceDN w:val="0"/>
              <w:adjustRightInd w:val="0"/>
              <w:spacing w:line="276" w:lineRule="auto"/>
              <w:rPr>
                <w:rFonts w:cs="CharterBT-Roman"/>
                <w:b/>
                <w:color w:val="000000"/>
                <w:sz w:val="24"/>
                <w:szCs w:val="24"/>
              </w:rPr>
            </w:pPr>
          </w:p>
          <w:p w14:paraId="19758EF8" w14:textId="77777777" w:rsidR="007F3A65" w:rsidRPr="00D2616C" w:rsidRDefault="007F3A65" w:rsidP="00D2616C">
            <w:pPr>
              <w:autoSpaceDE w:val="0"/>
              <w:autoSpaceDN w:val="0"/>
              <w:adjustRightInd w:val="0"/>
              <w:spacing w:line="276" w:lineRule="auto"/>
              <w:rPr>
                <w:rFonts w:cs="CharterBT-Roman"/>
                <w:b/>
                <w:color w:val="000000"/>
                <w:sz w:val="24"/>
                <w:szCs w:val="24"/>
              </w:rPr>
            </w:pPr>
          </w:p>
          <w:p w14:paraId="052878D9" w14:textId="77777777" w:rsidR="007F3A65" w:rsidRPr="00D2616C" w:rsidRDefault="007F3A65" w:rsidP="00D2616C">
            <w:pPr>
              <w:spacing w:line="276" w:lineRule="auto"/>
              <w:rPr>
                <w:rFonts w:cs="Arial"/>
                <w:b/>
                <w:sz w:val="24"/>
                <w:szCs w:val="24"/>
                <w:shd w:val="clear" w:color="auto" w:fill="FFFF99"/>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4DFA90A4" w14:textId="77777777" w:rsidR="007F3A65" w:rsidRPr="00D2616C" w:rsidRDefault="007F3A65" w:rsidP="00D2616C">
            <w:pPr>
              <w:autoSpaceDE w:val="0"/>
              <w:autoSpaceDN w:val="0"/>
              <w:adjustRightInd w:val="0"/>
              <w:spacing w:line="276" w:lineRule="auto"/>
              <w:rPr>
                <w:rFonts w:cs="CharterBT-Roman"/>
                <w:b/>
                <w:color w:val="000000"/>
                <w:sz w:val="24"/>
                <w:szCs w:val="24"/>
              </w:rPr>
            </w:pPr>
          </w:p>
          <w:p w14:paraId="41A46817" w14:textId="77777777" w:rsidR="00D2616C" w:rsidRPr="00D2616C" w:rsidRDefault="00D2616C" w:rsidP="00D2616C">
            <w:pPr>
              <w:spacing w:line="276" w:lineRule="auto"/>
              <w:jc w:val="center"/>
              <w:rPr>
                <w:sz w:val="24"/>
                <w:szCs w:val="24"/>
              </w:rPr>
            </w:pPr>
            <w:r w:rsidRPr="00D2616C">
              <w:rPr>
                <w:sz w:val="24"/>
                <w:szCs w:val="24"/>
              </w:rPr>
              <w:t>This Slide</w:t>
            </w:r>
          </w:p>
          <w:p w14:paraId="5B3A152B"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568E8C68" wp14:editId="35AD4F71">
                  <wp:extent cx="1728893" cy="97250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31">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5E4AF227" w14:textId="77777777" w:rsidR="00D2616C" w:rsidRDefault="00D2616C" w:rsidP="00720409">
            <w:pPr>
              <w:spacing w:line="276" w:lineRule="auto"/>
              <w:rPr>
                <w:sz w:val="24"/>
                <w:szCs w:val="24"/>
              </w:rPr>
            </w:pPr>
          </w:p>
          <w:p w14:paraId="39AF9752" w14:textId="1905D87B" w:rsidR="00720409" w:rsidRDefault="00720409" w:rsidP="00720409">
            <w:pPr>
              <w:spacing w:line="276" w:lineRule="auto"/>
              <w:rPr>
                <w:sz w:val="24"/>
                <w:szCs w:val="24"/>
              </w:rPr>
            </w:pPr>
            <w:r>
              <w:rPr>
                <w:sz w:val="24"/>
                <w:szCs w:val="24"/>
              </w:rPr>
              <w:t xml:space="preserve">Jude gives us some tips on how we should contend (read vs. 20-21) </w:t>
            </w:r>
          </w:p>
          <w:p w14:paraId="5A58C6C7" w14:textId="77777777" w:rsidR="00720409" w:rsidRPr="00D2616C" w:rsidRDefault="00720409" w:rsidP="00720409">
            <w:pPr>
              <w:spacing w:line="276" w:lineRule="auto"/>
              <w:rPr>
                <w:sz w:val="24"/>
                <w:szCs w:val="24"/>
              </w:rPr>
            </w:pPr>
          </w:p>
          <w:p w14:paraId="30075BB6" w14:textId="77777777" w:rsidR="00D2616C" w:rsidRPr="00D2616C" w:rsidRDefault="00D2616C" w:rsidP="00D2616C">
            <w:pPr>
              <w:spacing w:line="276" w:lineRule="auto"/>
              <w:jc w:val="center"/>
              <w:rPr>
                <w:sz w:val="24"/>
                <w:szCs w:val="24"/>
              </w:rPr>
            </w:pPr>
            <w:r w:rsidRPr="00D2616C">
              <w:rPr>
                <w:sz w:val="24"/>
                <w:szCs w:val="24"/>
              </w:rPr>
              <w:t>This Slide</w:t>
            </w:r>
          </w:p>
          <w:p w14:paraId="25562A9D"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54CD7DD6" wp14:editId="6A616823">
                  <wp:extent cx="1728893" cy="9725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32">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19474C30" w14:textId="77777777" w:rsidR="00D2616C" w:rsidRPr="00D2616C" w:rsidRDefault="00D2616C" w:rsidP="00D2616C">
            <w:pPr>
              <w:spacing w:line="276" w:lineRule="auto"/>
              <w:rPr>
                <w:sz w:val="24"/>
                <w:szCs w:val="24"/>
              </w:rPr>
            </w:pPr>
          </w:p>
          <w:p w14:paraId="5F429B23" w14:textId="4493A5C5" w:rsidR="00D2616C" w:rsidRPr="00720409" w:rsidRDefault="00720409" w:rsidP="00D2616C">
            <w:pPr>
              <w:spacing w:line="276" w:lineRule="auto"/>
              <w:rPr>
                <w:b/>
                <w:sz w:val="24"/>
                <w:szCs w:val="24"/>
              </w:rPr>
            </w:pPr>
            <w:r w:rsidRPr="00720409">
              <w:rPr>
                <w:b/>
                <w:sz w:val="24"/>
                <w:szCs w:val="24"/>
              </w:rPr>
              <w:t>1.</w:t>
            </w:r>
            <w:r>
              <w:rPr>
                <w:sz w:val="24"/>
                <w:szCs w:val="24"/>
              </w:rPr>
              <w:t xml:space="preserve"> </w:t>
            </w:r>
            <w:r w:rsidR="00D2616C" w:rsidRPr="00720409">
              <w:rPr>
                <w:b/>
                <w:sz w:val="24"/>
                <w:szCs w:val="24"/>
              </w:rPr>
              <w:t>Build</w:t>
            </w:r>
          </w:p>
          <w:p w14:paraId="3F134C55" w14:textId="185AD424" w:rsidR="00D2616C" w:rsidRPr="00720409" w:rsidRDefault="00D2616C" w:rsidP="00720409">
            <w:pPr>
              <w:spacing w:line="276" w:lineRule="auto"/>
              <w:rPr>
                <w:sz w:val="24"/>
                <w:szCs w:val="24"/>
              </w:rPr>
            </w:pPr>
            <w:r w:rsidRPr="00720409">
              <w:rPr>
                <w:sz w:val="24"/>
                <w:szCs w:val="24"/>
              </w:rPr>
              <w:t>Building imagery – here’s how you build a house – get the foundation right</w:t>
            </w:r>
            <w:r w:rsidR="00720409">
              <w:rPr>
                <w:sz w:val="24"/>
                <w:szCs w:val="24"/>
              </w:rPr>
              <w:t xml:space="preserve">: </w:t>
            </w:r>
            <w:r w:rsidRPr="00720409">
              <w:rPr>
                <w:sz w:val="24"/>
                <w:szCs w:val="24"/>
              </w:rPr>
              <w:t>Jesus’ teaching (believe) and our commitment to it (obey)</w:t>
            </w:r>
            <w:r w:rsidR="00720409">
              <w:rPr>
                <w:sz w:val="24"/>
                <w:szCs w:val="24"/>
              </w:rPr>
              <w:t>.</w:t>
            </w:r>
            <w:r w:rsidRPr="00720409">
              <w:rPr>
                <w:sz w:val="24"/>
                <w:szCs w:val="24"/>
              </w:rPr>
              <w:t xml:space="preserve"> </w:t>
            </w:r>
          </w:p>
          <w:p w14:paraId="331422EC" w14:textId="77777777" w:rsidR="00E4669E" w:rsidRDefault="00720409" w:rsidP="00720409">
            <w:pPr>
              <w:spacing w:line="276" w:lineRule="auto"/>
              <w:rPr>
                <w:sz w:val="24"/>
                <w:szCs w:val="24"/>
              </w:rPr>
            </w:pPr>
            <w:r w:rsidRPr="00720409">
              <w:rPr>
                <w:sz w:val="24"/>
                <w:szCs w:val="24"/>
              </w:rPr>
              <w:t>I encourage you to regularly read th</w:t>
            </w:r>
            <w:r w:rsidR="00E4669E">
              <w:rPr>
                <w:sz w:val="24"/>
                <w:szCs w:val="24"/>
              </w:rPr>
              <w:t xml:space="preserve">e gospels and get to know Jesus. </w:t>
            </w:r>
          </w:p>
          <w:p w14:paraId="69749EE4" w14:textId="45824EC1" w:rsidR="00D2616C" w:rsidRPr="00720409" w:rsidRDefault="00720409" w:rsidP="00720409">
            <w:pPr>
              <w:spacing w:line="276" w:lineRule="auto"/>
              <w:rPr>
                <w:sz w:val="24"/>
                <w:szCs w:val="24"/>
              </w:rPr>
            </w:pPr>
            <w:r w:rsidRPr="00720409">
              <w:rPr>
                <w:sz w:val="24"/>
                <w:szCs w:val="24"/>
              </w:rPr>
              <w:t>Jesus is window into the Father’s heart – we know God through Jesus</w:t>
            </w:r>
            <w:r>
              <w:rPr>
                <w:sz w:val="24"/>
                <w:szCs w:val="24"/>
              </w:rPr>
              <w:t>.</w:t>
            </w:r>
          </w:p>
          <w:p w14:paraId="7BB732A2" w14:textId="77777777" w:rsidR="00720409" w:rsidRDefault="00720409" w:rsidP="00D2616C">
            <w:pPr>
              <w:spacing w:line="276" w:lineRule="auto"/>
              <w:rPr>
                <w:sz w:val="24"/>
                <w:szCs w:val="24"/>
              </w:rPr>
            </w:pPr>
          </w:p>
          <w:p w14:paraId="03671E2D" w14:textId="77777777" w:rsidR="00720409" w:rsidRDefault="00720409" w:rsidP="00720409">
            <w:pPr>
              <w:spacing w:line="276" w:lineRule="auto"/>
              <w:rPr>
                <w:b/>
                <w:sz w:val="24"/>
                <w:szCs w:val="24"/>
              </w:rPr>
            </w:pPr>
            <w:r w:rsidRPr="00720409">
              <w:rPr>
                <w:b/>
                <w:sz w:val="24"/>
                <w:szCs w:val="24"/>
              </w:rPr>
              <w:t xml:space="preserve">2. </w:t>
            </w:r>
            <w:r w:rsidR="00D2616C" w:rsidRPr="00720409">
              <w:rPr>
                <w:b/>
                <w:sz w:val="24"/>
                <w:szCs w:val="24"/>
              </w:rPr>
              <w:t>Pray</w:t>
            </w:r>
          </w:p>
          <w:p w14:paraId="69FF74D3" w14:textId="654B7F4D" w:rsidR="00D2616C" w:rsidRPr="00720409" w:rsidRDefault="00720409" w:rsidP="00720409">
            <w:pPr>
              <w:spacing w:line="276" w:lineRule="auto"/>
              <w:rPr>
                <w:b/>
                <w:sz w:val="24"/>
                <w:szCs w:val="24"/>
              </w:rPr>
            </w:pPr>
            <w:r>
              <w:rPr>
                <w:sz w:val="24"/>
                <w:szCs w:val="24"/>
              </w:rPr>
              <w:t>The b</w:t>
            </w:r>
            <w:r w:rsidR="00D2616C" w:rsidRPr="00720409">
              <w:rPr>
                <w:sz w:val="24"/>
                <w:szCs w:val="24"/>
              </w:rPr>
              <w:t xml:space="preserve">est type of prayer </w:t>
            </w:r>
            <w:r>
              <w:rPr>
                <w:sz w:val="24"/>
                <w:szCs w:val="24"/>
              </w:rPr>
              <w:t>is t</w:t>
            </w:r>
            <w:r w:rsidR="00D2616C" w:rsidRPr="00720409">
              <w:rPr>
                <w:sz w:val="24"/>
                <w:szCs w:val="24"/>
              </w:rPr>
              <w:t xml:space="preserve">he </w:t>
            </w:r>
            <w:r>
              <w:rPr>
                <w:sz w:val="24"/>
                <w:szCs w:val="24"/>
              </w:rPr>
              <w:t>type</w:t>
            </w:r>
            <w:r w:rsidR="00D2616C" w:rsidRPr="00720409">
              <w:rPr>
                <w:sz w:val="24"/>
                <w:szCs w:val="24"/>
              </w:rPr>
              <w:t xml:space="preserve"> you actually do.</w:t>
            </w:r>
          </w:p>
          <w:p w14:paraId="0831C555" w14:textId="711514AF" w:rsidR="00D2616C" w:rsidRDefault="00720409" w:rsidP="00720409">
            <w:pPr>
              <w:spacing w:line="276" w:lineRule="auto"/>
              <w:rPr>
                <w:sz w:val="24"/>
                <w:szCs w:val="24"/>
              </w:rPr>
            </w:pPr>
            <w:r>
              <w:rPr>
                <w:sz w:val="24"/>
                <w:szCs w:val="24"/>
              </w:rPr>
              <w:t xml:space="preserve">You might like to write out your prayers, or go for a prayer walk, prayer in the car. The main thing is that you actually pray. </w:t>
            </w:r>
          </w:p>
          <w:p w14:paraId="104EADA5" w14:textId="77777777" w:rsidR="00720409" w:rsidRPr="00720409" w:rsidRDefault="00720409" w:rsidP="00720409">
            <w:pPr>
              <w:spacing w:line="276" w:lineRule="auto"/>
              <w:rPr>
                <w:sz w:val="24"/>
                <w:szCs w:val="24"/>
              </w:rPr>
            </w:pPr>
          </w:p>
          <w:p w14:paraId="2AB878B8" w14:textId="152AAB94" w:rsidR="00D2616C" w:rsidRPr="00720409" w:rsidRDefault="00720409" w:rsidP="00D2616C">
            <w:pPr>
              <w:spacing w:line="276" w:lineRule="auto"/>
              <w:rPr>
                <w:b/>
                <w:sz w:val="24"/>
                <w:szCs w:val="24"/>
              </w:rPr>
            </w:pPr>
            <w:r w:rsidRPr="00720409">
              <w:rPr>
                <w:b/>
                <w:sz w:val="24"/>
                <w:szCs w:val="24"/>
              </w:rPr>
              <w:t xml:space="preserve">3. </w:t>
            </w:r>
            <w:r w:rsidR="00D2616C" w:rsidRPr="00720409">
              <w:rPr>
                <w:b/>
                <w:sz w:val="24"/>
                <w:szCs w:val="24"/>
              </w:rPr>
              <w:t>Keep</w:t>
            </w:r>
          </w:p>
          <w:p w14:paraId="6378F632" w14:textId="77777777" w:rsidR="00720409" w:rsidRDefault="00720409" w:rsidP="00720409">
            <w:pPr>
              <w:spacing w:line="276" w:lineRule="auto"/>
              <w:rPr>
                <w:sz w:val="24"/>
                <w:szCs w:val="24"/>
              </w:rPr>
            </w:pPr>
            <w:r>
              <w:rPr>
                <w:sz w:val="24"/>
                <w:szCs w:val="24"/>
              </w:rPr>
              <w:t xml:space="preserve">We don’t have time to unpack this saying, but basically, God is love and we demonstrate our love towards Him through our actions of love towards others. </w:t>
            </w:r>
          </w:p>
          <w:p w14:paraId="6AFAD4CC" w14:textId="77777777" w:rsidR="00720409" w:rsidRDefault="00720409" w:rsidP="00720409">
            <w:pPr>
              <w:spacing w:line="276" w:lineRule="auto"/>
              <w:rPr>
                <w:sz w:val="24"/>
                <w:szCs w:val="24"/>
              </w:rPr>
            </w:pPr>
          </w:p>
          <w:p w14:paraId="01FC036A" w14:textId="756C028F" w:rsidR="00D2616C" w:rsidRDefault="00720409" w:rsidP="00720409">
            <w:pPr>
              <w:spacing w:line="276" w:lineRule="auto"/>
              <w:rPr>
                <w:sz w:val="24"/>
                <w:szCs w:val="24"/>
              </w:rPr>
            </w:pPr>
            <w:r>
              <w:rPr>
                <w:sz w:val="24"/>
                <w:szCs w:val="24"/>
              </w:rPr>
              <w:lastRenderedPageBreak/>
              <w:t xml:space="preserve">A great Scripture that explains all this can be found in 1 </w:t>
            </w:r>
            <w:proofErr w:type="spellStart"/>
            <w:r>
              <w:rPr>
                <w:sz w:val="24"/>
                <w:szCs w:val="24"/>
              </w:rPr>
              <w:t>Jn</w:t>
            </w:r>
            <w:proofErr w:type="spellEnd"/>
            <w:r>
              <w:rPr>
                <w:sz w:val="24"/>
                <w:szCs w:val="24"/>
              </w:rPr>
              <w:t xml:space="preserve"> 4:16-2, I encourage you to make it part of your devotional reading this week. </w:t>
            </w:r>
          </w:p>
          <w:p w14:paraId="77E21B48" w14:textId="77777777" w:rsidR="00E4669E" w:rsidRPr="00720409" w:rsidRDefault="00E4669E" w:rsidP="00720409">
            <w:pPr>
              <w:spacing w:line="276" w:lineRule="auto"/>
              <w:rPr>
                <w:sz w:val="24"/>
                <w:szCs w:val="24"/>
              </w:rPr>
            </w:pPr>
          </w:p>
          <w:p w14:paraId="0B0D6524" w14:textId="4BAB22D5" w:rsidR="00D2616C" w:rsidRPr="00720409" w:rsidRDefault="00720409" w:rsidP="00D2616C">
            <w:pPr>
              <w:spacing w:line="276" w:lineRule="auto"/>
              <w:rPr>
                <w:b/>
                <w:sz w:val="24"/>
                <w:szCs w:val="24"/>
              </w:rPr>
            </w:pPr>
            <w:r w:rsidRPr="00720409">
              <w:rPr>
                <w:b/>
                <w:sz w:val="24"/>
                <w:szCs w:val="24"/>
              </w:rPr>
              <w:t xml:space="preserve">4. </w:t>
            </w:r>
            <w:r w:rsidR="00D2616C" w:rsidRPr="00720409">
              <w:rPr>
                <w:b/>
                <w:sz w:val="24"/>
                <w:szCs w:val="24"/>
              </w:rPr>
              <w:t>Wait</w:t>
            </w:r>
          </w:p>
          <w:p w14:paraId="0D1AB599" w14:textId="2D206980" w:rsidR="00D2616C" w:rsidRPr="00720409" w:rsidRDefault="00D2616C" w:rsidP="00720409">
            <w:pPr>
              <w:spacing w:line="276" w:lineRule="auto"/>
              <w:rPr>
                <w:sz w:val="24"/>
                <w:szCs w:val="24"/>
              </w:rPr>
            </w:pPr>
            <w:r w:rsidRPr="00720409">
              <w:rPr>
                <w:sz w:val="24"/>
                <w:szCs w:val="24"/>
              </w:rPr>
              <w:t>Do</w:t>
            </w:r>
            <w:r w:rsidR="00720409">
              <w:rPr>
                <w:sz w:val="24"/>
                <w:szCs w:val="24"/>
              </w:rPr>
              <w:t>n’t lose sight of Jesus’ return. We are called to r</w:t>
            </w:r>
            <w:r w:rsidRPr="00720409">
              <w:rPr>
                <w:sz w:val="24"/>
                <w:szCs w:val="24"/>
              </w:rPr>
              <w:t>eveal the Kingdom of God now</w:t>
            </w:r>
            <w:r w:rsidR="00720409">
              <w:rPr>
                <w:sz w:val="24"/>
                <w:szCs w:val="24"/>
              </w:rPr>
              <w:t xml:space="preserve"> – to fight against injustice, help others, to practically demonstrate our faith. </w:t>
            </w:r>
          </w:p>
          <w:p w14:paraId="60BE6FAF" w14:textId="77777777" w:rsidR="00720409" w:rsidRDefault="00720409" w:rsidP="00720409">
            <w:pPr>
              <w:spacing w:line="276" w:lineRule="auto"/>
              <w:rPr>
                <w:sz w:val="24"/>
                <w:szCs w:val="24"/>
              </w:rPr>
            </w:pPr>
          </w:p>
          <w:p w14:paraId="54B55A0A" w14:textId="2880E9AA" w:rsidR="00D2616C" w:rsidRPr="00720409" w:rsidRDefault="00D2616C" w:rsidP="00720409">
            <w:pPr>
              <w:spacing w:line="276" w:lineRule="auto"/>
              <w:rPr>
                <w:sz w:val="24"/>
                <w:szCs w:val="24"/>
              </w:rPr>
            </w:pPr>
            <w:r w:rsidRPr="00720409">
              <w:rPr>
                <w:sz w:val="24"/>
                <w:szCs w:val="24"/>
              </w:rPr>
              <w:t>But one day, Jesus will return and i</w:t>
            </w:r>
            <w:r w:rsidR="00720409">
              <w:rPr>
                <w:sz w:val="24"/>
                <w:szCs w:val="24"/>
              </w:rPr>
              <w:t xml:space="preserve">nterrupt this world forevermore. </w:t>
            </w:r>
          </w:p>
          <w:p w14:paraId="4C4C18F5" w14:textId="15B3D933" w:rsidR="00D2616C" w:rsidRDefault="00720409" w:rsidP="00720409">
            <w:pPr>
              <w:spacing w:line="276" w:lineRule="auto"/>
              <w:rPr>
                <w:sz w:val="24"/>
                <w:szCs w:val="24"/>
              </w:rPr>
            </w:pPr>
            <w:r>
              <w:rPr>
                <w:sz w:val="24"/>
                <w:szCs w:val="24"/>
              </w:rPr>
              <w:t>(</w:t>
            </w:r>
            <w:proofErr w:type="gramStart"/>
            <w:r>
              <w:rPr>
                <w:sz w:val="24"/>
                <w:szCs w:val="24"/>
              </w:rPr>
              <w:t>r</w:t>
            </w:r>
            <w:r w:rsidR="00D2616C" w:rsidRPr="00720409">
              <w:rPr>
                <w:sz w:val="24"/>
                <w:szCs w:val="24"/>
              </w:rPr>
              <w:t>ead</w:t>
            </w:r>
            <w:proofErr w:type="gramEnd"/>
            <w:r w:rsidR="00D2616C" w:rsidRPr="00720409">
              <w:rPr>
                <w:sz w:val="24"/>
                <w:szCs w:val="24"/>
              </w:rPr>
              <w:t xml:space="preserve"> Matthew 25, John’s gospel, Revel</w:t>
            </w:r>
            <w:r w:rsidR="00FC612A">
              <w:rPr>
                <w:sz w:val="24"/>
                <w:szCs w:val="24"/>
              </w:rPr>
              <w:t>ation, Amos, Daniel, Joel, Acts)</w:t>
            </w:r>
          </w:p>
          <w:p w14:paraId="2FA03A0B" w14:textId="77777777" w:rsidR="00FC612A" w:rsidRPr="00720409" w:rsidRDefault="00FC612A" w:rsidP="00720409">
            <w:pPr>
              <w:spacing w:line="276" w:lineRule="auto"/>
              <w:rPr>
                <w:sz w:val="24"/>
                <w:szCs w:val="24"/>
              </w:rPr>
            </w:pPr>
          </w:p>
          <w:p w14:paraId="57CB5832" w14:textId="0820DF9D" w:rsidR="00D2616C" w:rsidRPr="00FC612A" w:rsidRDefault="00AF6C01" w:rsidP="00FC612A">
            <w:pPr>
              <w:spacing w:line="276" w:lineRule="auto"/>
              <w:rPr>
                <w:sz w:val="24"/>
                <w:szCs w:val="24"/>
              </w:rPr>
            </w:pPr>
            <w:r w:rsidRPr="00FC612A">
              <w:rPr>
                <w:sz w:val="24"/>
                <w:szCs w:val="24"/>
              </w:rPr>
              <w:t>John 14:3</w:t>
            </w:r>
          </w:p>
          <w:p w14:paraId="2FBEC9E7" w14:textId="0BC498A3" w:rsidR="00D2616C" w:rsidRPr="00FC612A" w:rsidRDefault="00D2616C" w:rsidP="00FC612A">
            <w:pPr>
              <w:spacing w:line="276" w:lineRule="auto"/>
              <w:ind w:left="720"/>
              <w:rPr>
                <w:i/>
                <w:sz w:val="24"/>
                <w:szCs w:val="24"/>
              </w:rPr>
            </w:pPr>
            <w:r w:rsidRPr="00FC612A">
              <w:rPr>
                <w:i/>
                <w:sz w:val="24"/>
                <w:szCs w:val="24"/>
              </w:rPr>
              <w:t xml:space="preserve">In my Father's house has many mansions; if that were not so, would I have told you that I am going there to prepare a place for you? I go and prepare a place for </w:t>
            </w:r>
            <w:proofErr w:type="gramStart"/>
            <w:r w:rsidRPr="00FC612A">
              <w:rPr>
                <w:i/>
                <w:sz w:val="24"/>
                <w:szCs w:val="24"/>
              </w:rPr>
              <w:t>you,</w:t>
            </w:r>
            <w:proofErr w:type="gramEnd"/>
            <w:r w:rsidRPr="00FC612A">
              <w:rPr>
                <w:i/>
                <w:sz w:val="24"/>
                <w:szCs w:val="24"/>
              </w:rPr>
              <w:t xml:space="preserve"> I will come back and take you to be with me that you also may be where I am.</w:t>
            </w:r>
          </w:p>
          <w:p w14:paraId="45547B2F" w14:textId="77777777" w:rsidR="00D2616C" w:rsidRPr="00D2616C" w:rsidRDefault="00D2616C" w:rsidP="00D2616C">
            <w:pPr>
              <w:spacing w:line="276" w:lineRule="auto"/>
              <w:jc w:val="center"/>
              <w:rPr>
                <w:sz w:val="24"/>
                <w:szCs w:val="24"/>
              </w:rPr>
            </w:pPr>
            <w:r w:rsidRPr="00D2616C">
              <w:rPr>
                <w:sz w:val="24"/>
                <w:szCs w:val="24"/>
              </w:rPr>
              <w:t>This Slide</w:t>
            </w:r>
          </w:p>
          <w:p w14:paraId="550692DD"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03C50F70" wp14:editId="39EDE2A7">
                  <wp:extent cx="1728893" cy="9725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20">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17550EE8" w14:textId="77777777" w:rsidR="00FC612A" w:rsidRDefault="00FC612A" w:rsidP="00D2616C">
            <w:pPr>
              <w:spacing w:line="276" w:lineRule="auto"/>
              <w:rPr>
                <w:sz w:val="24"/>
                <w:szCs w:val="24"/>
              </w:rPr>
            </w:pPr>
          </w:p>
          <w:p w14:paraId="783D0B7D" w14:textId="1B0D91A8" w:rsidR="00D2616C" w:rsidRPr="00D2616C" w:rsidRDefault="00FC612A" w:rsidP="00D2616C">
            <w:pPr>
              <w:spacing w:line="276" w:lineRule="auto"/>
              <w:rPr>
                <w:sz w:val="24"/>
                <w:szCs w:val="24"/>
              </w:rPr>
            </w:pPr>
            <w:r>
              <w:rPr>
                <w:sz w:val="24"/>
                <w:szCs w:val="24"/>
              </w:rPr>
              <w:t xml:space="preserve">When was the last time you paused and reflected on Jesus’ return? </w:t>
            </w:r>
          </w:p>
          <w:p w14:paraId="7CB0C358" w14:textId="77777777" w:rsidR="007F3A65" w:rsidRPr="00D2616C" w:rsidRDefault="007F3A65" w:rsidP="00FC612A">
            <w:pPr>
              <w:spacing w:line="276" w:lineRule="auto"/>
              <w:rPr>
                <w:rFonts w:cs="CharterBT-Roman"/>
                <w:color w:val="000000"/>
                <w:sz w:val="24"/>
                <w:szCs w:val="24"/>
              </w:rPr>
            </w:pPr>
          </w:p>
        </w:tc>
      </w:tr>
      <w:tr w:rsidR="00D866B2" w:rsidRPr="00D2616C" w14:paraId="76710C53" w14:textId="77777777" w:rsidTr="002533DF">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20F1D852" w14:textId="268C8549" w:rsidR="00D866B2" w:rsidRPr="00D2616C" w:rsidRDefault="00D866B2" w:rsidP="00D2616C">
            <w:pPr>
              <w:spacing w:line="276" w:lineRule="auto"/>
              <w:rPr>
                <w:rFonts w:cs="Arial"/>
                <w:b/>
                <w:sz w:val="24"/>
                <w:szCs w:val="24"/>
                <w:shd w:val="clear" w:color="auto" w:fill="FFFF99"/>
              </w:rPr>
            </w:pPr>
            <w:r w:rsidRPr="00D2616C">
              <w:rPr>
                <w:rFonts w:cs="CharterBT-Roman"/>
                <w:b/>
                <w:color w:val="000000"/>
                <w:sz w:val="24"/>
                <w:szCs w:val="24"/>
              </w:rPr>
              <w:lastRenderedPageBreak/>
              <w:t xml:space="preserve">Point 3: </w:t>
            </w:r>
          </w:p>
          <w:p w14:paraId="3AAC0808" w14:textId="77777777" w:rsidR="00D866B2" w:rsidRPr="00D2616C" w:rsidRDefault="00D866B2" w:rsidP="00D2616C">
            <w:pPr>
              <w:spacing w:line="276" w:lineRule="auto"/>
              <w:rPr>
                <w:rFonts w:cs="Arial"/>
                <w:b/>
                <w:sz w:val="24"/>
                <w:szCs w:val="24"/>
                <w:shd w:val="clear" w:color="auto" w:fill="FFFF99"/>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C"/>
          </w:tcPr>
          <w:p w14:paraId="74081DED" w14:textId="1A143B55" w:rsidR="002533DF" w:rsidRPr="00E3743A" w:rsidRDefault="00E4669E" w:rsidP="00D2616C">
            <w:pPr>
              <w:spacing w:line="276" w:lineRule="auto"/>
              <w:rPr>
                <w:sz w:val="24"/>
                <w:szCs w:val="24"/>
              </w:rPr>
            </w:pPr>
            <w:r>
              <w:rPr>
                <w:sz w:val="24"/>
                <w:szCs w:val="24"/>
              </w:rPr>
              <w:t xml:space="preserve">If </w:t>
            </w:r>
            <w:r w:rsidR="00FC612A" w:rsidRPr="00D2616C">
              <w:rPr>
                <w:sz w:val="24"/>
                <w:szCs w:val="24"/>
              </w:rPr>
              <w:t>we hold onto Jesus’ teaching and obey them, if we pray, if we love, if wait – we will maintain the house of God.</w:t>
            </w:r>
          </w:p>
        </w:tc>
      </w:tr>
      <w:tr w:rsidR="007F3A65" w:rsidRPr="00D2616C" w14:paraId="3793C436" w14:textId="77777777" w:rsidTr="00D2616C">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56136B31" w14:textId="2E1F414E" w:rsidR="00D2616C" w:rsidRPr="00D2616C" w:rsidRDefault="00D2616C" w:rsidP="00D2616C">
            <w:pPr>
              <w:autoSpaceDE w:val="0"/>
              <w:autoSpaceDN w:val="0"/>
              <w:adjustRightInd w:val="0"/>
              <w:spacing w:line="276" w:lineRule="auto"/>
              <w:rPr>
                <w:rFonts w:cs="CharterBT-Roman"/>
                <w:b/>
                <w:color w:val="000000"/>
                <w:sz w:val="24"/>
                <w:szCs w:val="24"/>
              </w:rPr>
            </w:pPr>
            <w:r w:rsidRPr="00D2616C">
              <w:rPr>
                <w:rFonts w:cs="CharterBT-Roman"/>
                <w:b/>
                <w:color w:val="000000"/>
                <w:sz w:val="24"/>
                <w:szCs w:val="24"/>
              </w:rPr>
              <w:t xml:space="preserve">Transition </w:t>
            </w: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D9D9D9" w:themeFill="background1" w:themeFillShade="D9"/>
          </w:tcPr>
          <w:p w14:paraId="33329BE7" w14:textId="1EA852A2" w:rsidR="007F3A65" w:rsidRPr="00E3743A" w:rsidRDefault="00D2616C" w:rsidP="00D2616C">
            <w:pPr>
              <w:spacing w:line="276" w:lineRule="auto"/>
              <w:rPr>
                <w:sz w:val="24"/>
                <w:szCs w:val="24"/>
              </w:rPr>
            </w:pPr>
            <w:r w:rsidRPr="00D2616C">
              <w:rPr>
                <w:sz w:val="24"/>
                <w:szCs w:val="24"/>
              </w:rPr>
              <w:t xml:space="preserve">And Jude saves the best window for last… </w:t>
            </w:r>
          </w:p>
        </w:tc>
      </w:tr>
      <w:tr w:rsidR="00D2616C" w:rsidRPr="00D2616C" w14:paraId="1B42C9F6" w14:textId="77777777" w:rsidTr="00D2616C">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6C4AA26E" w14:textId="77777777" w:rsidR="00D2616C" w:rsidRPr="00D2616C" w:rsidRDefault="00D2616C" w:rsidP="00D2616C">
            <w:pPr>
              <w:autoSpaceDE w:val="0"/>
              <w:autoSpaceDN w:val="0"/>
              <w:adjustRightInd w:val="0"/>
              <w:spacing w:line="276" w:lineRule="auto"/>
              <w:rPr>
                <w:rFonts w:cs="CharterBT-Roman"/>
                <w:b/>
                <w:color w:val="000000"/>
                <w:sz w:val="24"/>
                <w:szCs w:val="24"/>
              </w:rPr>
            </w:pPr>
          </w:p>
          <w:p w14:paraId="5E22FD0E" w14:textId="77777777" w:rsidR="00D2616C" w:rsidRPr="00D2616C" w:rsidRDefault="00D2616C" w:rsidP="00D2616C">
            <w:pPr>
              <w:autoSpaceDE w:val="0"/>
              <w:autoSpaceDN w:val="0"/>
              <w:adjustRightInd w:val="0"/>
              <w:spacing w:line="276" w:lineRule="auto"/>
              <w:rPr>
                <w:rFonts w:cs="CharterBT-Roman"/>
                <w:b/>
                <w:color w:val="000000"/>
                <w:sz w:val="24"/>
                <w:szCs w:val="24"/>
              </w:rPr>
            </w:pPr>
          </w:p>
          <w:p w14:paraId="7F52F9D1" w14:textId="581CF32F" w:rsidR="00D2616C" w:rsidRPr="00D2616C" w:rsidRDefault="00192808" w:rsidP="00D2616C">
            <w:pPr>
              <w:autoSpaceDE w:val="0"/>
              <w:autoSpaceDN w:val="0"/>
              <w:adjustRightInd w:val="0"/>
              <w:spacing w:line="276" w:lineRule="auto"/>
              <w:rPr>
                <w:rFonts w:cs="CharterBT-Roman"/>
                <w:b/>
                <w:color w:val="000000"/>
                <w:sz w:val="24"/>
                <w:szCs w:val="24"/>
              </w:rPr>
            </w:pPr>
            <w:r>
              <w:rPr>
                <w:rFonts w:cs="CharterBT-Roman"/>
                <w:b/>
                <w:color w:val="000000"/>
                <w:sz w:val="24"/>
                <w:szCs w:val="24"/>
              </w:rPr>
              <w:t xml:space="preserve">D. </w:t>
            </w:r>
            <w:r w:rsidR="00D2616C" w:rsidRPr="00D2616C">
              <w:rPr>
                <w:rFonts w:cs="CharterBT-Roman"/>
                <w:b/>
                <w:color w:val="000000"/>
                <w:sz w:val="24"/>
                <w:szCs w:val="24"/>
              </w:rPr>
              <w:t>Window 4</w:t>
            </w:r>
          </w:p>
          <w:p w14:paraId="3E27B71B" w14:textId="77777777" w:rsidR="00D2616C" w:rsidRPr="00D2616C" w:rsidRDefault="00D2616C" w:rsidP="00D2616C">
            <w:pPr>
              <w:autoSpaceDE w:val="0"/>
              <w:autoSpaceDN w:val="0"/>
              <w:adjustRightInd w:val="0"/>
              <w:spacing w:line="276" w:lineRule="auto"/>
              <w:rPr>
                <w:rFonts w:cs="CharterBT-Roman"/>
                <w:b/>
                <w:color w:val="000000"/>
                <w:sz w:val="24"/>
                <w:szCs w:val="24"/>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auto"/>
          </w:tcPr>
          <w:p w14:paraId="1F6CA4D4" w14:textId="77777777" w:rsidR="00D2616C" w:rsidRPr="00D2616C" w:rsidRDefault="00D2616C" w:rsidP="00D2616C">
            <w:pPr>
              <w:autoSpaceDE w:val="0"/>
              <w:autoSpaceDN w:val="0"/>
              <w:adjustRightInd w:val="0"/>
              <w:spacing w:line="276" w:lineRule="auto"/>
              <w:rPr>
                <w:rFonts w:cs="CharterBT-Roman"/>
                <w:b/>
                <w:color w:val="000000"/>
                <w:sz w:val="24"/>
                <w:szCs w:val="24"/>
              </w:rPr>
            </w:pPr>
          </w:p>
          <w:p w14:paraId="25FC1988" w14:textId="77777777" w:rsidR="00D2616C" w:rsidRPr="00D2616C" w:rsidRDefault="00D2616C" w:rsidP="00D2616C">
            <w:pPr>
              <w:spacing w:line="276" w:lineRule="auto"/>
              <w:jc w:val="center"/>
              <w:rPr>
                <w:sz w:val="24"/>
                <w:szCs w:val="24"/>
              </w:rPr>
            </w:pPr>
            <w:r w:rsidRPr="00D2616C">
              <w:rPr>
                <w:sz w:val="24"/>
                <w:szCs w:val="24"/>
              </w:rPr>
              <w:t>This Slide</w:t>
            </w:r>
          </w:p>
          <w:p w14:paraId="536C38F1"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03BA0BAD" wp14:editId="135EA7DE">
                  <wp:extent cx="1728893" cy="9725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33">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79D15AC7" w14:textId="77777777" w:rsidR="00D2616C" w:rsidRPr="00D2616C" w:rsidRDefault="00D2616C" w:rsidP="00D2616C">
            <w:pPr>
              <w:spacing w:line="276" w:lineRule="auto"/>
              <w:rPr>
                <w:sz w:val="24"/>
                <w:szCs w:val="24"/>
              </w:rPr>
            </w:pPr>
          </w:p>
          <w:p w14:paraId="741561B6" w14:textId="1C22645D" w:rsidR="002C54A4" w:rsidRPr="00D2616C" w:rsidRDefault="00D2616C" w:rsidP="00D2616C">
            <w:pPr>
              <w:spacing w:line="276" w:lineRule="auto"/>
              <w:rPr>
                <w:sz w:val="24"/>
                <w:szCs w:val="24"/>
              </w:rPr>
            </w:pPr>
            <w:r w:rsidRPr="00FC612A">
              <w:rPr>
                <w:b/>
                <w:sz w:val="24"/>
                <w:szCs w:val="24"/>
              </w:rPr>
              <w:t xml:space="preserve">God is contending </w:t>
            </w:r>
            <w:r w:rsidR="00E4669E">
              <w:rPr>
                <w:b/>
                <w:sz w:val="24"/>
                <w:szCs w:val="24"/>
              </w:rPr>
              <w:t>/ holding on to</w:t>
            </w:r>
            <w:r w:rsidRPr="00FC612A">
              <w:rPr>
                <w:b/>
                <w:sz w:val="24"/>
                <w:szCs w:val="24"/>
              </w:rPr>
              <w:t xml:space="preserve"> us</w:t>
            </w:r>
            <w:r w:rsidRPr="00D2616C">
              <w:rPr>
                <w:sz w:val="24"/>
                <w:szCs w:val="24"/>
              </w:rPr>
              <w:t xml:space="preserve"> – it’s not all about what we do… </w:t>
            </w:r>
          </w:p>
          <w:p w14:paraId="2C3395EC" w14:textId="165A0873" w:rsidR="00D2616C" w:rsidRPr="00D2616C" w:rsidRDefault="002C54A4" w:rsidP="002C54A4">
            <w:pPr>
              <w:spacing w:line="276" w:lineRule="auto"/>
              <w:jc w:val="center"/>
              <w:rPr>
                <w:sz w:val="24"/>
                <w:szCs w:val="24"/>
              </w:rPr>
            </w:pPr>
            <w:r w:rsidRPr="00D2616C">
              <w:rPr>
                <w:sz w:val="24"/>
                <w:szCs w:val="24"/>
              </w:rPr>
              <w:t>This Slide</w:t>
            </w:r>
          </w:p>
          <w:p w14:paraId="520B4730" w14:textId="67111B87" w:rsidR="00D2616C" w:rsidRDefault="00D2616C" w:rsidP="00D2616C">
            <w:pPr>
              <w:spacing w:line="276" w:lineRule="auto"/>
              <w:jc w:val="center"/>
              <w:rPr>
                <w:sz w:val="24"/>
                <w:szCs w:val="24"/>
              </w:rPr>
            </w:pPr>
            <w:r w:rsidRPr="00D2616C">
              <w:rPr>
                <w:noProof/>
                <w:sz w:val="24"/>
                <w:szCs w:val="24"/>
                <w:lang w:val="en-US"/>
              </w:rPr>
              <w:drawing>
                <wp:inline distT="0" distB="0" distL="0" distR="0" wp14:anchorId="5C2C1049" wp14:editId="6451E513">
                  <wp:extent cx="1728470" cy="9721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34">
                            <a:extLst>
                              <a:ext uri="{28A0092B-C50C-407E-A947-70E740481C1C}">
                                <a14:useLocalDpi xmlns:a14="http://schemas.microsoft.com/office/drawing/2010/main" val="0"/>
                              </a:ext>
                            </a:extLst>
                          </a:blip>
                          <a:stretch>
                            <a:fillRect/>
                          </a:stretch>
                        </pic:blipFill>
                        <pic:spPr>
                          <a:xfrm>
                            <a:off x="0" y="0"/>
                            <a:ext cx="1728470" cy="972185"/>
                          </a:xfrm>
                          <a:prstGeom prst="rect">
                            <a:avLst/>
                          </a:prstGeom>
                        </pic:spPr>
                      </pic:pic>
                    </a:graphicData>
                  </a:graphic>
                </wp:inline>
              </w:drawing>
            </w:r>
          </w:p>
          <w:p w14:paraId="1BF55235" w14:textId="77777777" w:rsidR="002C54A4" w:rsidRPr="00D2616C" w:rsidRDefault="002C54A4" w:rsidP="002C54A4">
            <w:pPr>
              <w:spacing w:line="276" w:lineRule="auto"/>
              <w:rPr>
                <w:sz w:val="24"/>
                <w:szCs w:val="24"/>
              </w:rPr>
            </w:pPr>
          </w:p>
          <w:p w14:paraId="25FEA8A9" w14:textId="4F36A06D" w:rsidR="00D2616C" w:rsidRPr="00FC612A" w:rsidRDefault="00FC612A" w:rsidP="00FC612A">
            <w:pPr>
              <w:spacing w:line="276" w:lineRule="auto"/>
              <w:rPr>
                <w:sz w:val="24"/>
                <w:szCs w:val="24"/>
              </w:rPr>
            </w:pPr>
            <w:r>
              <w:rPr>
                <w:sz w:val="24"/>
                <w:szCs w:val="24"/>
              </w:rPr>
              <w:t xml:space="preserve">God </w:t>
            </w:r>
            <w:r w:rsidRPr="00FC612A">
              <w:rPr>
                <w:b/>
                <w:sz w:val="24"/>
                <w:szCs w:val="24"/>
              </w:rPr>
              <w:t>keeps us</w:t>
            </w:r>
            <w:r>
              <w:rPr>
                <w:sz w:val="24"/>
                <w:szCs w:val="24"/>
              </w:rPr>
              <w:t xml:space="preserve"> from </w:t>
            </w:r>
            <w:r w:rsidR="00D2616C" w:rsidRPr="00FC612A">
              <w:rPr>
                <w:sz w:val="24"/>
                <w:szCs w:val="24"/>
              </w:rPr>
              <w:t>stumbling – like a Father helping a</w:t>
            </w:r>
            <w:r w:rsidR="002C54A4" w:rsidRPr="00FC612A">
              <w:rPr>
                <w:sz w:val="24"/>
                <w:szCs w:val="24"/>
              </w:rPr>
              <w:t xml:space="preserve"> </w:t>
            </w:r>
            <w:r w:rsidR="00D2616C" w:rsidRPr="00FC612A">
              <w:rPr>
                <w:sz w:val="24"/>
                <w:szCs w:val="24"/>
              </w:rPr>
              <w:t xml:space="preserve">child as they learn to walk </w:t>
            </w:r>
          </w:p>
          <w:p w14:paraId="7E03CB01" w14:textId="6AE5E27D" w:rsidR="00FC612A" w:rsidRDefault="00FC612A" w:rsidP="00FC612A">
            <w:pPr>
              <w:spacing w:line="276" w:lineRule="auto"/>
              <w:rPr>
                <w:sz w:val="24"/>
                <w:szCs w:val="24"/>
              </w:rPr>
            </w:pPr>
            <w:r>
              <w:rPr>
                <w:sz w:val="24"/>
                <w:szCs w:val="24"/>
              </w:rPr>
              <w:lastRenderedPageBreak/>
              <w:t>God will ‘</w:t>
            </w:r>
            <w:r w:rsidRPr="00FC612A">
              <w:rPr>
                <w:b/>
                <w:sz w:val="24"/>
                <w:szCs w:val="24"/>
              </w:rPr>
              <w:t>p</w:t>
            </w:r>
            <w:r w:rsidR="00D2616C" w:rsidRPr="00FC612A">
              <w:rPr>
                <w:b/>
                <w:sz w:val="24"/>
                <w:szCs w:val="24"/>
              </w:rPr>
              <w:t>resent</w:t>
            </w:r>
            <w:r>
              <w:rPr>
                <w:sz w:val="24"/>
                <w:szCs w:val="24"/>
              </w:rPr>
              <w:t>’ us</w:t>
            </w:r>
            <w:r w:rsidR="00D2616C" w:rsidRPr="00FC612A">
              <w:rPr>
                <w:sz w:val="24"/>
                <w:szCs w:val="24"/>
              </w:rPr>
              <w:t xml:space="preserve"> – </w:t>
            </w:r>
            <w:r>
              <w:rPr>
                <w:sz w:val="24"/>
                <w:szCs w:val="24"/>
              </w:rPr>
              <w:t xml:space="preserve">the word means to </w:t>
            </w:r>
            <w:r w:rsidRPr="00FC612A">
              <w:rPr>
                <w:b/>
                <w:sz w:val="24"/>
                <w:szCs w:val="24"/>
              </w:rPr>
              <w:t>stand</w:t>
            </w:r>
            <w:r>
              <w:rPr>
                <w:sz w:val="24"/>
                <w:szCs w:val="24"/>
              </w:rPr>
              <w:t xml:space="preserve">. I’m reminded of Ephesians 6:13 that says, </w:t>
            </w:r>
          </w:p>
          <w:p w14:paraId="318E8415" w14:textId="77777777" w:rsidR="00FC612A" w:rsidRPr="00FC612A" w:rsidRDefault="00FC612A" w:rsidP="00FC612A">
            <w:pPr>
              <w:spacing w:line="276" w:lineRule="auto"/>
              <w:ind w:left="720"/>
              <w:rPr>
                <w:i/>
                <w:sz w:val="24"/>
                <w:szCs w:val="24"/>
              </w:rPr>
            </w:pPr>
            <w:r w:rsidRPr="00FC612A">
              <w:rPr>
                <w:i/>
                <w:sz w:val="24"/>
                <w:szCs w:val="24"/>
              </w:rPr>
              <w:t xml:space="preserve">Therefore put on the full </w:t>
            </w:r>
            <w:proofErr w:type="spellStart"/>
            <w:r w:rsidRPr="00FC612A">
              <w:rPr>
                <w:i/>
                <w:sz w:val="24"/>
                <w:szCs w:val="24"/>
              </w:rPr>
              <w:t>armor</w:t>
            </w:r>
            <w:proofErr w:type="spellEnd"/>
            <w:r w:rsidRPr="00FC612A">
              <w:rPr>
                <w:i/>
                <w:sz w:val="24"/>
                <w:szCs w:val="24"/>
              </w:rPr>
              <w:t xml:space="preserve"> of God, so that when the day of evil comes, you may be able to stand your ground, and after you have done everything, to stand.</w:t>
            </w:r>
          </w:p>
          <w:p w14:paraId="668B6BBA" w14:textId="77777777" w:rsidR="00FC612A" w:rsidRDefault="00FC612A" w:rsidP="00FC612A">
            <w:pPr>
              <w:spacing w:line="276" w:lineRule="auto"/>
              <w:rPr>
                <w:sz w:val="24"/>
                <w:szCs w:val="24"/>
              </w:rPr>
            </w:pPr>
          </w:p>
          <w:p w14:paraId="2FFC2472" w14:textId="6B2C7483" w:rsidR="00FC612A" w:rsidRDefault="00FC612A" w:rsidP="00FC612A">
            <w:pPr>
              <w:spacing w:line="276" w:lineRule="auto"/>
              <w:rPr>
                <w:sz w:val="24"/>
                <w:szCs w:val="24"/>
              </w:rPr>
            </w:pPr>
            <w:r>
              <w:rPr>
                <w:sz w:val="24"/>
                <w:szCs w:val="24"/>
              </w:rPr>
              <w:t xml:space="preserve">Sometimes it’s hard to stand – but what’s so encouraging about God is that He will contend for us and help us stand. </w:t>
            </w:r>
          </w:p>
          <w:p w14:paraId="102ECE1F" w14:textId="77777777" w:rsidR="00FC612A" w:rsidRDefault="00FC612A" w:rsidP="00FC612A">
            <w:pPr>
              <w:spacing w:line="276" w:lineRule="auto"/>
              <w:rPr>
                <w:sz w:val="24"/>
                <w:szCs w:val="24"/>
              </w:rPr>
            </w:pPr>
          </w:p>
          <w:p w14:paraId="4B71724A" w14:textId="1D1E38C7" w:rsidR="002C54A4" w:rsidRPr="00FC612A" w:rsidRDefault="00FC612A" w:rsidP="00FC612A">
            <w:pPr>
              <w:spacing w:line="276" w:lineRule="auto"/>
              <w:rPr>
                <w:sz w:val="24"/>
                <w:szCs w:val="24"/>
              </w:rPr>
            </w:pPr>
            <w:r>
              <w:rPr>
                <w:sz w:val="24"/>
                <w:szCs w:val="24"/>
              </w:rPr>
              <w:t xml:space="preserve">And we will stand </w:t>
            </w:r>
            <w:r w:rsidRPr="00FC612A">
              <w:rPr>
                <w:b/>
                <w:sz w:val="24"/>
                <w:szCs w:val="24"/>
              </w:rPr>
              <w:t>w</w:t>
            </w:r>
            <w:r w:rsidR="00D2616C" w:rsidRPr="00FC612A">
              <w:rPr>
                <w:b/>
                <w:sz w:val="24"/>
                <w:szCs w:val="24"/>
              </w:rPr>
              <w:t>ithout fault</w:t>
            </w:r>
            <w:r>
              <w:rPr>
                <w:sz w:val="24"/>
                <w:szCs w:val="24"/>
              </w:rPr>
              <w:t xml:space="preserve"> – because of Jesus’ perfect sacrifice!</w:t>
            </w:r>
          </w:p>
          <w:p w14:paraId="14A8654C" w14:textId="77777777" w:rsidR="002C54A4" w:rsidRPr="00D2616C" w:rsidRDefault="002C54A4" w:rsidP="00D2616C">
            <w:pPr>
              <w:pStyle w:val="ListParagraph"/>
              <w:spacing w:line="276" w:lineRule="auto"/>
              <w:ind w:left="1080"/>
              <w:rPr>
                <w:rFonts w:cs="CharterBT-Roman"/>
                <w:b/>
                <w:color w:val="000000"/>
                <w:sz w:val="24"/>
                <w:szCs w:val="24"/>
              </w:rPr>
            </w:pPr>
          </w:p>
        </w:tc>
      </w:tr>
      <w:tr w:rsidR="00192808" w:rsidRPr="00D2616C" w14:paraId="11A8B9D6" w14:textId="77777777" w:rsidTr="00192808">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8"/>
          </w:tcPr>
          <w:p w14:paraId="59AADD50" w14:textId="3F77CC49" w:rsidR="00192808" w:rsidRPr="00192808" w:rsidRDefault="00192808" w:rsidP="00192808">
            <w:pPr>
              <w:spacing w:line="276" w:lineRule="auto"/>
              <w:rPr>
                <w:rFonts w:cs="Arial"/>
                <w:b/>
                <w:sz w:val="24"/>
                <w:szCs w:val="24"/>
                <w:shd w:val="clear" w:color="auto" w:fill="FFFF99"/>
              </w:rPr>
            </w:pPr>
            <w:r>
              <w:rPr>
                <w:rFonts w:cs="CharterBT-Roman"/>
                <w:b/>
                <w:color w:val="000000"/>
                <w:sz w:val="24"/>
                <w:szCs w:val="24"/>
              </w:rPr>
              <w:lastRenderedPageBreak/>
              <w:t>Point 4</w:t>
            </w:r>
            <w:r w:rsidRPr="00D2616C">
              <w:rPr>
                <w:rFonts w:cs="CharterBT-Roman"/>
                <w:b/>
                <w:color w:val="000000"/>
                <w:sz w:val="24"/>
                <w:szCs w:val="24"/>
              </w:rPr>
              <w:t xml:space="preserve">: </w:t>
            </w: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shd w:val="clear" w:color="auto" w:fill="FFFFC8"/>
          </w:tcPr>
          <w:p w14:paraId="0AF91BB6" w14:textId="51ADE214" w:rsidR="00192808" w:rsidRPr="00D2616C" w:rsidRDefault="00192808" w:rsidP="00D2616C">
            <w:pPr>
              <w:autoSpaceDE w:val="0"/>
              <w:autoSpaceDN w:val="0"/>
              <w:adjustRightInd w:val="0"/>
              <w:spacing w:line="276" w:lineRule="auto"/>
              <w:rPr>
                <w:rFonts w:cs="CharterBT-Roman"/>
                <w:b/>
                <w:color w:val="000000"/>
                <w:sz w:val="24"/>
                <w:szCs w:val="24"/>
              </w:rPr>
            </w:pPr>
            <w:r w:rsidRPr="00192808">
              <w:rPr>
                <w:sz w:val="24"/>
                <w:szCs w:val="24"/>
              </w:rPr>
              <w:t>God is contending for us</w:t>
            </w:r>
            <w:r w:rsidRPr="00D2616C">
              <w:rPr>
                <w:sz w:val="24"/>
                <w:szCs w:val="24"/>
              </w:rPr>
              <w:t xml:space="preserve"> </w:t>
            </w:r>
          </w:p>
        </w:tc>
      </w:tr>
      <w:tr w:rsidR="007F3A65" w:rsidRPr="00D2616C" w14:paraId="77E7CC8B" w14:textId="77777777" w:rsidTr="00731159">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129EECCE" w14:textId="03E3FC9E" w:rsidR="007F3A65" w:rsidRPr="00D2616C" w:rsidRDefault="007F3A65" w:rsidP="00D2616C">
            <w:pPr>
              <w:spacing w:line="276" w:lineRule="auto"/>
              <w:rPr>
                <w:rFonts w:cs="Arial"/>
                <w:b/>
                <w:sz w:val="24"/>
                <w:szCs w:val="24"/>
                <w:shd w:val="clear" w:color="auto" w:fill="FFFF99"/>
              </w:rPr>
            </w:pPr>
          </w:p>
          <w:p w14:paraId="6BDC445E" w14:textId="77777777" w:rsidR="007F3A65" w:rsidRPr="00D2616C" w:rsidRDefault="007F3A65" w:rsidP="00D2616C">
            <w:pPr>
              <w:autoSpaceDE w:val="0"/>
              <w:autoSpaceDN w:val="0"/>
              <w:adjustRightInd w:val="0"/>
              <w:spacing w:line="276" w:lineRule="auto"/>
              <w:rPr>
                <w:rFonts w:cs="CharterBT-Roman"/>
                <w:b/>
                <w:sz w:val="24"/>
                <w:szCs w:val="24"/>
              </w:rPr>
            </w:pPr>
            <w:r w:rsidRPr="00D2616C">
              <w:rPr>
                <w:rFonts w:cs="CharterBT-Roman"/>
                <w:b/>
                <w:sz w:val="24"/>
                <w:szCs w:val="24"/>
              </w:rPr>
              <w:t xml:space="preserve">Call to Action </w:t>
            </w:r>
          </w:p>
          <w:p w14:paraId="75EF5B7F" w14:textId="77777777" w:rsidR="007F3A65" w:rsidRPr="00D2616C" w:rsidRDefault="007F3A65" w:rsidP="00D2616C">
            <w:pPr>
              <w:spacing w:line="276" w:lineRule="auto"/>
              <w:rPr>
                <w:rFonts w:cs="Arial"/>
                <w:b/>
                <w:sz w:val="24"/>
                <w:szCs w:val="24"/>
                <w:shd w:val="clear" w:color="auto" w:fill="FFFF99"/>
              </w:rPr>
            </w:pPr>
          </w:p>
          <w:p w14:paraId="555192DE" w14:textId="77777777" w:rsidR="007F3A65" w:rsidRPr="00D2616C" w:rsidRDefault="007F3A65" w:rsidP="00D2616C">
            <w:pPr>
              <w:spacing w:line="276" w:lineRule="auto"/>
              <w:rPr>
                <w:rFonts w:cs="Arial"/>
                <w:b/>
                <w:sz w:val="24"/>
                <w:szCs w:val="24"/>
                <w:shd w:val="clear" w:color="auto" w:fill="FFFF99"/>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29C5E643" w14:textId="77777777" w:rsidR="00D2616C" w:rsidRPr="00D2616C" w:rsidRDefault="00D2616C" w:rsidP="00D2616C">
            <w:pPr>
              <w:spacing w:line="276" w:lineRule="auto"/>
              <w:rPr>
                <w:sz w:val="24"/>
                <w:szCs w:val="24"/>
              </w:rPr>
            </w:pPr>
          </w:p>
          <w:p w14:paraId="281F5436" w14:textId="77777777" w:rsidR="00D2616C" w:rsidRPr="00D2616C" w:rsidRDefault="00D2616C" w:rsidP="00D2616C">
            <w:pPr>
              <w:spacing w:line="276" w:lineRule="auto"/>
              <w:jc w:val="center"/>
              <w:rPr>
                <w:sz w:val="24"/>
                <w:szCs w:val="24"/>
              </w:rPr>
            </w:pPr>
            <w:r w:rsidRPr="00D2616C">
              <w:rPr>
                <w:sz w:val="24"/>
                <w:szCs w:val="24"/>
              </w:rPr>
              <w:t>This Slide</w:t>
            </w:r>
          </w:p>
          <w:p w14:paraId="54EE541D" w14:textId="77777777" w:rsidR="00D2616C" w:rsidRPr="00D2616C" w:rsidRDefault="00D2616C" w:rsidP="00D2616C">
            <w:pPr>
              <w:spacing w:line="276" w:lineRule="auto"/>
              <w:jc w:val="center"/>
              <w:rPr>
                <w:sz w:val="24"/>
                <w:szCs w:val="24"/>
              </w:rPr>
            </w:pPr>
            <w:r w:rsidRPr="00D2616C">
              <w:rPr>
                <w:noProof/>
                <w:sz w:val="24"/>
                <w:szCs w:val="24"/>
                <w:lang w:val="en-US"/>
              </w:rPr>
              <w:drawing>
                <wp:inline distT="0" distB="0" distL="0" distR="0" wp14:anchorId="64FF5438" wp14:editId="324EE6F9">
                  <wp:extent cx="1728893" cy="9725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01.jpg"/>
                          <pic:cNvPicPr/>
                        </pic:nvPicPr>
                        <pic:blipFill>
                          <a:blip r:embed="rId13">
                            <a:extLst>
                              <a:ext uri="{28A0092B-C50C-407E-A947-70E740481C1C}">
                                <a14:useLocalDpi xmlns:a14="http://schemas.microsoft.com/office/drawing/2010/main" val="0"/>
                              </a:ext>
                            </a:extLst>
                          </a:blip>
                          <a:stretch>
                            <a:fillRect/>
                          </a:stretch>
                        </pic:blipFill>
                        <pic:spPr>
                          <a:xfrm>
                            <a:off x="0" y="0"/>
                            <a:ext cx="1728893" cy="972502"/>
                          </a:xfrm>
                          <a:prstGeom prst="rect">
                            <a:avLst/>
                          </a:prstGeom>
                        </pic:spPr>
                      </pic:pic>
                    </a:graphicData>
                  </a:graphic>
                </wp:inline>
              </w:drawing>
            </w:r>
          </w:p>
          <w:p w14:paraId="561DB4BA" w14:textId="77777777" w:rsidR="00D2616C" w:rsidRPr="00D2616C" w:rsidRDefault="00D2616C" w:rsidP="00D2616C">
            <w:pPr>
              <w:spacing w:line="276" w:lineRule="auto"/>
              <w:jc w:val="center"/>
              <w:rPr>
                <w:sz w:val="24"/>
                <w:szCs w:val="24"/>
              </w:rPr>
            </w:pPr>
          </w:p>
          <w:p w14:paraId="3E4CD627" w14:textId="77777777" w:rsidR="00FC612A" w:rsidRDefault="00D2616C" w:rsidP="00D2616C">
            <w:pPr>
              <w:spacing w:line="276" w:lineRule="auto"/>
              <w:rPr>
                <w:sz w:val="24"/>
                <w:szCs w:val="24"/>
              </w:rPr>
            </w:pPr>
            <w:r w:rsidRPr="00D2616C">
              <w:rPr>
                <w:sz w:val="24"/>
                <w:szCs w:val="24"/>
              </w:rPr>
              <w:t xml:space="preserve">It’s </w:t>
            </w:r>
            <w:r w:rsidR="002C54A4" w:rsidRPr="00FC612A">
              <w:rPr>
                <w:b/>
                <w:sz w:val="24"/>
                <w:szCs w:val="24"/>
              </w:rPr>
              <w:t>spring-cleaning</w:t>
            </w:r>
            <w:r w:rsidRPr="00D2616C">
              <w:rPr>
                <w:sz w:val="24"/>
                <w:szCs w:val="24"/>
              </w:rPr>
              <w:t xml:space="preserve"> time – as we close today – can I a</w:t>
            </w:r>
            <w:r w:rsidR="00FC612A">
              <w:rPr>
                <w:sz w:val="24"/>
                <w:szCs w:val="24"/>
              </w:rPr>
              <w:t>sk you to reflect for a moment?</w:t>
            </w:r>
          </w:p>
          <w:p w14:paraId="0356E845" w14:textId="77777777" w:rsidR="00FC612A" w:rsidRDefault="00FC612A" w:rsidP="00D2616C">
            <w:pPr>
              <w:spacing w:line="276" w:lineRule="auto"/>
              <w:rPr>
                <w:sz w:val="24"/>
                <w:szCs w:val="24"/>
              </w:rPr>
            </w:pPr>
          </w:p>
          <w:p w14:paraId="38193E50" w14:textId="379FC7E5" w:rsidR="00FC612A" w:rsidRPr="00FC612A" w:rsidRDefault="00D2616C" w:rsidP="00FC612A">
            <w:pPr>
              <w:spacing w:line="276" w:lineRule="auto"/>
              <w:rPr>
                <w:sz w:val="24"/>
                <w:szCs w:val="24"/>
              </w:rPr>
            </w:pPr>
            <w:r w:rsidRPr="00D2616C">
              <w:rPr>
                <w:sz w:val="24"/>
                <w:szCs w:val="24"/>
              </w:rPr>
              <w:t>Is there</w:t>
            </w:r>
            <w:r w:rsidR="00FC612A">
              <w:rPr>
                <w:sz w:val="24"/>
                <w:szCs w:val="24"/>
              </w:rPr>
              <w:t xml:space="preserve"> anything you need to maintain - attitude, behaviour, lifestyle: </w:t>
            </w:r>
          </w:p>
          <w:p w14:paraId="5A6084A7" w14:textId="3B785316" w:rsidR="00D2616C" w:rsidRPr="00D2616C" w:rsidRDefault="00D2616C" w:rsidP="00D2616C">
            <w:pPr>
              <w:pStyle w:val="ListParagraph"/>
              <w:numPr>
                <w:ilvl w:val="0"/>
                <w:numId w:val="36"/>
              </w:numPr>
              <w:spacing w:line="276" w:lineRule="auto"/>
              <w:rPr>
                <w:sz w:val="24"/>
                <w:szCs w:val="24"/>
              </w:rPr>
            </w:pPr>
            <w:r w:rsidRPr="00D2616C">
              <w:rPr>
                <w:sz w:val="24"/>
                <w:szCs w:val="24"/>
              </w:rPr>
              <w:t xml:space="preserve">How’s your prayer life, do you need to dust off the cobwebs from your Bible? When was the last time you sat down and thought about Jesus’ return? </w:t>
            </w:r>
          </w:p>
          <w:p w14:paraId="43CDE704" w14:textId="77777777" w:rsidR="00D2616C" w:rsidRPr="00D2616C" w:rsidRDefault="00D2616C" w:rsidP="00D2616C">
            <w:pPr>
              <w:pStyle w:val="ListParagraph"/>
              <w:numPr>
                <w:ilvl w:val="0"/>
                <w:numId w:val="36"/>
              </w:numPr>
              <w:spacing w:line="276" w:lineRule="auto"/>
              <w:rPr>
                <w:sz w:val="24"/>
                <w:szCs w:val="24"/>
              </w:rPr>
            </w:pPr>
            <w:r w:rsidRPr="00D2616C">
              <w:rPr>
                <w:sz w:val="24"/>
                <w:szCs w:val="24"/>
              </w:rPr>
              <w:t>Do you think about how much God loves you</w:t>
            </w:r>
          </w:p>
          <w:p w14:paraId="4D2450F4" w14:textId="77777777" w:rsidR="00D2616C" w:rsidRPr="00D2616C" w:rsidRDefault="00D2616C" w:rsidP="00D2616C">
            <w:pPr>
              <w:pStyle w:val="ListParagraph"/>
              <w:numPr>
                <w:ilvl w:val="0"/>
                <w:numId w:val="36"/>
              </w:numPr>
              <w:spacing w:line="276" w:lineRule="auto"/>
              <w:rPr>
                <w:sz w:val="24"/>
                <w:szCs w:val="24"/>
              </w:rPr>
            </w:pPr>
            <w:r w:rsidRPr="00D2616C">
              <w:rPr>
                <w:sz w:val="24"/>
                <w:szCs w:val="24"/>
              </w:rPr>
              <w:t xml:space="preserve">God is contending for you </w:t>
            </w:r>
          </w:p>
          <w:p w14:paraId="05428BF1" w14:textId="77777777" w:rsidR="00D2616C" w:rsidRPr="00D2616C" w:rsidRDefault="00D2616C" w:rsidP="00D2616C">
            <w:pPr>
              <w:pStyle w:val="ListParagraph"/>
              <w:numPr>
                <w:ilvl w:val="0"/>
                <w:numId w:val="36"/>
              </w:numPr>
              <w:spacing w:line="276" w:lineRule="auto"/>
              <w:rPr>
                <w:sz w:val="24"/>
                <w:szCs w:val="24"/>
              </w:rPr>
            </w:pPr>
            <w:r w:rsidRPr="00D2616C">
              <w:rPr>
                <w:sz w:val="24"/>
                <w:szCs w:val="24"/>
              </w:rPr>
              <w:t>God is holding onto you – He is joyous over you</w:t>
            </w:r>
          </w:p>
          <w:p w14:paraId="357C2D6F" w14:textId="77777777" w:rsidR="007F3A65" w:rsidRPr="00D2616C" w:rsidRDefault="007F3A65" w:rsidP="00D2616C">
            <w:pPr>
              <w:autoSpaceDE w:val="0"/>
              <w:autoSpaceDN w:val="0"/>
              <w:adjustRightInd w:val="0"/>
              <w:spacing w:line="276" w:lineRule="auto"/>
              <w:rPr>
                <w:rFonts w:cs="CharterBT-Roman"/>
                <w:sz w:val="24"/>
                <w:szCs w:val="24"/>
              </w:rPr>
            </w:pPr>
          </w:p>
        </w:tc>
      </w:tr>
      <w:tr w:rsidR="00D866B2" w:rsidRPr="00D2616C" w14:paraId="4A8063D4" w14:textId="77777777" w:rsidTr="00731159">
        <w:tc>
          <w:tcPr>
            <w:tcW w:w="159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42296EC9" w14:textId="24C06106" w:rsidR="00D866B2" w:rsidRPr="00D2616C" w:rsidRDefault="00D866B2" w:rsidP="00D2616C">
            <w:pPr>
              <w:spacing w:line="276" w:lineRule="auto"/>
              <w:rPr>
                <w:sz w:val="24"/>
                <w:szCs w:val="24"/>
                <w:shd w:val="clear" w:color="auto" w:fill="FFFF99"/>
              </w:rPr>
            </w:pPr>
          </w:p>
          <w:p w14:paraId="4A8BF693" w14:textId="77777777" w:rsidR="00D866B2" w:rsidRPr="00D2616C" w:rsidRDefault="00D866B2" w:rsidP="00D2616C">
            <w:pPr>
              <w:autoSpaceDE w:val="0"/>
              <w:autoSpaceDN w:val="0"/>
              <w:adjustRightInd w:val="0"/>
              <w:spacing w:line="276" w:lineRule="auto"/>
              <w:rPr>
                <w:rFonts w:cs="CharterBT-Roman"/>
                <w:b/>
                <w:sz w:val="24"/>
                <w:szCs w:val="24"/>
              </w:rPr>
            </w:pPr>
            <w:r w:rsidRPr="00D2616C">
              <w:rPr>
                <w:rFonts w:cs="CharterBT-Roman"/>
                <w:b/>
                <w:sz w:val="24"/>
                <w:szCs w:val="24"/>
              </w:rPr>
              <w:t xml:space="preserve">Prayer </w:t>
            </w:r>
          </w:p>
          <w:p w14:paraId="767F5245" w14:textId="77777777" w:rsidR="00D866B2" w:rsidRPr="00D2616C" w:rsidRDefault="00D866B2" w:rsidP="00D2616C">
            <w:pPr>
              <w:spacing w:line="276" w:lineRule="auto"/>
              <w:rPr>
                <w:sz w:val="24"/>
                <w:szCs w:val="24"/>
                <w:shd w:val="clear" w:color="auto" w:fill="FFFF99"/>
              </w:rPr>
            </w:pPr>
          </w:p>
          <w:p w14:paraId="0D841E5A" w14:textId="77777777" w:rsidR="00D866B2" w:rsidRPr="00D2616C" w:rsidRDefault="00D866B2" w:rsidP="00D2616C">
            <w:pPr>
              <w:spacing w:line="276" w:lineRule="auto"/>
              <w:rPr>
                <w:sz w:val="24"/>
                <w:szCs w:val="24"/>
                <w:shd w:val="clear" w:color="auto" w:fill="FFFF99"/>
              </w:rPr>
            </w:pPr>
          </w:p>
          <w:p w14:paraId="208D0AC9" w14:textId="77777777" w:rsidR="00D866B2" w:rsidRPr="00D2616C" w:rsidRDefault="00D866B2" w:rsidP="00D2616C">
            <w:pPr>
              <w:spacing w:line="276" w:lineRule="auto"/>
              <w:rPr>
                <w:sz w:val="24"/>
                <w:szCs w:val="24"/>
                <w:shd w:val="clear" w:color="auto" w:fill="FFFF99"/>
              </w:rPr>
            </w:pPr>
          </w:p>
          <w:p w14:paraId="5DE37B50" w14:textId="77777777" w:rsidR="00D866B2" w:rsidRPr="00D2616C" w:rsidRDefault="00D866B2" w:rsidP="00D2616C">
            <w:pPr>
              <w:spacing w:line="276" w:lineRule="auto"/>
              <w:rPr>
                <w:sz w:val="24"/>
                <w:szCs w:val="24"/>
                <w:shd w:val="clear" w:color="auto" w:fill="FFFF99"/>
              </w:rPr>
            </w:pPr>
          </w:p>
        </w:tc>
        <w:tc>
          <w:tcPr>
            <w:tcW w:w="8469"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14:paraId="7AFE9209" w14:textId="77777777" w:rsidR="00D866B2" w:rsidRPr="00D2616C" w:rsidRDefault="00D866B2" w:rsidP="00D2616C">
            <w:pPr>
              <w:autoSpaceDE w:val="0"/>
              <w:autoSpaceDN w:val="0"/>
              <w:adjustRightInd w:val="0"/>
              <w:spacing w:line="276" w:lineRule="auto"/>
              <w:rPr>
                <w:rFonts w:cs="CharterBT-Roman"/>
                <w:sz w:val="24"/>
                <w:szCs w:val="24"/>
              </w:rPr>
            </w:pPr>
          </w:p>
          <w:p w14:paraId="612D0733" w14:textId="69AA25C4" w:rsidR="00FC612A" w:rsidRDefault="00FC612A" w:rsidP="00D2616C">
            <w:pPr>
              <w:spacing w:line="276" w:lineRule="auto"/>
              <w:rPr>
                <w:sz w:val="24"/>
                <w:szCs w:val="24"/>
              </w:rPr>
            </w:pPr>
            <w:r>
              <w:rPr>
                <w:sz w:val="24"/>
                <w:szCs w:val="24"/>
              </w:rPr>
              <w:t xml:space="preserve">Let’s pray together, </w:t>
            </w:r>
          </w:p>
          <w:p w14:paraId="44ED9176" w14:textId="7CDD1D3C" w:rsidR="00FC612A" w:rsidRDefault="00FC612A" w:rsidP="00D2616C">
            <w:pPr>
              <w:spacing w:line="276" w:lineRule="auto"/>
              <w:rPr>
                <w:sz w:val="24"/>
                <w:szCs w:val="24"/>
              </w:rPr>
            </w:pPr>
            <w:r>
              <w:rPr>
                <w:sz w:val="24"/>
                <w:szCs w:val="24"/>
              </w:rPr>
              <w:t xml:space="preserve">Father, we thank you for all that you do. You guide us, you strengthen us, </w:t>
            </w:r>
            <w:proofErr w:type="gramStart"/>
            <w:r>
              <w:rPr>
                <w:sz w:val="24"/>
                <w:szCs w:val="24"/>
              </w:rPr>
              <w:t>you</w:t>
            </w:r>
            <w:proofErr w:type="gramEnd"/>
            <w:r>
              <w:rPr>
                <w:sz w:val="24"/>
                <w:szCs w:val="24"/>
              </w:rPr>
              <w:t xml:space="preserve"> work in us and through us. Fill us with the power of your Spirit here today so that we can reflect the love of Jesus in our communities. Help us to stand for truth, to contend for our faith. Help us to pray, to read Scripture, to stay close to you. </w:t>
            </w:r>
          </w:p>
          <w:p w14:paraId="49B7917D" w14:textId="77777777" w:rsidR="00FC612A" w:rsidRDefault="00FC612A" w:rsidP="00D2616C">
            <w:pPr>
              <w:spacing w:line="276" w:lineRule="auto"/>
              <w:rPr>
                <w:sz w:val="24"/>
                <w:szCs w:val="24"/>
              </w:rPr>
            </w:pPr>
          </w:p>
          <w:p w14:paraId="3D1D5470" w14:textId="55089712" w:rsidR="00FC612A" w:rsidRPr="00D2616C" w:rsidRDefault="00FC612A" w:rsidP="00D2616C">
            <w:pPr>
              <w:spacing w:line="276" w:lineRule="auto"/>
              <w:rPr>
                <w:sz w:val="24"/>
                <w:szCs w:val="24"/>
              </w:rPr>
            </w:pPr>
            <w:r>
              <w:rPr>
                <w:sz w:val="24"/>
                <w:szCs w:val="24"/>
              </w:rPr>
              <w:t xml:space="preserve">Help us share our faith with others in meaningful ways as we await your glorious return – Amen. </w:t>
            </w:r>
          </w:p>
          <w:p w14:paraId="36B14A69" w14:textId="43F9B68F" w:rsidR="00F435A5" w:rsidRPr="00D2616C" w:rsidRDefault="00F435A5" w:rsidP="00D2616C">
            <w:pPr>
              <w:spacing w:line="276" w:lineRule="auto"/>
              <w:rPr>
                <w:sz w:val="24"/>
                <w:szCs w:val="24"/>
              </w:rPr>
            </w:pPr>
          </w:p>
        </w:tc>
      </w:tr>
    </w:tbl>
    <w:p w14:paraId="2F6CF088" w14:textId="22554AA5" w:rsidR="007102AF" w:rsidRPr="005D197A" w:rsidRDefault="00FB6638" w:rsidP="007102AF">
      <w:pPr>
        <w:jc w:val="right"/>
        <w:rPr>
          <w:i/>
          <w:sz w:val="24"/>
          <w:szCs w:val="24"/>
        </w:rPr>
      </w:pPr>
      <w:r>
        <w:rPr>
          <w:b/>
          <w:sz w:val="24"/>
        </w:rPr>
        <w:br w:type="page"/>
      </w:r>
      <w:r w:rsidR="00FA682A" w:rsidRPr="005D197A">
        <w:rPr>
          <w:i/>
          <w:noProof/>
          <w:lang w:val="en-US"/>
        </w:rPr>
        <w:lastRenderedPageBreak/>
        <w:drawing>
          <wp:anchor distT="0" distB="0" distL="114300" distR="114300" simplePos="0" relativeHeight="251691008" behindDoc="1" locked="0" layoutInCell="1" allowOverlap="1" wp14:anchorId="2CB1990C" wp14:editId="34492864">
            <wp:simplePos x="0" y="0"/>
            <wp:positionH relativeFrom="column">
              <wp:posOffset>-126365</wp:posOffset>
            </wp:positionH>
            <wp:positionV relativeFrom="paragraph">
              <wp:posOffset>-91440</wp:posOffset>
            </wp:positionV>
            <wp:extent cx="2903220" cy="5949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3220"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0A759B" w:rsidRPr="005D197A">
        <w:rPr>
          <w:i/>
          <w:noProof/>
          <w:lang w:val="en-US"/>
        </w:rPr>
        <w:drawing>
          <wp:anchor distT="0" distB="0" distL="114300" distR="114300" simplePos="0" relativeHeight="251697152" behindDoc="1" locked="0" layoutInCell="1" allowOverlap="1" wp14:anchorId="3508C1C7" wp14:editId="2BFEB9A0">
            <wp:simplePos x="0" y="0"/>
            <wp:positionH relativeFrom="column">
              <wp:posOffset>-126365</wp:posOffset>
            </wp:positionH>
            <wp:positionV relativeFrom="paragraph">
              <wp:posOffset>-91440</wp:posOffset>
            </wp:positionV>
            <wp:extent cx="2903220" cy="5949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3220"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72026" w:rsidRPr="005D197A">
        <w:rPr>
          <w:i/>
          <w:noProof/>
          <w:lang w:val="en-US"/>
        </w:rPr>
        <w:drawing>
          <wp:anchor distT="0" distB="0" distL="114300" distR="114300" simplePos="0" relativeHeight="251701248" behindDoc="1" locked="0" layoutInCell="1" allowOverlap="1" wp14:anchorId="009BC66B" wp14:editId="73179B95">
            <wp:simplePos x="0" y="0"/>
            <wp:positionH relativeFrom="column">
              <wp:posOffset>-126365</wp:posOffset>
            </wp:positionH>
            <wp:positionV relativeFrom="paragraph">
              <wp:posOffset>-91440</wp:posOffset>
            </wp:positionV>
            <wp:extent cx="2903220" cy="5949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3220"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02AF" w:rsidRPr="007102AF">
        <w:rPr>
          <w:i/>
          <w:sz w:val="24"/>
          <w:szCs w:val="24"/>
          <w:shd w:val="clear" w:color="auto" w:fill="FFFFCC"/>
        </w:rPr>
        <w:t xml:space="preserve"> </w:t>
      </w:r>
      <w:r w:rsidR="007102AF">
        <w:rPr>
          <w:i/>
          <w:sz w:val="24"/>
          <w:szCs w:val="24"/>
          <w:shd w:val="clear" w:color="auto" w:fill="FFFFCC"/>
        </w:rPr>
        <w:t>The Letter of Jude</w:t>
      </w:r>
    </w:p>
    <w:p w14:paraId="0154524C" w14:textId="16D345C2" w:rsidR="007102AF" w:rsidRPr="007C375B" w:rsidRDefault="007102AF" w:rsidP="007102AF">
      <w:pPr>
        <w:jc w:val="right"/>
        <w:rPr>
          <w:szCs w:val="24"/>
        </w:rPr>
      </w:pPr>
      <w:r>
        <w:rPr>
          <w:b/>
          <w:i/>
          <w:sz w:val="24"/>
        </w:rPr>
        <w:t>Scriptures</w:t>
      </w:r>
      <w:r w:rsidRPr="007C375B">
        <w:rPr>
          <w:b/>
          <w:i/>
          <w:sz w:val="24"/>
          <w:szCs w:val="24"/>
        </w:rPr>
        <w:t>:</w:t>
      </w:r>
      <w:r>
        <w:rPr>
          <w:i/>
          <w:sz w:val="24"/>
          <w:szCs w:val="24"/>
        </w:rPr>
        <w:t xml:space="preserve"> Winning through Prayer</w:t>
      </w:r>
    </w:p>
    <w:p w14:paraId="17750C14" w14:textId="036AB34B" w:rsidR="000A759B" w:rsidRDefault="000A759B" w:rsidP="007102AF">
      <w:pPr>
        <w:jc w:val="right"/>
        <w:rPr>
          <w:i/>
          <w:sz w:val="24"/>
          <w:szCs w:val="24"/>
        </w:rPr>
      </w:pPr>
    </w:p>
    <w:p w14:paraId="005D07DA" w14:textId="77777777" w:rsidR="000A759B" w:rsidRPr="00AF6C01" w:rsidRDefault="000A759B" w:rsidP="000A759B">
      <w:pPr>
        <w:jc w:val="right"/>
        <w:rPr>
          <w:i/>
          <w:sz w:val="24"/>
          <w:szCs w:val="24"/>
        </w:rPr>
      </w:pPr>
    </w:p>
    <w:p w14:paraId="52DF112E" w14:textId="162A7FF9" w:rsidR="00C10D55" w:rsidRPr="00AF6C01" w:rsidRDefault="007F3A65" w:rsidP="00C10D55">
      <w:pPr>
        <w:rPr>
          <w:b/>
          <w:sz w:val="24"/>
          <w:szCs w:val="24"/>
        </w:rPr>
      </w:pPr>
      <w:r w:rsidRPr="00AF6C01">
        <w:rPr>
          <w:b/>
          <w:sz w:val="24"/>
          <w:szCs w:val="24"/>
        </w:rPr>
        <w:t>Jude</w:t>
      </w:r>
      <w:r w:rsidR="00AF6C01" w:rsidRPr="00AF6C01">
        <w:rPr>
          <w:b/>
          <w:sz w:val="24"/>
          <w:szCs w:val="24"/>
        </w:rPr>
        <w:t xml:space="preserve"> 1:1-25 (NIV) </w:t>
      </w:r>
    </w:p>
    <w:p w14:paraId="6B566841" w14:textId="77777777" w:rsidR="00C10D55" w:rsidRPr="00AF6C01" w:rsidRDefault="00C10D55" w:rsidP="00C10D55">
      <w:pPr>
        <w:rPr>
          <w:sz w:val="24"/>
          <w:szCs w:val="24"/>
        </w:rPr>
      </w:pPr>
    </w:p>
    <w:p w14:paraId="359F8CF9"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 </w:t>
      </w:r>
      <w:r w:rsidRPr="00AF6C01">
        <w:rPr>
          <w:sz w:val="24"/>
          <w:szCs w:val="24"/>
          <w:lang w:eastAsia="en-AU"/>
        </w:rPr>
        <w:t>Jude, a servant of Jesus Christ and a brother of James,</w:t>
      </w:r>
    </w:p>
    <w:p w14:paraId="44EFF6B6" w14:textId="77777777" w:rsidR="007F3A65" w:rsidRPr="00AF6C01" w:rsidRDefault="007F3A65" w:rsidP="007F3A65">
      <w:pPr>
        <w:rPr>
          <w:sz w:val="24"/>
          <w:szCs w:val="24"/>
          <w:lang w:eastAsia="en-AU"/>
        </w:rPr>
      </w:pPr>
      <w:r w:rsidRPr="00AF6C01">
        <w:rPr>
          <w:sz w:val="24"/>
          <w:szCs w:val="24"/>
          <w:lang w:eastAsia="en-AU"/>
        </w:rPr>
        <w:t>To those who have been called, who are loved in God the Father and kept for Jesus Christ:</w:t>
      </w:r>
    </w:p>
    <w:p w14:paraId="44D87E2E"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2 </w:t>
      </w:r>
      <w:r w:rsidRPr="00AF6C01">
        <w:rPr>
          <w:sz w:val="24"/>
          <w:szCs w:val="24"/>
          <w:lang w:eastAsia="en-AU"/>
        </w:rPr>
        <w:t xml:space="preserve">Mercy, peace and love </w:t>
      </w:r>
      <w:proofErr w:type="gramStart"/>
      <w:r w:rsidRPr="00AF6C01">
        <w:rPr>
          <w:sz w:val="24"/>
          <w:szCs w:val="24"/>
          <w:lang w:eastAsia="en-AU"/>
        </w:rPr>
        <w:t>be</w:t>
      </w:r>
      <w:proofErr w:type="gramEnd"/>
      <w:r w:rsidRPr="00AF6C01">
        <w:rPr>
          <w:sz w:val="24"/>
          <w:szCs w:val="24"/>
          <w:lang w:eastAsia="en-AU"/>
        </w:rPr>
        <w:t xml:space="preserve"> yours in abundance. </w:t>
      </w:r>
    </w:p>
    <w:p w14:paraId="406D914A"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3 </w:t>
      </w:r>
      <w:r w:rsidRPr="00AF6C01">
        <w:rPr>
          <w:sz w:val="24"/>
          <w:szCs w:val="24"/>
          <w:lang w:eastAsia="en-AU"/>
        </w:rPr>
        <w:t>Dear friends, although I was very eager to write to you about the salvation we share, I felt compelled to write and urge you to contend for the faith that was once for all entrusted to God’s holy people.</w:t>
      </w:r>
    </w:p>
    <w:p w14:paraId="466B90E9"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4 </w:t>
      </w:r>
      <w:r w:rsidRPr="00AF6C01">
        <w:rPr>
          <w:sz w:val="24"/>
          <w:szCs w:val="24"/>
          <w:lang w:eastAsia="en-AU"/>
        </w:rPr>
        <w:t>For certain individuals whose condemnation was written about long ago have secretly slipped in among you. They are ungodly people, who pervert the grace of our God into a license for immorality and deny Jesus Christ our only Sovereign and Lord.</w:t>
      </w:r>
    </w:p>
    <w:p w14:paraId="27A309FF"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5 </w:t>
      </w:r>
      <w:r w:rsidRPr="00AF6C01">
        <w:rPr>
          <w:sz w:val="24"/>
          <w:szCs w:val="24"/>
          <w:lang w:eastAsia="en-AU"/>
        </w:rPr>
        <w:t>Though you already know all this, I want to remind you that the Lord at one time delivered his people out of Egypt, but later destroyed those who did not believe. </w:t>
      </w:r>
    </w:p>
    <w:p w14:paraId="34C33CD3"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6 </w:t>
      </w:r>
      <w:r w:rsidRPr="00AF6C01">
        <w:rPr>
          <w:sz w:val="24"/>
          <w:szCs w:val="24"/>
          <w:lang w:eastAsia="en-AU"/>
        </w:rPr>
        <w:t>And the angels who did not keep their positions of authority but abandoned their proper dwelling—these he has kept in darkness, bound with everlasting chains for judgment on the great Day.</w:t>
      </w:r>
    </w:p>
    <w:p w14:paraId="4101458A"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7 </w:t>
      </w:r>
      <w:r w:rsidRPr="00AF6C01">
        <w:rPr>
          <w:sz w:val="24"/>
          <w:szCs w:val="24"/>
          <w:lang w:eastAsia="en-AU"/>
        </w:rPr>
        <w:t>In a similar way, Sodom and Gomorrah and the surrounding towns gave themselves up to sexual immorality and perversion. They serve as an example of those who suffer the punishment of eternal fire.</w:t>
      </w:r>
    </w:p>
    <w:p w14:paraId="68D5A5A2"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8 </w:t>
      </w:r>
      <w:r w:rsidRPr="00AF6C01">
        <w:rPr>
          <w:sz w:val="24"/>
          <w:szCs w:val="24"/>
          <w:lang w:eastAsia="en-AU"/>
        </w:rPr>
        <w:t>In the very same way, on the strength of their dreams these ungodly people pollute their own bodies, reject authority and heap abuse on celestial beings. </w:t>
      </w:r>
    </w:p>
    <w:p w14:paraId="67402445"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9 </w:t>
      </w:r>
      <w:r w:rsidRPr="00AF6C01">
        <w:rPr>
          <w:sz w:val="24"/>
          <w:szCs w:val="24"/>
          <w:lang w:eastAsia="en-AU"/>
        </w:rPr>
        <w:t>But even the archangel Michael, when he was disputing with the devil about the body of Moses, did not himself dare to condemn him for slander but said, “The Lord rebuke you!”</w:t>
      </w:r>
    </w:p>
    <w:p w14:paraId="22BC64E7"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0 </w:t>
      </w:r>
      <w:r w:rsidRPr="00AF6C01">
        <w:rPr>
          <w:sz w:val="24"/>
          <w:szCs w:val="24"/>
          <w:lang w:eastAsia="en-AU"/>
        </w:rPr>
        <w:t>Yet these people slander whatever they do not understand, and the very things they do understand by instinct—as irrational animals do—will destroy them.</w:t>
      </w:r>
    </w:p>
    <w:p w14:paraId="3077B2BB"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1 </w:t>
      </w:r>
      <w:r w:rsidRPr="00AF6C01">
        <w:rPr>
          <w:sz w:val="24"/>
          <w:szCs w:val="24"/>
          <w:lang w:eastAsia="en-AU"/>
        </w:rPr>
        <w:t xml:space="preserve">Woe to them! They have taken the way of Cain; they have rushed for profit into Balaam’s error; they have been destroyed in </w:t>
      </w:r>
      <w:proofErr w:type="spellStart"/>
      <w:r w:rsidRPr="00AF6C01">
        <w:rPr>
          <w:sz w:val="24"/>
          <w:szCs w:val="24"/>
          <w:lang w:eastAsia="en-AU"/>
        </w:rPr>
        <w:t>Korah’s</w:t>
      </w:r>
      <w:proofErr w:type="spellEnd"/>
      <w:r w:rsidRPr="00AF6C01">
        <w:rPr>
          <w:sz w:val="24"/>
          <w:szCs w:val="24"/>
          <w:lang w:eastAsia="en-AU"/>
        </w:rPr>
        <w:t xml:space="preserve"> rebellion.</w:t>
      </w:r>
    </w:p>
    <w:p w14:paraId="7B108E57"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2 </w:t>
      </w:r>
      <w:r w:rsidRPr="00AF6C01">
        <w:rPr>
          <w:sz w:val="24"/>
          <w:szCs w:val="24"/>
          <w:lang w:eastAsia="en-AU"/>
        </w:rPr>
        <w:t>These people are blemishes at your love feasts, eating with you without the slightest qualm—shepherds who feed only themselves. They are clouds without rain, blown along by the wind; autumn trees, without fruit and uprooted—twice dead. </w:t>
      </w:r>
    </w:p>
    <w:p w14:paraId="45319AB6"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3 </w:t>
      </w:r>
      <w:r w:rsidRPr="00AF6C01">
        <w:rPr>
          <w:sz w:val="24"/>
          <w:szCs w:val="24"/>
          <w:lang w:eastAsia="en-AU"/>
        </w:rPr>
        <w:t xml:space="preserve">They are wild waves of the sea, foaming up their shame; wandering stars, for </w:t>
      </w:r>
      <w:proofErr w:type="gramStart"/>
      <w:r w:rsidRPr="00AF6C01">
        <w:rPr>
          <w:sz w:val="24"/>
          <w:szCs w:val="24"/>
          <w:lang w:eastAsia="en-AU"/>
        </w:rPr>
        <w:t>whom</w:t>
      </w:r>
      <w:proofErr w:type="gramEnd"/>
      <w:r w:rsidRPr="00AF6C01">
        <w:rPr>
          <w:sz w:val="24"/>
          <w:szCs w:val="24"/>
          <w:lang w:eastAsia="en-AU"/>
        </w:rPr>
        <w:t xml:space="preserve"> blackest darkness has been reserved forever.</w:t>
      </w:r>
    </w:p>
    <w:p w14:paraId="1B0922BE"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4 </w:t>
      </w:r>
      <w:r w:rsidRPr="00AF6C01">
        <w:rPr>
          <w:sz w:val="24"/>
          <w:szCs w:val="24"/>
          <w:lang w:eastAsia="en-AU"/>
        </w:rPr>
        <w:t>Enoch, the seventh from Adam, prophesied about them: “See, the Lord is coming with thousands upon thousands of his holy ones </w:t>
      </w:r>
    </w:p>
    <w:p w14:paraId="488698B5"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5 </w:t>
      </w:r>
      <w:r w:rsidRPr="00AF6C01">
        <w:rPr>
          <w:sz w:val="24"/>
          <w:szCs w:val="24"/>
          <w:lang w:eastAsia="en-AU"/>
        </w:rPr>
        <w:t>to judge everyone, and to convict all of them of all the ungodly acts they have committed in their ungodliness, and of all the defiant words ungodly sinners have spoken against him.”</w:t>
      </w:r>
    </w:p>
    <w:p w14:paraId="6E9D2EBE"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6 </w:t>
      </w:r>
      <w:r w:rsidRPr="00AF6C01">
        <w:rPr>
          <w:sz w:val="24"/>
          <w:szCs w:val="24"/>
          <w:lang w:eastAsia="en-AU"/>
        </w:rPr>
        <w:t>These people are grumblers and faultfinders; they follow their own evil desires; they boast about themselves and flatter others for their own advantage.</w:t>
      </w:r>
    </w:p>
    <w:p w14:paraId="1F172ACF"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7 </w:t>
      </w:r>
      <w:r w:rsidRPr="00AF6C01">
        <w:rPr>
          <w:sz w:val="24"/>
          <w:szCs w:val="24"/>
          <w:lang w:eastAsia="en-AU"/>
        </w:rPr>
        <w:t>But, dear friends, remember what the apostles of our Lord Jesus Christ foretold. </w:t>
      </w:r>
    </w:p>
    <w:p w14:paraId="56D1FD5F"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8 </w:t>
      </w:r>
      <w:r w:rsidRPr="00AF6C01">
        <w:rPr>
          <w:sz w:val="24"/>
          <w:szCs w:val="24"/>
          <w:lang w:eastAsia="en-AU"/>
        </w:rPr>
        <w:t>They said to you, “In the last times there will be scoffers who will follow their own ungodly desires.” </w:t>
      </w:r>
    </w:p>
    <w:p w14:paraId="50F20BDD"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19 </w:t>
      </w:r>
      <w:r w:rsidRPr="00AF6C01">
        <w:rPr>
          <w:sz w:val="24"/>
          <w:szCs w:val="24"/>
          <w:lang w:eastAsia="en-AU"/>
        </w:rPr>
        <w:t>These are the people who divide you, who follow mere natural instincts and do not have the Spirit.</w:t>
      </w:r>
    </w:p>
    <w:p w14:paraId="70BDFBC4" w14:textId="77777777" w:rsidR="007F3A65" w:rsidRDefault="007F3A65" w:rsidP="007F3A65">
      <w:pPr>
        <w:rPr>
          <w:sz w:val="24"/>
          <w:szCs w:val="24"/>
          <w:lang w:eastAsia="en-AU"/>
        </w:rPr>
      </w:pPr>
      <w:r w:rsidRPr="00AF6C01">
        <w:rPr>
          <w:rFonts w:cs="Arial"/>
          <w:b/>
          <w:bCs/>
          <w:sz w:val="24"/>
          <w:szCs w:val="24"/>
          <w:vertAlign w:val="superscript"/>
          <w:lang w:eastAsia="en-AU"/>
        </w:rPr>
        <w:t>20 </w:t>
      </w:r>
      <w:r w:rsidRPr="00AF6C01">
        <w:rPr>
          <w:sz w:val="24"/>
          <w:szCs w:val="24"/>
          <w:lang w:eastAsia="en-AU"/>
        </w:rPr>
        <w:t>But you, dear friends, by building yourselves up in your most holy faith and praying in the Holy Spirit, </w:t>
      </w:r>
    </w:p>
    <w:p w14:paraId="5444362E" w14:textId="77777777" w:rsidR="00E3743A" w:rsidRPr="00AF6C01" w:rsidRDefault="00E3743A" w:rsidP="007F3A65">
      <w:pPr>
        <w:rPr>
          <w:sz w:val="24"/>
          <w:szCs w:val="24"/>
          <w:lang w:eastAsia="en-AU"/>
        </w:rPr>
      </w:pPr>
    </w:p>
    <w:p w14:paraId="43709047" w14:textId="77777777" w:rsidR="007F3A65" w:rsidRPr="00AF6C01" w:rsidRDefault="007F3A65" w:rsidP="007F3A65">
      <w:pPr>
        <w:rPr>
          <w:sz w:val="24"/>
          <w:szCs w:val="24"/>
          <w:lang w:eastAsia="en-AU"/>
        </w:rPr>
      </w:pPr>
      <w:r w:rsidRPr="00AF6C01">
        <w:rPr>
          <w:rFonts w:cs="Arial"/>
          <w:b/>
          <w:bCs/>
          <w:sz w:val="24"/>
          <w:szCs w:val="24"/>
          <w:vertAlign w:val="superscript"/>
          <w:lang w:eastAsia="en-AU"/>
        </w:rPr>
        <w:lastRenderedPageBreak/>
        <w:t>21 </w:t>
      </w:r>
      <w:r w:rsidRPr="00AF6C01">
        <w:rPr>
          <w:sz w:val="24"/>
          <w:szCs w:val="24"/>
          <w:lang w:eastAsia="en-AU"/>
        </w:rPr>
        <w:t>keep yourselves in God’s love as you wait for the mercy of our Lord Jesus Christ to bring you to eternal life.</w:t>
      </w:r>
    </w:p>
    <w:p w14:paraId="505BDA38"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22 </w:t>
      </w:r>
      <w:r w:rsidRPr="00AF6C01">
        <w:rPr>
          <w:sz w:val="24"/>
          <w:szCs w:val="24"/>
          <w:lang w:eastAsia="en-AU"/>
        </w:rPr>
        <w:t>Be merciful to those who doubt</w:t>
      </w:r>
      <w:proofErr w:type="gramStart"/>
      <w:r w:rsidRPr="00AF6C01">
        <w:rPr>
          <w:sz w:val="24"/>
          <w:szCs w:val="24"/>
          <w:lang w:eastAsia="en-AU"/>
        </w:rPr>
        <w:t>;</w:t>
      </w:r>
      <w:proofErr w:type="gramEnd"/>
      <w:r w:rsidRPr="00AF6C01">
        <w:rPr>
          <w:sz w:val="24"/>
          <w:szCs w:val="24"/>
          <w:lang w:eastAsia="en-AU"/>
        </w:rPr>
        <w:t> </w:t>
      </w:r>
    </w:p>
    <w:p w14:paraId="6ECF7BCB"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23 </w:t>
      </w:r>
      <w:r w:rsidRPr="00AF6C01">
        <w:rPr>
          <w:sz w:val="24"/>
          <w:szCs w:val="24"/>
          <w:lang w:eastAsia="en-AU"/>
        </w:rPr>
        <w:t>save others by snatching them from the fire; to others show mercy, mixed with fear—hating even the clothing stained by corrupted flesh.</w:t>
      </w:r>
    </w:p>
    <w:p w14:paraId="28CD18B4" w14:textId="77777777" w:rsidR="007F3A65" w:rsidRPr="00AF6C01" w:rsidRDefault="007F3A65" w:rsidP="007F3A65">
      <w:pPr>
        <w:rPr>
          <w:sz w:val="24"/>
          <w:szCs w:val="24"/>
          <w:lang w:eastAsia="en-AU"/>
        </w:rPr>
      </w:pPr>
      <w:r w:rsidRPr="00AF6C01">
        <w:rPr>
          <w:rFonts w:cs="Arial"/>
          <w:b/>
          <w:bCs/>
          <w:sz w:val="24"/>
          <w:szCs w:val="24"/>
          <w:vertAlign w:val="superscript"/>
          <w:lang w:eastAsia="en-AU"/>
        </w:rPr>
        <w:t>24 </w:t>
      </w:r>
      <w:r w:rsidRPr="00AF6C01">
        <w:rPr>
          <w:sz w:val="24"/>
          <w:szCs w:val="24"/>
          <w:lang w:eastAsia="en-AU"/>
        </w:rPr>
        <w:t>To him who is able to keep you from stumbling and to present you before his glorious presence without fault and with great joy</w:t>
      </w:r>
    </w:p>
    <w:p w14:paraId="5F3971E7" w14:textId="51F22737" w:rsidR="007F3A65" w:rsidRPr="00AF6C01" w:rsidRDefault="007F3A65" w:rsidP="007F3A65">
      <w:pPr>
        <w:rPr>
          <w:sz w:val="24"/>
          <w:szCs w:val="24"/>
          <w:lang w:eastAsia="en-AU"/>
        </w:rPr>
      </w:pPr>
      <w:r w:rsidRPr="00AF6C01">
        <w:rPr>
          <w:rFonts w:cs="Arial"/>
          <w:b/>
          <w:bCs/>
          <w:sz w:val="24"/>
          <w:szCs w:val="24"/>
          <w:vertAlign w:val="superscript"/>
          <w:lang w:eastAsia="en-AU"/>
        </w:rPr>
        <w:t>25 </w:t>
      </w:r>
      <w:r w:rsidRPr="00AF6C01">
        <w:rPr>
          <w:sz w:val="24"/>
          <w:szCs w:val="24"/>
          <w:lang w:eastAsia="en-AU"/>
        </w:rPr>
        <w:t xml:space="preserve">to the only God our Saviour </w:t>
      </w:r>
      <w:proofErr w:type="gramStart"/>
      <w:r w:rsidRPr="00AF6C01">
        <w:rPr>
          <w:sz w:val="24"/>
          <w:szCs w:val="24"/>
          <w:lang w:eastAsia="en-AU"/>
        </w:rPr>
        <w:t>be</w:t>
      </w:r>
      <w:proofErr w:type="gramEnd"/>
      <w:r w:rsidRPr="00AF6C01">
        <w:rPr>
          <w:sz w:val="24"/>
          <w:szCs w:val="24"/>
          <w:lang w:eastAsia="en-AU"/>
        </w:rPr>
        <w:t xml:space="preserve"> glory, majesty, power and authority, through Jesus Christ our Lord, before all ages, now and forevermore! Amen.</w:t>
      </w:r>
    </w:p>
    <w:p w14:paraId="6FB13481" w14:textId="77777777" w:rsidR="00C10D55" w:rsidRPr="00AF6C01" w:rsidRDefault="00C10D55" w:rsidP="00C10D55">
      <w:pPr>
        <w:rPr>
          <w:sz w:val="24"/>
          <w:szCs w:val="24"/>
        </w:rPr>
      </w:pPr>
    </w:p>
    <w:p w14:paraId="4F8889ED" w14:textId="59E1CD15" w:rsidR="00D2616C" w:rsidRPr="00FA4596" w:rsidRDefault="00D2616C" w:rsidP="00C10D55">
      <w:pPr>
        <w:rPr>
          <w:b/>
          <w:sz w:val="24"/>
          <w:szCs w:val="24"/>
        </w:rPr>
      </w:pPr>
      <w:r w:rsidRPr="00FA4596">
        <w:rPr>
          <w:b/>
          <w:sz w:val="24"/>
          <w:szCs w:val="24"/>
        </w:rPr>
        <w:t xml:space="preserve">2 </w:t>
      </w:r>
      <w:proofErr w:type="spellStart"/>
      <w:r w:rsidRPr="00FA4596">
        <w:rPr>
          <w:b/>
          <w:sz w:val="24"/>
          <w:szCs w:val="24"/>
        </w:rPr>
        <w:t>Cor</w:t>
      </w:r>
      <w:proofErr w:type="spellEnd"/>
      <w:r w:rsidRPr="00FA4596">
        <w:rPr>
          <w:b/>
          <w:sz w:val="24"/>
          <w:szCs w:val="24"/>
        </w:rPr>
        <w:t xml:space="preserve"> 5:1</w:t>
      </w:r>
      <w:r w:rsidR="00FA4596">
        <w:rPr>
          <w:b/>
          <w:sz w:val="24"/>
          <w:szCs w:val="24"/>
        </w:rPr>
        <w:t xml:space="preserve"> </w:t>
      </w:r>
    </w:p>
    <w:p w14:paraId="1BEAB4E5" w14:textId="77777777" w:rsidR="00AF6C01" w:rsidRPr="00AF6C01" w:rsidRDefault="00AF6C01" w:rsidP="00AF6C01">
      <w:pPr>
        <w:rPr>
          <w:rFonts w:eastAsia="Times New Roman" w:cs="Times New Roman"/>
          <w:sz w:val="24"/>
          <w:szCs w:val="24"/>
        </w:rPr>
      </w:pPr>
      <w:r w:rsidRPr="00AF6C01">
        <w:rPr>
          <w:rFonts w:eastAsia="Times New Roman" w:cs="Arial"/>
          <w:color w:val="001320"/>
          <w:sz w:val="24"/>
          <w:szCs w:val="24"/>
          <w:shd w:val="clear" w:color="auto" w:fill="FFFFFF"/>
        </w:rPr>
        <w:t>For we know that if the earthly tent we live in is destroyed, we have a building from God, an eternal house in heaven, not built by human hands.</w:t>
      </w:r>
    </w:p>
    <w:p w14:paraId="7CC4DE7B" w14:textId="77777777" w:rsidR="00D2616C" w:rsidRPr="00AF6C01" w:rsidRDefault="00D2616C" w:rsidP="00C10D55">
      <w:pPr>
        <w:rPr>
          <w:sz w:val="24"/>
          <w:szCs w:val="24"/>
        </w:rPr>
      </w:pPr>
    </w:p>
    <w:p w14:paraId="44201DB1" w14:textId="316D4E00" w:rsidR="00D2616C" w:rsidRPr="00FA4596" w:rsidRDefault="00D2616C" w:rsidP="00C10D55">
      <w:pPr>
        <w:rPr>
          <w:b/>
          <w:sz w:val="24"/>
          <w:szCs w:val="24"/>
        </w:rPr>
      </w:pPr>
      <w:r w:rsidRPr="00FA4596">
        <w:rPr>
          <w:b/>
          <w:sz w:val="24"/>
          <w:szCs w:val="24"/>
        </w:rPr>
        <w:t>Rom 6:1</w:t>
      </w:r>
      <w:r w:rsidR="00AF6C01" w:rsidRPr="00FA4596">
        <w:rPr>
          <w:b/>
          <w:sz w:val="24"/>
          <w:szCs w:val="24"/>
        </w:rPr>
        <w:t>-2</w:t>
      </w:r>
    </w:p>
    <w:p w14:paraId="19FDA2EF" w14:textId="7F123C62" w:rsidR="00AF6C01" w:rsidRPr="00AF6C01" w:rsidRDefault="00AF6C01" w:rsidP="00AF6C01">
      <w:pPr>
        <w:rPr>
          <w:rFonts w:eastAsia="Times New Roman" w:cs="Times New Roman"/>
          <w:sz w:val="24"/>
          <w:szCs w:val="24"/>
        </w:rPr>
      </w:pPr>
      <w:r w:rsidRPr="00AF6C01">
        <w:rPr>
          <w:rFonts w:eastAsia="Times New Roman" w:cs="Arial"/>
          <w:color w:val="001320"/>
          <w:sz w:val="24"/>
          <w:szCs w:val="24"/>
          <w:shd w:val="clear" w:color="auto" w:fill="FFFFFF"/>
        </w:rPr>
        <w:t>What shall we say, then? Shall we go on sinning so that grace may increase? By no means!</w:t>
      </w:r>
    </w:p>
    <w:p w14:paraId="55C6E9CD" w14:textId="77777777" w:rsidR="00D2616C" w:rsidRPr="00AF6C01" w:rsidRDefault="00D2616C" w:rsidP="00C10D55">
      <w:pPr>
        <w:rPr>
          <w:sz w:val="24"/>
          <w:szCs w:val="24"/>
        </w:rPr>
      </w:pPr>
    </w:p>
    <w:p w14:paraId="7D3C30DA" w14:textId="5656FA4C" w:rsidR="00D2616C" w:rsidRPr="00AF6C01" w:rsidRDefault="00D2616C" w:rsidP="00C10D55">
      <w:pPr>
        <w:rPr>
          <w:sz w:val="24"/>
          <w:szCs w:val="24"/>
        </w:rPr>
      </w:pPr>
      <w:r w:rsidRPr="00AF6C01">
        <w:rPr>
          <w:b/>
          <w:sz w:val="24"/>
          <w:szCs w:val="24"/>
        </w:rPr>
        <w:t xml:space="preserve">1 </w:t>
      </w:r>
      <w:proofErr w:type="spellStart"/>
      <w:r w:rsidRPr="00AF6C01">
        <w:rPr>
          <w:b/>
          <w:sz w:val="24"/>
          <w:szCs w:val="24"/>
        </w:rPr>
        <w:t>Jn</w:t>
      </w:r>
      <w:proofErr w:type="spellEnd"/>
      <w:r w:rsidRPr="00AF6C01">
        <w:rPr>
          <w:b/>
          <w:sz w:val="24"/>
          <w:szCs w:val="24"/>
        </w:rPr>
        <w:t xml:space="preserve"> 4:16-21</w:t>
      </w:r>
    </w:p>
    <w:p w14:paraId="04B95BBB" w14:textId="47FF5A45" w:rsidR="00AF6C01" w:rsidRPr="00FA4596" w:rsidRDefault="00AF6C01" w:rsidP="00AF6C01">
      <w:pPr>
        <w:rPr>
          <w:rFonts w:eastAsia="Times New Roman" w:cs="Times New Roman"/>
          <w:sz w:val="24"/>
          <w:szCs w:val="24"/>
        </w:rPr>
      </w:pPr>
      <w:r w:rsidRPr="00FA4596">
        <w:rPr>
          <w:rFonts w:eastAsia="Times New Roman" w:cs="Arial"/>
          <w:sz w:val="24"/>
          <w:szCs w:val="24"/>
          <w:shd w:val="clear" w:color="auto" w:fill="FFFFFF"/>
        </w:rPr>
        <w:t xml:space="preserve">We have come to know and have believed the </w:t>
      </w:r>
      <w:proofErr w:type="gramStart"/>
      <w:r w:rsidRPr="00FA4596">
        <w:rPr>
          <w:rFonts w:eastAsia="Times New Roman" w:cs="Arial"/>
          <w:sz w:val="24"/>
          <w:szCs w:val="24"/>
          <w:shd w:val="clear" w:color="auto" w:fill="FFFFFF"/>
        </w:rPr>
        <w:t>love which</w:t>
      </w:r>
      <w:proofErr w:type="gramEnd"/>
      <w:r w:rsidRPr="00FA4596">
        <w:rPr>
          <w:rFonts w:eastAsia="Times New Roman" w:cs="Arial"/>
          <w:sz w:val="24"/>
          <w:szCs w:val="24"/>
          <w:shd w:val="clear" w:color="auto" w:fill="FFFFFF"/>
        </w:rPr>
        <w:t xml:space="preserve"> God has for us. God is love, and the one who abides in love abides in God, and God abides in him. By this, love is perfected with us, so that we may have confidence in the </w:t>
      </w:r>
      <w:proofErr w:type="gramStart"/>
      <w:r w:rsidRPr="00FA4596">
        <w:rPr>
          <w:rFonts w:eastAsia="Times New Roman" w:cs="Arial"/>
          <w:sz w:val="24"/>
          <w:szCs w:val="24"/>
          <w:shd w:val="clear" w:color="auto" w:fill="FFFFFF"/>
        </w:rPr>
        <w:t>day of judgment</w:t>
      </w:r>
      <w:proofErr w:type="gramEnd"/>
      <w:r w:rsidRPr="00FA4596">
        <w:rPr>
          <w:rFonts w:eastAsia="Times New Roman" w:cs="Arial"/>
          <w:sz w:val="24"/>
          <w:szCs w:val="24"/>
          <w:shd w:val="clear" w:color="auto" w:fill="FFFFFF"/>
        </w:rPr>
        <w:t>; because as He is, so also are we in this world. There is no fear in love; but perfect love casts out fear, because fear involves punishment, and the one who fears is not perfected in love. We love, because He first loved us. If someone says, “I love God,” and hates his brother, he is a liar</w:t>
      </w:r>
      <w:proofErr w:type="gramStart"/>
      <w:r w:rsidRPr="00FA4596">
        <w:rPr>
          <w:rFonts w:eastAsia="Times New Roman" w:cs="Arial"/>
          <w:sz w:val="24"/>
          <w:szCs w:val="24"/>
          <w:shd w:val="clear" w:color="auto" w:fill="FFFFFF"/>
        </w:rPr>
        <w:t>;</w:t>
      </w:r>
      <w:proofErr w:type="gramEnd"/>
      <w:r w:rsidRPr="00FA4596">
        <w:rPr>
          <w:rFonts w:eastAsia="Times New Roman" w:cs="Arial"/>
          <w:sz w:val="24"/>
          <w:szCs w:val="24"/>
          <w:shd w:val="clear" w:color="auto" w:fill="FFFFFF"/>
        </w:rPr>
        <w:t xml:space="preserve"> for the one who does not love his brother whom he has seen, cannot love God whom he has not seen. And this commandment we have from Him, that the one who loves God should love his brother also.</w:t>
      </w:r>
    </w:p>
    <w:p w14:paraId="14CC5095" w14:textId="77777777" w:rsidR="00D2616C" w:rsidRPr="00AF6C01" w:rsidRDefault="00D2616C" w:rsidP="00C10D55">
      <w:pPr>
        <w:rPr>
          <w:sz w:val="24"/>
          <w:szCs w:val="24"/>
        </w:rPr>
      </w:pPr>
    </w:p>
    <w:p w14:paraId="11409B86" w14:textId="508E67D3" w:rsidR="00AF6C01" w:rsidRPr="00AF6C01" w:rsidRDefault="00AF6C01" w:rsidP="00D2616C">
      <w:pPr>
        <w:spacing w:line="276" w:lineRule="auto"/>
        <w:rPr>
          <w:b/>
          <w:sz w:val="24"/>
          <w:szCs w:val="24"/>
        </w:rPr>
      </w:pPr>
      <w:r w:rsidRPr="00AF6C01">
        <w:rPr>
          <w:b/>
          <w:sz w:val="24"/>
          <w:szCs w:val="24"/>
        </w:rPr>
        <w:t>John 14:3</w:t>
      </w:r>
    </w:p>
    <w:p w14:paraId="2EDA3EA8" w14:textId="77777777" w:rsidR="00AF6C01" w:rsidRPr="00AF6C01" w:rsidRDefault="00AF6C01" w:rsidP="00AF6C01">
      <w:pPr>
        <w:rPr>
          <w:rFonts w:eastAsia="Times New Roman" w:cs="Times New Roman"/>
          <w:sz w:val="24"/>
          <w:szCs w:val="24"/>
        </w:rPr>
      </w:pPr>
      <w:r w:rsidRPr="00AF6C01">
        <w:rPr>
          <w:rFonts w:eastAsia="Times New Roman" w:cs="Arial"/>
          <w:color w:val="001320"/>
          <w:sz w:val="24"/>
          <w:szCs w:val="24"/>
          <w:shd w:val="clear" w:color="auto" w:fill="FFFFFF"/>
        </w:rPr>
        <w:t xml:space="preserve">“If I go and prepare a place for you, I will come again and receive you to </w:t>
      </w:r>
      <w:proofErr w:type="gramStart"/>
      <w:r w:rsidRPr="00AF6C01">
        <w:rPr>
          <w:rFonts w:eastAsia="Times New Roman" w:cs="Arial"/>
          <w:color w:val="001320"/>
          <w:sz w:val="24"/>
          <w:szCs w:val="24"/>
          <w:shd w:val="clear" w:color="auto" w:fill="FFFFFF"/>
        </w:rPr>
        <w:t>Myself</w:t>
      </w:r>
      <w:proofErr w:type="gramEnd"/>
      <w:r w:rsidRPr="00AF6C01">
        <w:rPr>
          <w:rFonts w:eastAsia="Times New Roman" w:cs="Arial"/>
          <w:color w:val="001320"/>
          <w:sz w:val="24"/>
          <w:szCs w:val="24"/>
          <w:shd w:val="clear" w:color="auto" w:fill="FFFFFF"/>
        </w:rPr>
        <w:t>, that where I am, </w:t>
      </w:r>
      <w:r w:rsidRPr="00AF6C01">
        <w:rPr>
          <w:rFonts w:eastAsia="Times New Roman" w:cs="Arial"/>
          <w:i/>
          <w:iCs/>
          <w:color w:val="001320"/>
          <w:sz w:val="24"/>
          <w:szCs w:val="24"/>
          <w:shd w:val="clear" w:color="auto" w:fill="FFFFFF"/>
        </w:rPr>
        <w:t>there</w:t>
      </w:r>
      <w:r w:rsidRPr="00AF6C01">
        <w:rPr>
          <w:rFonts w:eastAsia="Times New Roman" w:cs="Arial"/>
          <w:color w:val="001320"/>
          <w:sz w:val="24"/>
          <w:szCs w:val="24"/>
          <w:shd w:val="clear" w:color="auto" w:fill="FFFFFF"/>
        </w:rPr>
        <w:t> you may be also. </w:t>
      </w:r>
    </w:p>
    <w:p w14:paraId="57214F50" w14:textId="77777777" w:rsidR="00D2616C" w:rsidRPr="00AF6C01" w:rsidRDefault="00D2616C" w:rsidP="00D2616C">
      <w:pPr>
        <w:spacing w:line="276" w:lineRule="auto"/>
        <w:rPr>
          <w:sz w:val="24"/>
          <w:szCs w:val="24"/>
        </w:rPr>
      </w:pPr>
    </w:p>
    <w:p w14:paraId="758BB5A4" w14:textId="77777777" w:rsidR="00D2616C" w:rsidRPr="00AF6C01" w:rsidRDefault="00D2616C" w:rsidP="00D2616C">
      <w:pPr>
        <w:spacing w:line="276" w:lineRule="auto"/>
        <w:rPr>
          <w:b/>
          <w:sz w:val="24"/>
          <w:szCs w:val="24"/>
        </w:rPr>
      </w:pPr>
      <w:proofErr w:type="spellStart"/>
      <w:r w:rsidRPr="00AF6C01">
        <w:rPr>
          <w:b/>
          <w:sz w:val="24"/>
          <w:szCs w:val="24"/>
        </w:rPr>
        <w:t>Eph</w:t>
      </w:r>
      <w:proofErr w:type="spellEnd"/>
      <w:r w:rsidRPr="00AF6C01">
        <w:rPr>
          <w:b/>
          <w:sz w:val="24"/>
          <w:szCs w:val="24"/>
        </w:rPr>
        <w:t xml:space="preserve"> 6:13</w:t>
      </w:r>
    </w:p>
    <w:p w14:paraId="008A537B" w14:textId="16ABC2A5" w:rsidR="00AF6C01" w:rsidRPr="00AF6C01" w:rsidRDefault="00AF6C01" w:rsidP="00AF6C01">
      <w:pPr>
        <w:rPr>
          <w:rFonts w:eastAsia="Times New Roman" w:cs="Times New Roman"/>
          <w:sz w:val="24"/>
          <w:szCs w:val="24"/>
        </w:rPr>
      </w:pPr>
      <w:r w:rsidRPr="00AF6C01">
        <w:rPr>
          <w:rFonts w:eastAsia="Times New Roman" w:cs="Arial"/>
          <w:color w:val="001320"/>
          <w:sz w:val="24"/>
          <w:szCs w:val="24"/>
          <w:shd w:val="clear" w:color="auto" w:fill="FFFFFF"/>
        </w:rPr>
        <w:t xml:space="preserve">Therefore put on the full </w:t>
      </w:r>
      <w:proofErr w:type="spellStart"/>
      <w:r w:rsidRPr="00AF6C01">
        <w:rPr>
          <w:rFonts w:eastAsia="Times New Roman" w:cs="Arial"/>
          <w:color w:val="001320"/>
          <w:sz w:val="24"/>
          <w:szCs w:val="24"/>
          <w:shd w:val="clear" w:color="auto" w:fill="FFFFFF"/>
        </w:rPr>
        <w:t>armor</w:t>
      </w:r>
      <w:proofErr w:type="spellEnd"/>
      <w:r w:rsidRPr="00AF6C01">
        <w:rPr>
          <w:rFonts w:eastAsia="Times New Roman" w:cs="Arial"/>
          <w:color w:val="001320"/>
          <w:sz w:val="24"/>
          <w:szCs w:val="24"/>
          <w:shd w:val="clear" w:color="auto" w:fill="FFFFFF"/>
        </w:rPr>
        <w:t xml:space="preserve"> of God, so that when the day of evil comes, you may be able to stand your ground, and after you have done everything, to stand.</w:t>
      </w:r>
    </w:p>
    <w:p w14:paraId="55B15141" w14:textId="77777777" w:rsidR="00AF6C01" w:rsidRPr="00AF6C01" w:rsidRDefault="00AF6C01" w:rsidP="00D2616C">
      <w:pPr>
        <w:spacing w:line="276" w:lineRule="auto"/>
        <w:rPr>
          <w:sz w:val="24"/>
          <w:szCs w:val="24"/>
        </w:rPr>
      </w:pPr>
    </w:p>
    <w:p w14:paraId="2DD75BD4" w14:textId="683BEED7" w:rsidR="00D2616C" w:rsidRPr="00AF6C01" w:rsidRDefault="00D2616C" w:rsidP="00D2616C">
      <w:pPr>
        <w:spacing w:line="276" w:lineRule="auto"/>
        <w:rPr>
          <w:b/>
          <w:sz w:val="24"/>
          <w:szCs w:val="24"/>
        </w:rPr>
      </w:pPr>
      <w:proofErr w:type="spellStart"/>
      <w:r w:rsidRPr="00AF6C01">
        <w:rPr>
          <w:b/>
          <w:sz w:val="24"/>
          <w:szCs w:val="24"/>
        </w:rPr>
        <w:t>Heb</w:t>
      </w:r>
      <w:proofErr w:type="spellEnd"/>
      <w:r w:rsidRPr="00AF6C01">
        <w:rPr>
          <w:b/>
          <w:sz w:val="24"/>
          <w:szCs w:val="24"/>
        </w:rPr>
        <w:t xml:space="preserve"> 12:2</w:t>
      </w:r>
    </w:p>
    <w:p w14:paraId="275F8631" w14:textId="5D5D987D" w:rsidR="00AF6C01" w:rsidRPr="00AF6C01" w:rsidRDefault="00FA4596" w:rsidP="00AF6C01">
      <w:pPr>
        <w:rPr>
          <w:rFonts w:eastAsia="Times New Roman" w:cs="Times New Roman"/>
          <w:sz w:val="24"/>
          <w:szCs w:val="24"/>
        </w:rPr>
      </w:pPr>
      <w:r>
        <w:rPr>
          <w:rFonts w:eastAsia="Times New Roman" w:cs="Arial"/>
          <w:color w:val="001320"/>
          <w:sz w:val="24"/>
          <w:szCs w:val="24"/>
          <w:shd w:val="clear" w:color="auto" w:fill="FFFFFF"/>
        </w:rPr>
        <w:t>F</w:t>
      </w:r>
      <w:r w:rsidR="00AF6C01" w:rsidRPr="00AF6C01">
        <w:rPr>
          <w:rFonts w:eastAsia="Times New Roman" w:cs="Arial"/>
          <w:color w:val="001320"/>
          <w:sz w:val="24"/>
          <w:szCs w:val="24"/>
          <w:shd w:val="clear" w:color="auto" w:fill="FFFFFF"/>
        </w:rPr>
        <w:t xml:space="preserve">ixing our eyes on Jesus, the pioneer and </w:t>
      </w:r>
      <w:proofErr w:type="spellStart"/>
      <w:r w:rsidR="00AF6C01" w:rsidRPr="00AF6C01">
        <w:rPr>
          <w:rFonts w:eastAsia="Times New Roman" w:cs="Arial"/>
          <w:color w:val="001320"/>
          <w:sz w:val="24"/>
          <w:szCs w:val="24"/>
          <w:shd w:val="clear" w:color="auto" w:fill="FFFFFF"/>
        </w:rPr>
        <w:t>perfecter</w:t>
      </w:r>
      <w:proofErr w:type="spellEnd"/>
      <w:r w:rsidR="00AF6C01" w:rsidRPr="00AF6C01">
        <w:rPr>
          <w:rFonts w:eastAsia="Times New Roman" w:cs="Arial"/>
          <w:color w:val="001320"/>
          <w:sz w:val="24"/>
          <w:szCs w:val="24"/>
          <w:shd w:val="clear" w:color="auto" w:fill="FFFFFF"/>
        </w:rPr>
        <w:t xml:space="preserve"> of faith. For the joy set before him he endured the cross, scorning its shame, and sat down at the right hand of the throne of God.</w:t>
      </w:r>
    </w:p>
    <w:p w14:paraId="11654A67" w14:textId="77777777" w:rsidR="00D2616C" w:rsidRPr="004E7A72" w:rsidRDefault="00D2616C" w:rsidP="00C10D55">
      <w:pPr>
        <w:rPr>
          <w:sz w:val="24"/>
          <w:szCs w:val="24"/>
        </w:rPr>
      </w:pPr>
    </w:p>
    <w:p w14:paraId="20A4885F" w14:textId="4F948772" w:rsidR="00FA682A" w:rsidRDefault="007F3A65" w:rsidP="00B365F2">
      <w:pPr>
        <w:rPr>
          <w:b/>
          <w:sz w:val="24"/>
          <w:szCs w:val="24"/>
        </w:rPr>
      </w:pPr>
      <w:r>
        <w:rPr>
          <w:b/>
          <w:sz w:val="24"/>
          <w:szCs w:val="24"/>
        </w:rPr>
        <w:t>Further Study</w:t>
      </w:r>
    </w:p>
    <w:p w14:paraId="3CC43E3D" w14:textId="101CFFBA" w:rsidR="007F3A65" w:rsidRPr="007F3A65" w:rsidRDefault="007F3A65" w:rsidP="00B365F2">
      <w:pPr>
        <w:rPr>
          <w:sz w:val="24"/>
          <w:szCs w:val="24"/>
        </w:rPr>
      </w:pPr>
      <w:r>
        <w:rPr>
          <w:sz w:val="24"/>
          <w:szCs w:val="24"/>
        </w:rPr>
        <w:t xml:space="preserve">2 Peter 2, James </w:t>
      </w:r>
    </w:p>
    <w:p w14:paraId="4FB56D2B" w14:textId="77777777" w:rsidR="002C2E8F" w:rsidRDefault="002C2E8F" w:rsidP="00B365F2"/>
    <w:p w14:paraId="7E29F637" w14:textId="77777777" w:rsidR="002C2E8F" w:rsidRDefault="002C2E8F" w:rsidP="00B365F2"/>
    <w:p w14:paraId="2AD795E4" w14:textId="77777777" w:rsidR="002C2E8F" w:rsidRDefault="002C2E8F" w:rsidP="00B365F2"/>
    <w:sectPr w:rsidR="002C2E8F" w:rsidSect="007B4814">
      <w:pgSz w:w="11906" w:h="16838"/>
      <w:pgMar w:top="992" w:right="1440" w:bottom="1134" w:left="1440" w:header="709" w:footer="427"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D62D7" w14:textId="77777777" w:rsidR="00192808" w:rsidRDefault="00192808" w:rsidP="00AC6952">
      <w:r>
        <w:separator/>
      </w:r>
    </w:p>
  </w:endnote>
  <w:endnote w:type="continuationSeparator" w:id="0">
    <w:p w14:paraId="305AD433" w14:textId="77777777" w:rsidR="00192808" w:rsidRDefault="00192808" w:rsidP="00AC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harterBT-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66865517"/>
      <w:docPartObj>
        <w:docPartGallery w:val="Page Numbers (Bottom of Page)"/>
        <w:docPartUnique/>
      </w:docPartObj>
    </w:sdtPr>
    <w:sdtEndPr/>
    <w:sdtContent>
      <w:p w14:paraId="420A627F" w14:textId="5C862DF7" w:rsidR="00192808" w:rsidRPr="004D56E5" w:rsidRDefault="00192808" w:rsidP="007B4814">
        <w:pPr>
          <w:pStyle w:val="Header"/>
          <w:shd w:val="clear" w:color="auto" w:fill="DBE5F1" w:themeFill="accent1" w:themeFillTint="33"/>
          <w:rPr>
            <w:b/>
            <w:noProof/>
          </w:rPr>
        </w:pPr>
        <w:r w:rsidRPr="004D56E5">
          <w:rPr>
            <w:sz w:val="20"/>
          </w:rPr>
          <w:t>Copyright © 2018 Territorial Mission Resources Department</w:t>
        </w:r>
        <w:r w:rsidRPr="004D56E5">
          <w:rPr>
            <w:i/>
            <w:noProof/>
            <w:sz w:val="20"/>
          </w:rPr>
          <w:t xml:space="preserve"> Written by Christopher Trodden B.A (Bib.Stud)</w:t>
        </w:r>
        <w:r>
          <w:tab/>
        </w:r>
        <w:r>
          <w:rPr>
            <w:b/>
          </w:rPr>
          <w:fldChar w:fldCharType="begin"/>
        </w:r>
        <w:r>
          <w:rPr>
            <w:b/>
          </w:rPr>
          <w:instrText xml:space="preserve"> PAGE   \* MERGEFORMAT </w:instrText>
        </w:r>
        <w:r>
          <w:rPr>
            <w:b/>
          </w:rPr>
          <w:fldChar w:fldCharType="separate"/>
        </w:r>
        <w:r w:rsidR="00E4669E">
          <w:rPr>
            <w:b/>
            <w:noProof/>
          </w:rPr>
          <w:t>1</w:t>
        </w:r>
        <w:r>
          <w:rPr>
            <w:b/>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0955D2" w14:textId="77777777" w:rsidR="00192808" w:rsidRDefault="00192808" w:rsidP="00AC6952">
      <w:r>
        <w:separator/>
      </w:r>
    </w:p>
  </w:footnote>
  <w:footnote w:type="continuationSeparator" w:id="0">
    <w:p w14:paraId="7DDA33C8" w14:textId="77777777" w:rsidR="00192808" w:rsidRDefault="00192808" w:rsidP="00AC695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52740"/>
    <w:multiLevelType w:val="hybridMultilevel"/>
    <w:tmpl w:val="136A2F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nsid w:val="074E71A0"/>
    <w:multiLevelType w:val="hybridMultilevel"/>
    <w:tmpl w:val="AB9C0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77F3319"/>
    <w:multiLevelType w:val="hybridMultilevel"/>
    <w:tmpl w:val="B7EC775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nsid w:val="07B1526F"/>
    <w:multiLevelType w:val="hybridMultilevel"/>
    <w:tmpl w:val="4862291E"/>
    <w:lvl w:ilvl="0" w:tplc="1494F16A">
      <w:start w:val="1"/>
      <w:numFmt w:val="upperLetter"/>
      <w:lvlText w:val="%1."/>
      <w:lvlJc w:val="left"/>
      <w:pPr>
        <w:ind w:left="1080" w:hanging="360"/>
      </w:pPr>
      <w:rPr>
        <w:rFonts w:hint="default"/>
        <w:b/>
      </w:rPr>
    </w:lvl>
    <w:lvl w:ilvl="1" w:tplc="013A7152">
      <w:start w:val="1"/>
      <w:numFmt w:val="upperLetter"/>
      <w:lvlText w:val="%2."/>
      <w:lvlJc w:val="left"/>
      <w:pPr>
        <w:ind w:left="1800" w:hanging="360"/>
      </w:pPr>
      <w:rPr>
        <w:rFonts w:asciiTheme="minorHAnsi" w:eastAsiaTheme="minorHAnsi" w:hAnsiTheme="minorHAnsi" w:cstheme="minorBidi"/>
      </w:r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nsid w:val="07DD5FC1"/>
    <w:multiLevelType w:val="hybridMultilevel"/>
    <w:tmpl w:val="593810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FC93BD9"/>
    <w:multiLevelType w:val="hybridMultilevel"/>
    <w:tmpl w:val="A10272C2"/>
    <w:lvl w:ilvl="0" w:tplc="0D4C9260">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10610298"/>
    <w:multiLevelType w:val="hybridMultilevel"/>
    <w:tmpl w:val="56CEB9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514445A"/>
    <w:multiLevelType w:val="hybridMultilevel"/>
    <w:tmpl w:val="E854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981DB7"/>
    <w:multiLevelType w:val="hybridMultilevel"/>
    <w:tmpl w:val="4F2C99AE"/>
    <w:lvl w:ilvl="0" w:tplc="1494F16A">
      <w:start w:val="1"/>
      <w:numFmt w:val="upperLetter"/>
      <w:lvlText w:val="%1."/>
      <w:lvlJc w:val="left"/>
      <w:pPr>
        <w:ind w:left="1080" w:hanging="360"/>
      </w:pPr>
      <w:rPr>
        <w:rFonts w:hint="default"/>
        <w:b/>
      </w:rPr>
    </w:lvl>
    <w:lvl w:ilvl="1" w:tplc="013A7152">
      <w:start w:val="1"/>
      <w:numFmt w:val="upperLetter"/>
      <w:lvlText w:val="%2."/>
      <w:lvlJc w:val="left"/>
      <w:pPr>
        <w:ind w:left="1800" w:hanging="360"/>
      </w:pPr>
      <w:rPr>
        <w:rFonts w:asciiTheme="minorHAnsi" w:eastAsiaTheme="minorHAnsi" w:hAnsiTheme="minorHAnsi" w:cstheme="minorBidi"/>
      </w:r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nsid w:val="1D9055AA"/>
    <w:multiLevelType w:val="hybridMultilevel"/>
    <w:tmpl w:val="354E4E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B87B4F"/>
    <w:multiLevelType w:val="hybridMultilevel"/>
    <w:tmpl w:val="9F5C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DB5B48"/>
    <w:multiLevelType w:val="hybridMultilevel"/>
    <w:tmpl w:val="2B5E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241DE1"/>
    <w:multiLevelType w:val="hybridMultilevel"/>
    <w:tmpl w:val="064837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E8432D8"/>
    <w:multiLevelType w:val="hybridMultilevel"/>
    <w:tmpl w:val="74901EB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4">
    <w:nsid w:val="2FCD06FF"/>
    <w:multiLevelType w:val="hybridMultilevel"/>
    <w:tmpl w:val="1F9E5B5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nsid w:val="31245D46"/>
    <w:multiLevelType w:val="hybridMultilevel"/>
    <w:tmpl w:val="FB7C5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6F3393"/>
    <w:multiLevelType w:val="hybridMultilevel"/>
    <w:tmpl w:val="ED52F8C4"/>
    <w:lvl w:ilvl="0" w:tplc="894A5672">
      <w:start w:val="1"/>
      <w:numFmt w:val="bullet"/>
      <w:lvlText w:val=""/>
      <w:lvlJc w:val="left"/>
      <w:pPr>
        <w:ind w:left="1440" w:hanging="360"/>
      </w:pPr>
      <w:rPr>
        <w:rFonts w:ascii="Wingdings" w:eastAsiaTheme="minorHAnsi" w:hAnsi="Wingdings" w:cstheme="minorBidi" w:hint="default"/>
      </w:rPr>
    </w:lvl>
    <w:lvl w:ilvl="1" w:tplc="0C09001B">
      <w:start w:val="1"/>
      <w:numFmt w:val="lowerRoman"/>
      <w:lvlText w:val="%2."/>
      <w:lvlJc w:val="right"/>
      <w:pPr>
        <w:ind w:left="2160" w:hanging="360"/>
      </w:pPr>
      <w:rPr>
        <w:rFonts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nsid w:val="31997D3E"/>
    <w:multiLevelType w:val="hybridMultilevel"/>
    <w:tmpl w:val="DFC07ADE"/>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8">
    <w:nsid w:val="326C2168"/>
    <w:multiLevelType w:val="hybridMultilevel"/>
    <w:tmpl w:val="898404FE"/>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92F6EF7"/>
    <w:multiLevelType w:val="hybridMultilevel"/>
    <w:tmpl w:val="4F364F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98B3F4C"/>
    <w:multiLevelType w:val="hybridMultilevel"/>
    <w:tmpl w:val="F772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D228D5"/>
    <w:multiLevelType w:val="hybridMultilevel"/>
    <w:tmpl w:val="64E4FAB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nsid w:val="3C6A5BD8"/>
    <w:multiLevelType w:val="hybridMultilevel"/>
    <w:tmpl w:val="4BE64E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nsid w:val="3F125074"/>
    <w:multiLevelType w:val="hybridMultilevel"/>
    <w:tmpl w:val="6E564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871FF1"/>
    <w:multiLevelType w:val="hybridMultilevel"/>
    <w:tmpl w:val="4D366F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816164"/>
    <w:multiLevelType w:val="hybridMultilevel"/>
    <w:tmpl w:val="1C7E9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C1C24DF"/>
    <w:multiLevelType w:val="hybridMultilevel"/>
    <w:tmpl w:val="761A5DA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D7D083D"/>
    <w:multiLevelType w:val="hybridMultilevel"/>
    <w:tmpl w:val="5C884C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29B5AF8"/>
    <w:multiLevelType w:val="hybridMultilevel"/>
    <w:tmpl w:val="34B2F4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9">
    <w:nsid w:val="531108D1"/>
    <w:multiLevelType w:val="hybridMultilevel"/>
    <w:tmpl w:val="FA32FF5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nsid w:val="59EE3EFB"/>
    <w:multiLevelType w:val="hybridMultilevel"/>
    <w:tmpl w:val="B4F4AD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nsid w:val="60277B83"/>
    <w:multiLevelType w:val="hybridMultilevel"/>
    <w:tmpl w:val="2B304D9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nsid w:val="634C2D2A"/>
    <w:multiLevelType w:val="hybridMultilevel"/>
    <w:tmpl w:val="4F2C99AE"/>
    <w:lvl w:ilvl="0" w:tplc="1494F16A">
      <w:start w:val="1"/>
      <w:numFmt w:val="upperLetter"/>
      <w:lvlText w:val="%1."/>
      <w:lvlJc w:val="left"/>
      <w:pPr>
        <w:ind w:left="720" w:hanging="360"/>
      </w:pPr>
      <w:rPr>
        <w:rFonts w:hint="default"/>
        <w:b/>
      </w:rPr>
    </w:lvl>
    <w:lvl w:ilvl="1" w:tplc="013A7152">
      <w:start w:val="1"/>
      <w:numFmt w:val="upperLetter"/>
      <w:lvlText w:val="%2."/>
      <w:lvlJc w:val="left"/>
      <w:pPr>
        <w:ind w:left="1440" w:hanging="360"/>
      </w:pPr>
      <w:rPr>
        <w:rFonts w:asciiTheme="minorHAnsi" w:eastAsiaTheme="minorHAnsi" w:hAnsiTheme="minorHAnsi" w:cstheme="minorBidi"/>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DA76A6F"/>
    <w:multiLevelType w:val="hybridMultilevel"/>
    <w:tmpl w:val="CE7887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6E6561F2"/>
    <w:multiLevelType w:val="hybridMultilevel"/>
    <w:tmpl w:val="9B4AE3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1B506B9"/>
    <w:multiLevelType w:val="hybridMultilevel"/>
    <w:tmpl w:val="892CCB24"/>
    <w:lvl w:ilvl="0" w:tplc="0C090001">
      <w:start w:val="1"/>
      <w:numFmt w:val="bullet"/>
      <w:lvlText w:val=""/>
      <w:lvlJc w:val="left"/>
      <w:pPr>
        <w:ind w:left="720" w:hanging="360"/>
      </w:pPr>
      <w:rPr>
        <w:rFonts w:ascii="Symbol" w:hAnsi="Symbol" w:hint="default"/>
      </w:rPr>
    </w:lvl>
    <w:lvl w:ilvl="1" w:tplc="DE92014E">
      <w:numFmt w:val="bullet"/>
      <w:lvlText w:val=""/>
      <w:lvlJc w:val="left"/>
      <w:pPr>
        <w:ind w:left="1440" w:hanging="360"/>
      </w:pPr>
      <w:rPr>
        <w:rFonts w:ascii="Wingdings" w:eastAsiaTheme="minorHAnsi" w:hAnsi="Wingdings"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7F0130A7"/>
    <w:multiLevelType w:val="hybridMultilevel"/>
    <w:tmpl w:val="51BCE8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2"/>
  </w:num>
  <w:num w:numId="2">
    <w:abstractNumId w:val="16"/>
    <w:lvlOverride w:ilvl="0"/>
    <w:lvlOverride w:ilvl="1">
      <w:startOverride w:val="1"/>
    </w:lvlOverride>
    <w:lvlOverride w:ilvl="2"/>
    <w:lvlOverride w:ilvl="3"/>
    <w:lvlOverride w:ilvl="4"/>
    <w:lvlOverride w:ilvl="5"/>
    <w:lvlOverride w:ilvl="6"/>
    <w:lvlOverride w:ilvl="7"/>
    <w:lvlOverride w:ilvl="8"/>
  </w:num>
  <w:num w:numId="3">
    <w:abstractNumId w:val="33"/>
  </w:num>
  <w:num w:numId="4">
    <w:abstractNumId w:val="26"/>
  </w:num>
  <w:num w:numId="5">
    <w:abstractNumId w:val="22"/>
  </w:num>
  <w:num w:numId="6">
    <w:abstractNumId w:val="36"/>
  </w:num>
  <w:num w:numId="7">
    <w:abstractNumId w:val="3"/>
  </w:num>
  <w:num w:numId="8">
    <w:abstractNumId w:val="10"/>
  </w:num>
  <w:num w:numId="9">
    <w:abstractNumId w:val="11"/>
  </w:num>
  <w:num w:numId="10">
    <w:abstractNumId w:val="7"/>
  </w:num>
  <w:num w:numId="11">
    <w:abstractNumId w:val="17"/>
  </w:num>
  <w:num w:numId="12">
    <w:abstractNumId w:val="23"/>
  </w:num>
  <w:num w:numId="13">
    <w:abstractNumId w:val="13"/>
  </w:num>
  <w:num w:numId="14">
    <w:abstractNumId w:val="20"/>
  </w:num>
  <w:num w:numId="15">
    <w:abstractNumId w:val="16"/>
  </w:num>
  <w:num w:numId="16">
    <w:abstractNumId w:val="29"/>
  </w:num>
  <w:num w:numId="17">
    <w:abstractNumId w:val="28"/>
  </w:num>
  <w:num w:numId="18">
    <w:abstractNumId w:val="0"/>
  </w:num>
  <w:num w:numId="19">
    <w:abstractNumId w:val="30"/>
  </w:num>
  <w:num w:numId="20">
    <w:abstractNumId w:val="4"/>
  </w:num>
  <w:num w:numId="21">
    <w:abstractNumId w:val="35"/>
  </w:num>
  <w:num w:numId="22">
    <w:abstractNumId w:val="1"/>
  </w:num>
  <w:num w:numId="23">
    <w:abstractNumId w:val="21"/>
  </w:num>
  <w:num w:numId="24">
    <w:abstractNumId w:val="14"/>
  </w:num>
  <w:num w:numId="25">
    <w:abstractNumId w:val="5"/>
  </w:num>
  <w:num w:numId="26">
    <w:abstractNumId w:val="2"/>
  </w:num>
  <w:num w:numId="27">
    <w:abstractNumId w:val="31"/>
  </w:num>
  <w:num w:numId="28">
    <w:abstractNumId w:val="15"/>
  </w:num>
  <w:num w:numId="29">
    <w:abstractNumId w:val="12"/>
  </w:num>
  <w:num w:numId="30">
    <w:abstractNumId w:val="34"/>
  </w:num>
  <w:num w:numId="31">
    <w:abstractNumId w:val="18"/>
  </w:num>
  <w:num w:numId="32">
    <w:abstractNumId w:val="9"/>
  </w:num>
  <w:num w:numId="33">
    <w:abstractNumId w:val="27"/>
  </w:num>
  <w:num w:numId="34">
    <w:abstractNumId w:val="19"/>
  </w:num>
  <w:num w:numId="35">
    <w:abstractNumId w:val="24"/>
  </w:num>
  <w:num w:numId="36">
    <w:abstractNumId w:val="25"/>
  </w:num>
  <w:num w:numId="37">
    <w:abstractNumId w:val="6"/>
  </w:num>
  <w:num w:numId="3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AU" w:vendorID="64" w:dllVersion="131078"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szAxtzQ3NDY3NDRX0lEKTi0uzszPAykwrAUA5G+zJSwAAAA="/>
  </w:docVars>
  <w:rsids>
    <w:rsidRoot w:val="00F93D16"/>
    <w:rsid w:val="00003124"/>
    <w:rsid w:val="00004686"/>
    <w:rsid w:val="00011FCB"/>
    <w:rsid w:val="000134F2"/>
    <w:rsid w:val="00013889"/>
    <w:rsid w:val="00014ADA"/>
    <w:rsid w:val="00014DDC"/>
    <w:rsid w:val="00015438"/>
    <w:rsid w:val="00017906"/>
    <w:rsid w:val="00020B82"/>
    <w:rsid w:val="00021DFF"/>
    <w:rsid w:val="000314BE"/>
    <w:rsid w:val="00040462"/>
    <w:rsid w:val="00040F82"/>
    <w:rsid w:val="0004128F"/>
    <w:rsid w:val="00041554"/>
    <w:rsid w:val="00042ABB"/>
    <w:rsid w:val="0005169A"/>
    <w:rsid w:val="000572E8"/>
    <w:rsid w:val="00062816"/>
    <w:rsid w:val="00063933"/>
    <w:rsid w:val="000642E7"/>
    <w:rsid w:val="00065078"/>
    <w:rsid w:val="000716B4"/>
    <w:rsid w:val="00076592"/>
    <w:rsid w:val="000803E6"/>
    <w:rsid w:val="00080683"/>
    <w:rsid w:val="00082546"/>
    <w:rsid w:val="0008523C"/>
    <w:rsid w:val="00093F6C"/>
    <w:rsid w:val="00096ECA"/>
    <w:rsid w:val="0009736B"/>
    <w:rsid w:val="000A2313"/>
    <w:rsid w:val="000A4D74"/>
    <w:rsid w:val="000A640C"/>
    <w:rsid w:val="000A734E"/>
    <w:rsid w:val="000A759B"/>
    <w:rsid w:val="000B23D7"/>
    <w:rsid w:val="000B6F23"/>
    <w:rsid w:val="000C2992"/>
    <w:rsid w:val="000C2E07"/>
    <w:rsid w:val="000C5EEA"/>
    <w:rsid w:val="000D228D"/>
    <w:rsid w:val="000D3D97"/>
    <w:rsid w:val="000D7411"/>
    <w:rsid w:val="000E374A"/>
    <w:rsid w:val="000E3831"/>
    <w:rsid w:val="000E514B"/>
    <w:rsid w:val="000F00A4"/>
    <w:rsid w:val="000F06CE"/>
    <w:rsid w:val="00100944"/>
    <w:rsid w:val="00102A12"/>
    <w:rsid w:val="00105B3D"/>
    <w:rsid w:val="0011071B"/>
    <w:rsid w:val="00115B47"/>
    <w:rsid w:val="00116215"/>
    <w:rsid w:val="00117FA2"/>
    <w:rsid w:val="00120CF3"/>
    <w:rsid w:val="00123056"/>
    <w:rsid w:val="001305CF"/>
    <w:rsid w:val="001352F0"/>
    <w:rsid w:val="00140492"/>
    <w:rsid w:val="0014100C"/>
    <w:rsid w:val="001430B5"/>
    <w:rsid w:val="00144A0A"/>
    <w:rsid w:val="0014574A"/>
    <w:rsid w:val="001470CD"/>
    <w:rsid w:val="00147882"/>
    <w:rsid w:val="00150190"/>
    <w:rsid w:val="0015418E"/>
    <w:rsid w:val="001544FC"/>
    <w:rsid w:val="00161978"/>
    <w:rsid w:val="001643DE"/>
    <w:rsid w:val="00165413"/>
    <w:rsid w:val="00165741"/>
    <w:rsid w:val="00165BB0"/>
    <w:rsid w:val="00180065"/>
    <w:rsid w:val="0019171A"/>
    <w:rsid w:val="00192808"/>
    <w:rsid w:val="00197578"/>
    <w:rsid w:val="001A4B97"/>
    <w:rsid w:val="001A5C98"/>
    <w:rsid w:val="001A786E"/>
    <w:rsid w:val="001B1D70"/>
    <w:rsid w:val="001B2A14"/>
    <w:rsid w:val="001B626B"/>
    <w:rsid w:val="001C1889"/>
    <w:rsid w:val="001C4338"/>
    <w:rsid w:val="001C64BF"/>
    <w:rsid w:val="001D057B"/>
    <w:rsid w:val="001D19C9"/>
    <w:rsid w:val="001D33BF"/>
    <w:rsid w:val="001D390F"/>
    <w:rsid w:val="001D3D6B"/>
    <w:rsid w:val="001E44FB"/>
    <w:rsid w:val="001E7035"/>
    <w:rsid w:val="001E7E91"/>
    <w:rsid w:val="001F0F48"/>
    <w:rsid w:val="001F5111"/>
    <w:rsid w:val="001F781C"/>
    <w:rsid w:val="0020140E"/>
    <w:rsid w:val="00203868"/>
    <w:rsid w:val="00205E24"/>
    <w:rsid w:val="0020646F"/>
    <w:rsid w:val="00212F66"/>
    <w:rsid w:val="00215967"/>
    <w:rsid w:val="002211E5"/>
    <w:rsid w:val="00223C86"/>
    <w:rsid w:val="002242C7"/>
    <w:rsid w:val="00224F55"/>
    <w:rsid w:val="00234AF0"/>
    <w:rsid w:val="0024265E"/>
    <w:rsid w:val="002451F5"/>
    <w:rsid w:val="002521C1"/>
    <w:rsid w:val="002529B9"/>
    <w:rsid w:val="00252F7B"/>
    <w:rsid w:val="002533DF"/>
    <w:rsid w:val="002606D2"/>
    <w:rsid w:val="00260B6B"/>
    <w:rsid w:val="0027219F"/>
    <w:rsid w:val="002763D3"/>
    <w:rsid w:val="002808CE"/>
    <w:rsid w:val="00281353"/>
    <w:rsid w:val="00292EBB"/>
    <w:rsid w:val="00297AE6"/>
    <w:rsid w:val="002A0276"/>
    <w:rsid w:val="002B000A"/>
    <w:rsid w:val="002B1ABF"/>
    <w:rsid w:val="002B1DE0"/>
    <w:rsid w:val="002B203F"/>
    <w:rsid w:val="002C128E"/>
    <w:rsid w:val="002C2E8F"/>
    <w:rsid w:val="002C54A4"/>
    <w:rsid w:val="002C582F"/>
    <w:rsid w:val="002C61FB"/>
    <w:rsid w:val="002C7390"/>
    <w:rsid w:val="002D2CF6"/>
    <w:rsid w:val="002D3C71"/>
    <w:rsid w:val="002D5BED"/>
    <w:rsid w:val="002E3A77"/>
    <w:rsid w:val="002E558E"/>
    <w:rsid w:val="002F01AF"/>
    <w:rsid w:val="002F1B71"/>
    <w:rsid w:val="0030079C"/>
    <w:rsid w:val="00316591"/>
    <w:rsid w:val="003206F5"/>
    <w:rsid w:val="00320782"/>
    <w:rsid w:val="00323230"/>
    <w:rsid w:val="003275D1"/>
    <w:rsid w:val="00332040"/>
    <w:rsid w:val="003422DF"/>
    <w:rsid w:val="00344E17"/>
    <w:rsid w:val="003456EE"/>
    <w:rsid w:val="003463BA"/>
    <w:rsid w:val="00347464"/>
    <w:rsid w:val="00352D5D"/>
    <w:rsid w:val="003630E3"/>
    <w:rsid w:val="00363B2F"/>
    <w:rsid w:val="00375F74"/>
    <w:rsid w:val="00380775"/>
    <w:rsid w:val="00393802"/>
    <w:rsid w:val="00395498"/>
    <w:rsid w:val="003A27B9"/>
    <w:rsid w:val="003A2A5E"/>
    <w:rsid w:val="003B1117"/>
    <w:rsid w:val="003B5EA3"/>
    <w:rsid w:val="003B64CA"/>
    <w:rsid w:val="003B7B8F"/>
    <w:rsid w:val="003C0404"/>
    <w:rsid w:val="003C10FB"/>
    <w:rsid w:val="003C4A0C"/>
    <w:rsid w:val="003C4DD5"/>
    <w:rsid w:val="003D4B2A"/>
    <w:rsid w:val="003D63C8"/>
    <w:rsid w:val="003D7C7D"/>
    <w:rsid w:val="003E03F2"/>
    <w:rsid w:val="003E7FF1"/>
    <w:rsid w:val="003F08DF"/>
    <w:rsid w:val="003F46B6"/>
    <w:rsid w:val="003F5965"/>
    <w:rsid w:val="00402B2A"/>
    <w:rsid w:val="00406958"/>
    <w:rsid w:val="004265A9"/>
    <w:rsid w:val="004302B5"/>
    <w:rsid w:val="004305B9"/>
    <w:rsid w:val="0043143D"/>
    <w:rsid w:val="00431C19"/>
    <w:rsid w:val="00431C20"/>
    <w:rsid w:val="00433E28"/>
    <w:rsid w:val="004347F0"/>
    <w:rsid w:val="004360BE"/>
    <w:rsid w:val="00442F3F"/>
    <w:rsid w:val="004451F5"/>
    <w:rsid w:val="0044580B"/>
    <w:rsid w:val="004574C6"/>
    <w:rsid w:val="004603C0"/>
    <w:rsid w:val="004611E4"/>
    <w:rsid w:val="004631E5"/>
    <w:rsid w:val="00464B20"/>
    <w:rsid w:val="0047105E"/>
    <w:rsid w:val="00472A30"/>
    <w:rsid w:val="004734CE"/>
    <w:rsid w:val="00481A4E"/>
    <w:rsid w:val="00483637"/>
    <w:rsid w:val="00484B99"/>
    <w:rsid w:val="0048506A"/>
    <w:rsid w:val="00487EB8"/>
    <w:rsid w:val="004908FF"/>
    <w:rsid w:val="00491E38"/>
    <w:rsid w:val="004950F0"/>
    <w:rsid w:val="00495C93"/>
    <w:rsid w:val="004A2D9B"/>
    <w:rsid w:val="004A607B"/>
    <w:rsid w:val="004A7E16"/>
    <w:rsid w:val="004B2BB0"/>
    <w:rsid w:val="004B30CF"/>
    <w:rsid w:val="004C0C0D"/>
    <w:rsid w:val="004C0FAB"/>
    <w:rsid w:val="004C133A"/>
    <w:rsid w:val="004C1345"/>
    <w:rsid w:val="004C3315"/>
    <w:rsid w:val="004C3ACA"/>
    <w:rsid w:val="004C6039"/>
    <w:rsid w:val="004D56E5"/>
    <w:rsid w:val="004E1B1A"/>
    <w:rsid w:val="004E5EC3"/>
    <w:rsid w:val="004E73D5"/>
    <w:rsid w:val="004E7A70"/>
    <w:rsid w:val="004E7A72"/>
    <w:rsid w:val="004E7D9E"/>
    <w:rsid w:val="004F0C7F"/>
    <w:rsid w:val="004F32EF"/>
    <w:rsid w:val="00500E25"/>
    <w:rsid w:val="00504D25"/>
    <w:rsid w:val="00506B85"/>
    <w:rsid w:val="0051582F"/>
    <w:rsid w:val="00526578"/>
    <w:rsid w:val="00530B70"/>
    <w:rsid w:val="0054040F"/>
    <w:rsid w:val="00544474"/>
    <w:rsid w:val="005452C0"/>
    <w:rsid w:val="0054674F"/>
    <w:rsid w:val="00547E28"/>
    <w:rsid w:val="00553B62"/>
    <w:rsid w:val="005544F3"/>
    <w:rsid w:val="00557838"/>
    <w:rsid w:val="005610B3"/>
    <w:rsid w:val="00564A79"/>
    <w:rsid w:val="00575690"/>
    <w:rsid w:val="0058055B"/>
    <w:rsid w:val="00582675"/>
    <w:rsid w:val="00594FEF"/>
    <w:rsid w:val="005A08E8"/>
    <w:rsid w:val="005A0B9C"/>
    <w:rsid w:val="005A188E"/>
    <w:rsid w:val="005B28D0"/>
    <w:rsid w:val="005C4E59"/>
    <w:rsid w:val="005D3484"/>
    <w:rsid w:val="005D6638"/>
    <w:rsid w:val="005E1182"/>
    <w:rsid w:val="005E2F78"/>
    <w:rsid w:val="005F1B8D"/>
    <w:rsid w:val="00614C93"/>
    <w:rsid w:val="0061777B"/>
    <w:rsid w:val="00627906"/>
    <w:rsid w:val="006316E9"/>
    <w:rsid w:val="00631CC1"/>
    <w:rsid w:val="0063399E"/>
    <w:rsid w:val="0063405C"/>
    <w:rsid w:val="00641E1F"/>
    <w:rsid w:val="00646B48"/>
    <w:rsid w:val="006474B2"/>
    <w:rsid w:val="006519B1"/>
    <w:rsid w:val="006538AC"/>
    <w:rsid w:val="00653F8E"/>
    <w:rsid w:val="00654D3B"/>
    <w:rsid w:val="00655FAF"/>
    <w:rsid w:val="00660568"/>
    <w:rsid w:val="00662F03"/>
    <w:rsid w:val="006643FC"/>
    <w:rsid w:val="0066453C"/>
    <w:rsid w:val="00664D1C"/>
    <w:rsid w:val="006741DF"/>
    <w:rsid w:val="00677146"/>
    <w:rsid w:val="0068109B"/>
    <w:rsid w:val="00682D52"/>
    <w:rsid w:val="00683078"/>
    <w:rsid w:val="006867FD"/>
    <w:rsid w:val="00695C82"/>
    <w:rsid w:val="006A7580"/>
    <w:rsid w:val="006B5407"/>
    <w:rsid w:val="006C16C6"/>
    <w:rsid w:val="006C186F"/>
    <w:rsid w:val="006D1197"/>
    <w:rsid w:val="006D259B"/>
    <w:rsid w:val="006D43AA"/>
    <w:rsid w:val="006D5764"/>
    <w:rsid w:val="006F14BC"/>
    <w:rsid w:val="006F59D6"/>
    <w:rsid w:val="00700B88"/>
    <w:rsid w:val="00704CE5"/>
    <w:rsid w:val="007102AF"/>
    <w:rsid w:val="00720409"/>
    <w:rsid w:val="007223E9"/>
    <w:rsid w:val="00730B79"/>
    <w:rsid w:val="00731159"/>
    <w:rsid w:val="007333FA"/>
    <w:rsid w:val="0073677A"/>
    <w:rsid w:val="0074257A"/>
    <w:rsid w:val="00746CDE"/>
    <w:rsid w:val="00747F2E"/>
    <w:rsid w:val="00762308"/>
    <w:rsid w:val="00765EAA"/>
    <w:rsid w:val="00772026"/>
    <w:rsid w:val="00774C92"/>
    <w:rsid w:val="00775BEF"/>
    <w:rsid w:val="00776761"/>
    <w:rsid w:val="00787334"/>
    <w:rsid w:val="00790A2A"/>
    <w:rsid w:val="007A702C"/>
    <w:rsid w:val="007B4814"/>
    <w:rsid w:val="007B6E18"/>
    <w:rsid w:val="007C39B3"/>
    <w:rsid w:val="007C3EF7"/>
    <w:rsid w:val="007C5ECE"/>
    <w:rsid w:val="007D2674"/>
    <w:rsid w:val="007D75B4"/>
    <w:rsid w:val="007E201B"/>
    <w:rsid w:val="007F3A65"/>
    <w:rsid w:val="00800CEA"/>
    <w:rsid w:val="008134B6"/>
    <w:rsid w:val="00813C9A"/>
    <w:rsid w:val="00814874"/>
    <w:rsid w:val="00815F88"/>
    <w:rsid w:val="008168BF"/>
    <w:rsid w:val="00816B77"/>
    <w:rsid w:val="0081764F"/>
    <w:rsid w:val="00822BB2"/>
    <w:rsid w:val="00824BDD"/>
    <w:rsid w:val="00827D7E"/>
    <w:rsid w:val="00832FB5"/>
    <w:rsid w:val="008449F3"/>
    <w:rsid w:val="00854F42"/>
    <w:rsid w:val="008648E3"/>
    <w:rsid w:val="00865527"/>
    <w:rsid w:val="0086612F"/>
    <w:rsid w:val="008713CA"/>
    <w:rsid w:val="00890555"/>
    <w:rsid w:val="00890D32"/>
    <w:rsid w:val="00897B1C"/>
    <w:rsid w:val="008A080C"/>
    <w:rsid w:val="008A0F13"/>
    <w:rsid w:val="008A4BBA"/>
    <w:rsid w:val="008A55EA"/>
    <w:rsid w:val="008A7007"/>
    <w:rsid w:val="008A7D20"/>
    <w:rsid w:val="008C3C32"/>
    <w:rsid w:val="008D0737"/>
    <w:rsid w:val="008D1F35"/>
    <w:rsid w:val="008D3806"/>
    <w:rsid w:val="008D7771"/>
    <w:rsid w:val="008D7B3A"/>
    <w:rsid w:val="008D7C90"/>
    <w:rsid w:val="008E0A21"/>
    <w:rsid w:val="008E2959"/>
    <w:rsid w:val="008E33F9"/>
    <w:rsid w:val="008E69A7"/>
    <w:rsid w:val="008F0681"/>
    <w:rsid w:val="008F187A"/>
    <w:rsid w:val="008F2DAE"/>
    <w:rsid w:val="00901B8F"/>
    <w:rsid w:val="00903EA3"/>
    <w:rsid w:val="00910C27"/>
    <w:rsid w:val="00911ACC"/>
    <w:rsid w:val="00913084"/>
    <w:rsid w:val="00913971"/>
    <w:rsid w:val="00914DF8"/>
    <w:rsid w:val="009177E7"/>
    <w:rsid w:val="009215CF"/>
    <w:rsid w:val="009225E6"/>
    <w:rsid w:val="00926621"/>
    <w:rsid w:val="009269DA"/>
    <w:rsid w:val="00932B9F"/>
    <w:rsid w:val="009363B2"/>
    <w:rsid w:val="0095034A"/>
    <w:rsid w:val="00951DF3"/>
    <w:rsid w:val="00967342"/>
    <w:rsid w:val="00970973"/>
    <w:rsid w:val="0098624F"/>
    <w:rsid w:val="009A0E35"/>
    <w:rsid w:val="009A14B8"/>
    <w:rsid w:val="009B7F10"/>
    <w:rsid w:val="009B7F49"/>
    <w:rsid w:val="009D4386"/>
    <w:rsid w:val="009D78F0"/>
    <w:rsid w:val="009E18E3"/>
    <w:rsid w:val="009E1CD3"/>
    <w:rsid w:val="009E49D5"/>
    <w:rsid w:val="009E6DDE"/>
    <w:rsid w:val="009E6F1F"/>
    <w:rsid w:val="009F3164"/>
    <w:rsid w:val="009F3209"/>
    <w:rsid w:val="009F3214"/>
    <w:rsid w:val="009F5352"/>
    <w:rsid w:val="00A10E8C"/>
    <w:rsid w:val="00A11A0A"/>
    <w:rsid w:val="00A145FA"/>
    <w:rsid w:val="00A1554C"/>
    <w:rsid w:val="00A22AF9"/>
    <w:rsid w:val="00A26EA5"/>
    <w:rsid w:val="00A2783D"/>
    <w:rsid w:val="00A3157B"/>
    <w:rsid w:val="00A354FC"/>
    <w:rsid w:val="00A35B56"/>
    <w:rsid w:val="00A36CE5"/>
    <w:rsid w:val="00A431B1"/>
    <w:rsid w:val="00A440C0"/>
    <w:rsid w:val="00A477E9"/>
    <w:rsid w:val="00A50092"/>
    <w:rsid w:val="00A532F4"/>
    <w:rsid w:val="00A54C8F"/>
    <w:rsid w:val="00A60118"/>
    <w:rsid w:val="00A60407"/>
    <w:rsid w:val="00A62425"/>
    <w:rsid w:val="00A63C68"/>
    <w:rsid w:val="00A66F27"/>
    <w:rsid w:val="00A75047"/>
    <w:rsid w:val="00A82806"/>
    <w:rsid w:val="00A83E82"/>
    <w:rsid w:val="00A84EB3"/>
    <w:rsid w:val="00A948FD"/>
    <w:rsid w:val="00AA0725"/>
    <w:rsid w:val="00AA207B"/>
    <w:rsid w:val="00AA2EBA"/>
    <w:rsid w:val="00AA472D"/>
    <w:rsid w:val="00AB4A94"/>
    <w:rsid w:val="00AC6952"/>
    <w:rsid w:val="00AD4F22"/>
    <w:rsid w:val="00AE3655"/>
    <w:rsid w:val="00AF5D86"/>
    <w:rsid w:val="00AF6C01"/>
    <w:rsid w:val="00B0297E"/>
    <w:rsid w:val="00B102F3"/>
    <w:rsid w:val="00B13D51"/>
    <w:rsid w:val="00B223FC"/>
    <w:rsid w:val="00B23002"/>
    <w:rsid w:val="00B23F96"/>
    <w:rsid w:val="00B25247"/>
    <w:rsid w:val="00B3266C"/>
    <w:rsid w:val="00B365F2"/>
    <w:rsid w:val="00B37224"/>
    <w:rsid w:val="00B4037F"/>
    <w:rsid w:val="00B46D20"/>
    <w:rsid w:val="00B51565"/>
    <w:rsid w:val="00B574B5"/>
    <w:rsid w:val="00B800CD"/>
    <w:rsid w:val="00B82591"/>
    <w:rsid w:val="00B838F3"/>
    <w:rsid w:val="00B90F71"/>
    <w:rsid w:val="00B97E11"/>
    <w:rsid w:val="00BA170F"/>
    <w:rsid w:val="00BA78D5"/>
    <w:rsid w:val="00BA7B78"/>
    <w:rsid w:val="00BB46DD"/>
    <w:rsid w:val="00BB4D8A"/>
    <w:rsid w:val="00BB6219"/>
    <w:rsid w:val="00BB6959"/>
    <w:rsid w:val="00BB738C"/>
    <w:rsid w:val="00BC0C7A"/>
    <w:rsid w:val="00BC5949"/>
    <w:rsid w:val="00BC5C80"/>
    <w:rsid w:val="00BD64B4"/>
    <w:rsid w:val="00BE0771"/>
    <w:rsid w:val="00BE432A"/>
    <w:rsid w:val="00BE6941"/>
    <w:rsid w:val="00BF1C92"/>
    <w:rsid w:val="00BF6153"/>
    <w:rsid w:val="00C0260E"/>
    <w:rsid w:val="00C06C51"/>
    <w:rsid w:val="00C10D55"/>
    <w:rsid w:val="00C16A66"/>
    <w:rsid w:val="00C244CE"/>
    <w:rsid w:val="00C24614"/>
    <w:rsid w:val="00C2695F"/>
    <w:rsid w:val="00C3619D"/>
    <w:rsid w:val="00C40380"/>
    <w:rsid w:val="00C41014"/>
    <w:rsid w:val="00C43745"/>
    <w:rsid w:val="00C45986"/>
    <w:rsid w:val="00C5140B"/>
    <w:rsid w:val="00C514D9"/>
    <w:rsid w:val="00C549D7"/>
    <w:rsid w:val="00C557A5"/>
    <w:rsid w:val="00C62183"/>
    <w:rsid w:val="00C7057F"/>
    <w:rsid w:val="00C7204C"/>
    <w:rsid w:val="00C7642F"/>
    <w:rsid w:val="00C819CE"/>
    <w:rsid w:val="00C87CBF"/>
    <w:rsid w:val="00C915DF"/>
    <w:rsid w:val="00C93098"/>
    <w:rsid w:val="00C9685A"/>
    <w:rsid w:val="00C97965"/>
    <w:rsid w:val="00C97D01"/>
    <w:rsid w:val="00CA05CF"/>
    <w:rsid w:val="00CA5306"/>
    <w:rsid w:val="00CB48C9"/>
    <w:rsid w:val="00CB4D85"/>
    <w:rsid w:val="00CB513C"/>
    <w:rsid w:val="00CB517F"/>
    <w:rsid w:val="00CB708B"/>
    <w:rsid w:val="00CC35E0"/>
    <w:rsid w:val="00CC4F7C"/>
    <w:rsid w:val="00CC61FF"/>
    <w:rsid w:val="00CC6FAE"/>
    <w:rsid w:val="00CC7801"/>
    <w:rsid w:val="00CD3917"/>
    <w:rsid w:val="00CD4BE8"/>
    <w:rsid w:val="00CD5675"/>
    <w:rsid w:val="00CD712A"/>
    <w:rsid w:val="00CE0141"/>
    <w:rsid w:val="00CE7AF5"/>
    <w:rsid w:val="00CF3254"/>
    <w:rsid w:val="00CF5BB8"/>
    <w:rsid w:val="00D042D6"/>
    <w:rsid w:val="00D04840"/>
    <w:rsid w:val="00D2498D"/>
    <w:rsid w:val="00D259D7"/>
    <w:rsid w:val="00D2616C"/>
    <w:rsid w:val="00D2707E"/>
    <w:rsid w:val="00D30469"/>
    <w:rsid w:val="00D33EDA"/>
    <w:rsid w:val="00D37A3B"/>
    <w:rsid w:val="00D37B8A"/>
    <w:rsid w:val="00D4526F"/>
    <w:rsid w:val="00D47671"/>
    <w:rsid w:val="00D50B61"/>
    <w:rsid w:val="00D5151D"/>
    <w:rsid w:val="00D527BB"/>
    <w:rsid w:val="00D60B03"/>
    <w:rsid w:val="00D754D2"/>
    <w:rsid w:val="00D76934"/>
    <w:rsid w:val="00D77689"/>
    <w:rsid w:val="00D84FD1"/>
    <w:rsid w:val="00D866B2"/>
    <w:rsid w:val="00D94E3C"/>
    <w:rsid w:val="00DA3BFD"/>
    <w:rsid w:val="00DA4A68"/>
    <w:rsid w:val="00DA6DA6"/>
    <w:rsid w:val="00DB08F0"/>
    <w:rsid w:val="00DB2C68"/>
    <w:rsid w:val="00DB5D79"/>
    <w:rsid w:val="00DC090A"/>
    <w:rsid w:val="00DC1B55"/>
    <w:rsid w:val="00DC2715"/>
    <w:rsid w:val="00DD0A8A"/>
    <w:rsid w:val="00DE4B97"/>
    <w:rsid w:val="00DE7338"/>
    <w:rsid w:val="00DF08DD"/>
    <w:rsid w:val="00DF31FC"/>
    <w:rsid w:val="00DF3ECC"/>
    <w:rsid w:val="00E007ED"/>
    <w:rsid w:val="00E015A6"/>
    <w:rsid w:val="00E02BF4"/>
    <w:rsid w:val="00E0435F"/>
    <w:rsid w:val="00E04592"/>
    <w:rsid w:val="00E1208A"/>
    <w:rsid w:val="00E144A2"/>
    <w:rsid w:val="00E14E67"/>
    <w:rsid w:val="00E15BF2"/>
    <w:rsid w:val="00E228DD"/>
    <w:rsid w:val="00E231A9"/>
    <w:rsid w:val="00E26EBF"/>
    <w:rsid w:val="00E34818"/>
    <w:rsid w:val="00E35673"/>
    <w:rsid w:val="00E3743A"/>
    <w:rsid w:val="00E4232F"/>
    <w:rsid w:val="00E4669E"/>
    <w:rsid w:val="00E55545"/>
    <w:rsid w:val="00E60351"/>
    <w:rsid w:val="00E6084A"/>
    <w:rsid w:val="00E60A5E"/>
    <w:rsid w:val="00E611BA"/>
    <w:rsid w:val="00E64013"/>
    <w:rsid w:val="00E64D6E"/>
    <w:rsid w:val="00E70CFC"/>
    <w:rsid w:val="00E752A8"/>
    <w:rsid w:val="00E83B07"/>
    <w:rsid w:val="00E842BD"/>
    <w:rsid w:val="00E848EE"/>
    <w:rsid w:val="00E90307"/>
    <w:rsid w:val="00EA02DE"/>
    <w:rsid w:val="00EA2AF0"/>
    <w:rsid w:val="00EA3397"/>
    <w:rsid w:val="00EB120D"/>
    <w:rsid w:val="00EC3CFE"/>
    <w:rsid w:val="00EC51D1"/>
    <w:rsid w:val="00EE3C76"/>
    <w:rsid w:val="00EE4180"/>
    <w:rsid w:val="00EE7B7F"/>
    <w:rsid w:val="00EF05A3"/>
    <w:rsid w:val="00EF1DEB"/>
    <w:rsid w:val="00EF7574"/>
    <w:rsid w:val="00F01F3E"/>
    <w:rsid w:val="00F047A0"/>
    <w:rsid w:val="00F0654F"/>
    <w:rsid w:val="00F104A7"/>
    <w:rsid w:val="00F11DDC"/>
    <w:rsid w:val="00F12B87"/>
    <w:rsid w:val="00F14072"/>
    <w:rsid w:val="00F1425A"/>
    <w:rsid w:val="00F14B6D"/>
    <w:rsid w:val="00F14EA8"/>
    <w:rsid w:val="00F222BF"/>
    <w:rsid w:val="00F3045F"/>
    <w:rsid w:val="00F35350"/>
    <w:rsid w:val="00F36552"/>
    <w:rsid w:val="00F369F9"/>
    <w:rsid w:val="00F370CC"/>
    <w:rsid w:val="00F435A5"/>
    <w:rsid w:val="00F4380D"/>
    <w:rsid w:val="00F43C8A"/>
    <w:rsid w:val="00F45985"/>
    <w:rsid w:val="00F56C4E"/>
    <w:rsid w:val="00F5733C"/>
    <w:rsid w:val="00F63AB4"/>
    <w:rsid w:val="00F700C2"/>
    <w:rsid w:val="00F75712"/>
    <w:rsid w:val="00F77338"/>
    <w:rsid w:val="00F77678"/>
    <w:rsid w:val="00F77DC6"/>
    <w:rsid w:val="00F8327C"/>
    <w:rsid w:val="00F844B2"/>
    <w:rsid w:val="00F85A29"/>
    <w:rsid w:val="00F87101"/>
    <w:rsid w:val="00F93D16"/>
    <w:rsid w:val="00F961C8"/>
    <w:rsid w:val="00FA4596"/>
    <w:rsid w:val="00FA682A"/>
    <w:rsid w:val="00FA73B8"/>
    <w:rsid w:val="00FA7CDD"/>
    <w:rsid w:val="00FB0864"/>
    <w:rsid w:val="00FB24DE"/>
    <w:rsid w:val="00FB6638"/>
    <w:rsid w:val="00FC029A"/>
    <w:rsid w:val="00FC5234"/>
    <w:rsid w:val="00FC612A"/>
    <w:rsid w:val="00FD11AD"/>
    <w:rsid w:val="00FD42F9"/>
    <w:rsid w:val="00FD4B22"/>
    <w:rsid w:val="00FE28F2"/>
    <w:rsid w:val="00FE3304"/>
    <w:rsid w:val="00FF0A65"/>
    <w:rsid w:val="00FF11D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7385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06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F74"/>
    <w:pPr>
      <w:ind w:left="720"/>
      <w:contextualSpacing/>
    </w:pPr>
  </w:style>
  <w:style w:type="table" w:styleId="TableGrid">
    <w:name w:val="Table Grid"/>
    <w:basedOn w:val="TableNormal"/>
    <w:uiPriority w:val="59"/>
    <w:rsid w:val="000572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5352"/>
    <w:rPr>
      <w:rFonts w:ascii="Tahoma" w:hAnsi="Tahoma" w:cs="Tahoma"/>
      <w:sz w:val="16"/>
      <w:szCs w:val="16"/>
    </w:rPr>
  </w:style>
  <w:style w:type="character" w:customStyle="1" w:styleId="BalloonTextChar">
    <w:name w:val="Balloon Text Char"/>
    <w:basedOn w:val="DefaultParagraphFont"/>
    <w:link w:val="BalloonText"/>
    <w:uiPriority w:val="99"/>
    <w:semiHidden/>
    <w:rsid w:val="009F5352"/>
    <w:rPr>
      <w:rFonts w:ascii="Tahoma" w:hAnsi="Tahoma" w:cs="Tahoma"/>
      <w:sz w:val="16"/>
      <w:szCs w:val="16"/>
    </w:rPr>
  </w:style>
  <w:style w:type="paragraph" w:styleId="Header">
    <w:name w:val="header"/>
    <w:basedOn w:val="Normal"/>
    <w:link w:val="HeaderChar"/>
    <w:uiPriority w:val="99"/>
    <w:unhideWhenUsed/>
    <w:rsid w:val="00AC6952"/>
    <w:pPr>
      <w:tabs>
        <w:tab w:val="center" w:pos="4513"/>
        <w:tab w:val="right" w:pos="9026"/>
      </w:tabs>
    </w:pPr>
  </w:style>
  <w:style w:type="character" w:customStyle="1" w:styleId="HeaderChar">
    <w:name w:val="Header Char"/>
    <w:basedOn w:val="DefaultParagraphFont"/>
    <w:link w:val="Header"/>
    <w:uiPriority w:val="99"/>
    <w:rsid w:val="00AC6952"/>
  </w:style>
  <w:style w:type="paragraph" w:styleId="Footer">
    <w:name w:val="footer"/>
    <w:basedOn w:val="Normal"/>
    <w:link w:val="FooterChar"/>
    <w:uiPriority w:val="99"/>
    <w:unhideWhenUsed/>
    <w:rsid w:val="00AC6952"/>
    <w:pPr>
      <w:tabs>
        <w:tab w:val="center" w:pos="4513"/>
        <w:tab w:val="right" w:pos="9026"/>
      </w:tabs>
    </w:pPr>
  </w:style>
  <w:style w:type="character" w:customStyle="1" w:styleId="FooterChar">
    <w:name w:val="Footer Char"/>
    <w:basedOn w:val="DefaultParagraphFont"/>
    <w:link w:val="Footer"/>
    <w:uiPriority w:val="99"/>
    <w:rsid w:val="00AC6952"/>
  </w:style>
  <w:style w:type="character" w:customStyle="1" w:styleId="text">
    <w:name w:val="text"/>
    <w:basedOn w:val="DefaultParagraphFont"/>
    <w:rsid w:val="0004128F"/>
  </w:style>
  <w:style w:type="character" w:customStyle="1" w:styleId="apple-converted-space">
    <w:name w:val="apple-converted-space"/>
    <w:basedOn w:val="DefaultParagraphFont"/>
    <w:rsid w:val="0004128F"/>
  </w:style>
  <w:style w:type="character" w:customStyle="1" w:styleId="small-caps">
    <w:name w:val="small-caps"/>
    <w:basedOn w:val="DefaultParagraphFont"/>
    <w:rsid w:val="00553B62"/>
  </w:style>
  <w:style w:type="character" w:customStyle="1" w:styleId="woj">
    <w:name w:val="woj"/>
    <w:basedOn w:val="DefaultParagraphFont"/>
    <w:rsid w:val="00553B62"/>
  </w:style>
  <w:style w:type="character" w:customStyle="1" w:styleId="reftext">
    <w:name w:val="reftext"/>
    <w:basedOn w:val="DefaultParagraphFont"/>
    <w:rsid w:val="0061777B"/>
  </w:style>
  <w:style w:type="character" w:styleId="Hyperlink">
    <w:name w:val="Hyperlink"/>
    <w:basedOn w:val="DefaultParagraphFont"/>
    <w:uiPriority w:val="99"/>
    <w:unhideWhenUsed/>
    <w:rsid w:val="0061777B"/>
    <w:rPr>
      <w:color w:val="0000FF"/>
      <w:u w:val="single"/>
    </w:rPr>
  </w:style>
  <w:style w:type="character" w:customStyle="1" w:styleId="versiontext">
    <w:name w:val="versiontext"/>
    <w:basedOn w:val="DefaultParagraphFont"/>
    <w:rsid w:val="0061777B"/>
  </w:style>
  <w:style w:type="character" w:styleId="FollowedHyperlink">
    <w:name w:val="FollowedHyperlink"/>
    <w:basedOn w:val="DefaultParagraphFont"/>
    <w:uiPriority w:val="99"/>
    <w:semiHidden/>
    <w:unhideWhenUsed/>
    <w:rsid w:val="0061777B"/>
    <w:rPr>
      <w:color w:val="800080" w:themeColor="followedHyperlink"/>
      <w:u w:val="single"/>
    </w:rPr>
  </w:style>
  <w:style w:type="table" w:customStyle="1" w:styleId="TableGrid1">
    <w:name w:val="Table Grid1"/>
    <w:basedOn w:val="TableNormal"/>
    <w:next w:val="TableGrid"/>
    <w:uiPriority w:val="59"/>
    <w:rsid w:val="003C4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C4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g">
    <w:name w:val="reg"/>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1">
    <w:name w:val="line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ivfootnote">
    <w:name w:val="nivfootnote"/>
    <w:basedOn w:val="DefaultParagraphFont"/>
    <w:rsid w:val="000F06CE"/>
  </w:style>
  <w:style w:type="paragraph" w:customStyle="1" w:styleId="line2">
    <w:name w:val="line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3">
    <w:name w:val="line3"/>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body1">
    <w:name w:val="body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sp">
    <w:name w:val="poet1-vn-sp"/>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ltfootnote">
    <w:name w:val="nltfootnote"/>
    <w:basedOn w:val="DefaultParagraphFont"/>
    <w:rsid w:val="000F06CE"/>
  </w:style>
  <w:style w:type="paragraph" w:customStyle="1" w:styleId="poet2">
    <w:name w:val="poet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
    <w:name w:val="poet1-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
    <w:name w:val="poet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2-vn">
    <w:name w:val="poet2-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AB4A94"/>
    <w:pPr>
      <w:spacing w:before="100" w:beforeAutospacing="1" w:after="100" w:afterAutospacing="1"/>
    </w:pPr>
    <w:rPr>
      <w:rFonts w:ascii="Times New Roman" w:eastAsia="Times New Roman" w:hAnsi="Times New Roman" w:cs="Times New Roman"/>
      <w:sz w:val="24"/>
      <w:szCs w:val="24"/>
      <w:lang w:eastAsia="en-AU"/>
    </w:rPr>
  </w:style>
  <w:style w:type="paragraph" w:styleId="NoSpacing">
    <w:name w:val="No Spacing"/>
    <w:uiPriority w:val="1"/>
    <w:qFormat/>
    <w:rsid w:val="0073115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06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F74"/>
    <w:pPr>
      <w:ind w:left="720"/>
      <w:contextualSpacing/>
    </w:pPr>
  </w:style>
  <w:style w:type="table" w:styleId="TableGrid">
    <w:name w:val="Table Grid"/>
    <w:basedOn w:val="TableNormal"/>
    <w:uiPriority w:val="59"/>
    <w:rsid w:val="000572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5352"/>
    <w:rPr>
      <w:rFonts w:ascii="Tahoma" w:hAnsi="Tahoma" w:cs="Tahoma"/>
      <w:sz w:val="16"/>
      <w:szCs w:val="16"/>
    </w:rPr>
  </w:style>
  <w:style w:type="character" w:customStyle="1" w:styleId="BalloonTextChar">
    <w:name w:val="Balloon Text Char"/>
    <w:basedOn w:val="DefaultParagraphFont"/>
    <w:link w:val="BalloonText"/>
    <w:uiPriority w:val="99"/>
    <w:semiHidden/>
    <w:rsid w:val="009F5352"/>
    <w:rPr>
      <w:rFonts w:ascii="Tahoma" w:hAnsi="Tahoma" w:cs="Tahoma"/>
      <w:sz w:val="16"/>
      <w:szCs w:val="16"/>
    </w:rPr>
  </w:style>
  <w:style w:type="paragraph" w:styleId="Header">
    <w:name w:val="header"/>
    <w:basedOn w:val="Normal"/>
    <w:link w:val="HeaderChar"/>
    <w:uiPriority w:val="99"/>
    <w:unhideWhenUsed/>
    <w:rsid w:val="00AC6952"/>
    <w:pPr>
      <w:tabs>
        <w:tab w:val="center" w:pos="4513"/>
        <w:tab w:val="right" w:pos="9026"/>
      </w:tabs>
    </w:pPr>
  </w:style>
  <w:style w:type="character" w:customStyle="1" w:styleId="HeaderChar">
    <w:name w:val="Header Char"/>
    <w:basedOn w:val="DefaultParagraphFont"/>
    <w:link w:val="Header"/>
    <w:uiPriority w:val="99"/>
    <w:rsid w:val="00AC6952"/>
  </w:style>
  <w:style w:type="paragraph" w:styleId="Footer">
    <w:name w:val="footer"/>
    <w:basedOn w:val="Normal"/>
    <w:link w:val="FooterChar"/>
    <w:uiPriority w:val="99"/>
    <w:unhideWhenUsed/>
    <w:rsid w:val="00AC6952"/>
    <w:pPr>
      <w:tabs>
        <w:tab w:val="center" w:pos="4513"/>
        <w:tab w:val="right" w:pos="9026"/>
      </w:tabs>
    </w:pPr>
  </w:style>
  <w:style w:type="character" w:customStyle="1" w:styleId="FooterChar">
    <w:name w:val="Footer Char"/>
    <w:basedOn w:val="DefaultParagraphFont"/>
    <w:link w:val="Footer"/>
    <w:uiPriority w:val="99"/>
    <w:rsid w:val="00AC6952"/>
  </w:style>
  <w:style w:type="character" w:customStyle="1" w:styleId="text">
    <w:name w:val="text"/>
    <w:basedOn w:val="DefaultParagraphFont"/>
    <w:rsid w:val="0004128F"/>
  </w:style>
  <w:style w:type="character" w:customStyle="1" w:styleId="apple-converted-space">
    <w:name w:val="apple-converted-space"/>
    <w:basedOn w:val="DefaultParagraphFont"/>
    <w:rsid w:val="0004128F"/>
  </w:style>
  <w:style w:type="character" w:customStyle="1" w:styleId="small-caps">
    <w:name w:val="small-caps"/>
    <w:basedOn w:val="DefaultParagraphFont"/>
    <w:rsid w:val="00553B62"/>
  </w:style>
  <w:style w:type="character" w:customStyle="1" w:styleId="woj">
    <w:name w:val="woj"/>
    <w:basedOn w:val="DefaultParagraphFont"/>
    <w:rsid w:val="00553B62"/>
  </w:style>
  <w:style w:type="character" w:customStyle="1" w:styleId="reftext">
    <w:name w:val="reftext"/>
    <w:basedOn w:val="DefaultParagraphFont"/>
    <w:rsid w:val="0061777B"/>
  </w:style>
  <w:style w:type="character" w:styleId="Hyperlink">
    <w:name w:val="Hyperlink"/>
    <w:basedOn w:val="DefaultParagraphFont"/>
    <w:uiPriority w:val="99"/>
    <w:unhideWhenUsed/>
    <w:rsid w:val="0061777B"/>
    <w:rPr>
      <w:color w:val="0000FF"/>
      <w:u w:val="single"/>
    </w:rPr>
  </w:style>
  <w:style w:type="character" w:customStyle="1" w:styleId="versiontext">
    <w:name w:val="versiontext"/>
    <w:basedOn w:val="DefaultParagraphFont"/>
    <w:rsid w:val="0061777B"/>
  </w:style>
  <w:style w:type="character" w:styleId="FollowedHyperlink">
    <w:name w:val="FollowedHyperlink"/>
    <w:basedOn w:val="DefaultParagraphFont"/>
    <w:uiPriority w:val="99"/>
    <w:semiHidden/>
    <w:unhideWhenUsed/>
    <w:rsid w:val="0061777B"/>
    <w:rPr>
      <w:color w:val="800080" w:themeColor="followedHyperlink"/>
      <w:u w:val="single"/>
    </w:rPr>
  </w:style>
  <w:style w:type="table" w:customStyle="1" w:styleId="TableGrid1">
    <w:name w:val="Table Grid1"/>
    <w:basedOn w:val="TableNormal"/>
    <w:next w:val="TableGrid"/>
    <w:uiPriority w:val="59"/>
    <w:rsid w:val="003C4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3C4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g">
    <w:name w:val="reg"/>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1">
    <w:name w:val="line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ivfootnote">
    <w:name w:val="nivfootnote"/>
    <w:basedOn w:val="DefaultParagraphFont"/>
    <w:rsid w:val="000F06CE"/>
  </w:style>
  <w:style w:type="paragraph" w:customStyle="1" w:styleId="line2">
    <w:name w:val="line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line3">
    <w:name w:val="line3"/>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body1">
    <w:name w:val="body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sp">
    <w:name w:val="poet1-vn-sp"/>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ltfootnote">
    <w:name w:val="nltfootnote"/>
    <w:basedOn w:val="DefaultParagraphFont"/>
    <w:rsid w:val="000F06CE"/>
  </w:style>
  <w:style w:type="paragraph" w:customStyle="1" w:styleId="poet2">
    <w:name w:val="poet2"/>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vn">
    <w:name w:val="poet1-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1">
    <w:name w:val="poet1"/>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poet2-vn">
    <w:name w:val="poet2-vn"/>
    <w:basedOn w:val="Normal"/>
    <w:rsid w:val="000F06CE"/>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AB4A94"/>
    <w:pPr>
      <w:spacing w:before="100" w:beforeAutospacing="1" w:after="100" w:afterAutospacing="1"/>
    </w:pPr>
    <w:rPr>
      <w:rFonts w:ascii="Times New Roman" w:eastAsia="Times New Roman" w:hAnsi="Times New Roman" w:cs="Times New Roman"/>
      <w:sz w:val="24"/>
      <w:szCs w:val="24"/>
      <w:lang w:eastAsia="en-AU"/>
    </w:rPr>
  </w:style>
  <w:style w:type="paragraph" w:styleId="NoSpacing">
    <w:name w:val="No Spacing"/>
    <w:uiPriority w:val="1"/>
    <w:qFormat/>
    <w:rsid w:val="00731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70923">
      <w:bodyDiv w:val="1"/>
      <w:marLeft w:val="0"/>
      <w:marRight w:val="0"/>
      <w:marTop w:val="0"/>
      <w:marBottom w:val="0"/>
      <w:divBdr>
        <w:top w:val="none" w:sz="0" w:space="0" w:color="auto"/>
        <w:left w:val="none" w:sz="0" w:space="0" w:color="auto"/>
        <w:bottom w:val="none" w:sz="0" w:space="0" w:color="auto"/>
        <w:right w:val="none" w:sz="0" w:space="0" w:color="auto"/>
      </w:divBdr>
    </w:div>
    <w:div w:id="94250216">
      <w:bodyDiv w:val="1"/>
      <w:marLeft w:val="0"/>
      <w:marRight w:val="0"/>
      <w:marTop w:val="0"/>
      <w:marBottom w:val="0"/>
      <w:divBdr>
        <w:top w:val="none" w:sz="0" w:space="0" w:color="auto"/>
        <w:left w:val="none" w:sz="0" w:space="0" w:color="auto"/>
        <w:bottom w:val="none" w:sz="0" w:space="0" w:color="auto"/>
        <w:right w:val="none" w:sz="0" w:space="0" w:color="auto"/>
      </w:divBdr>
    </w:div>
    <w:div w:id="210768422">
      <w:bodyDiv w:val="1"/>
      <w:marLeft w:val="0"/>
      <w:marRight w:val="0"/>
      <w:marTop w:val="0"/>
      <w:marBottom w:val="0"/>
      <w:divBdr>
        <w:top w:val="none" w:sz="0" w:space="0" w:color="auto"/>
        <w:left w:val="none" w:sz="0" w:space="0" w:color="auto"/>
        <w:bottom w:val="none" w:sz="0" w:space="0" w:color="auto"/>
        <w:right w:val="none" w:sz="0" w:space="0" w:color="auto"/>
      </w:divBdr>
    </w:div>
    <w:div w:id="217670440">
      <w:bodyDiv w:val="1"/>
      <w:marLeft w:val="0"/>
      <w:marRight w:val="0"/>
      <w:marTop w:val="0"/>
      <w:marBottom w:val="0"/>
      <w:divBdr>
        <w:top w:val="none" w:sz="0" w:space="0" w:color="auto"/>
        <w:left w:val="none" w:sz="0" w:space="0" w:color="auto"/>
        <w:bottom w:val="none" w:sz="0" w:space="0" w:color="auto"/>
        <w:right w:val="none" w:sz="0" w:space="0" w:color="auto"/>
      </w:divBdr>
    </w:div>
    <w:div w:id="487525208">
      <w:bodyDiv w:val="1"/>
      <w:marLeft w:val="0"/>
      <w:marRight w:val="0"/>
      <w:marTop w:val="0"/>
      <w:marBottom w:val="0"/>
      <w:divBdr>
        <w:top w:val="none" w:sz="0" w:space="0" w:color="auto"/>
        <w:left w:val="none" w:sz="0" w:space="0" w:color="auto"/>
        <w:bottom w:val="none" w:sz="0" w:space="0" w:color="auto"/>
        <w:right w:val="none" w:sz="0" w:space="0" w:color="auto"/>
      </w:divBdr>
    </w:div>
    <w:div w:id="524904836">
      <w:bodyDiv w:val="1"/>
      <w:marLeft w:val="0"/>
      <w:marRight w:val="0"/>
      <w:marTop w:val="0"/>
      <w:marBottom w:val="0"/>
      <w:divBdr>
        <w:top w:val="none" w:sz="0" w:space="0" w:color="auto"/>
        <w:left w:val="none" w:sz="0" w:space="0" w:color="auto"/>
        <w:bottom w:val="none" w:sz="0" w:space="0" w:color="auto"/>
        <w:right w:val="none" w:sz="0" w:space="0" w:color="auto"/>
      </w:divBdr>
    </w:div>
    <w:div w:id="557129729">
      <w:bodyDiv w:val="1"/>
      <w:marLeft w:val="0"/>
      <w:marRight w:val="0"/>
      <w:marTop w:val="0"/>
      <w:marBottom w:val="0"/>
      <w:divBdr>
        <w:top w:val="none" w:sz="0" w:space="0" w:color="auto"/>
        <w:left w:val="none" w:sz="0" w:space="0" w:color="auto"/>
        <w:bottom w:val="none" w:sz="0" w:space="0" w:color="auto"/>
        <w:right w:val="none" w:sz="0" w:space="0" w:color="auto"/>
      </w:divBdr>
    </w:div>
    <w:div w:id="740719570">
      <w:bodyDiv w:val="1"/>
      <w:marLeft w:val="0"/>
      <w:marRight w:val="0"/>
      <w:marTop w:val="0"/>
      <w:marBottom w:val="0"/>
      <w:divBdr>
        <w:top w:val="none" w:sz="0" w:space="0" w:color="auto"/>
        <w:left w:val="none" w:sz="0" w:space="0" w:color="auto"/>
        <w:bottom w:val="none" w:sz="0" w:space="0" w:color="auto"/>
        <w:right w:val="none" w:sz="0" w:space="0" w:color="auto"/>
      </w:divBdr>
    </w:div>
    <w:div w:id="808935142">
      <w:bodyDiv w:val="1"/>
      <w:marLeft w:val="0"/>
      <w:marRight w:val="0"/>
      <w:marTop w:val="0"/>
      <w:marBottom w:val="0"/>
      <w:divBdr>
        <w:top w:val="none" w:sz="0" w:space="0" w:color="auto"/>
        <w:left w:val="none" w:sz="0" w:space="0" w:color="auto"/>
        <w:bottom w:val="none" w:sz="0" w:space="0" w:color="auto"/>
        <w:right w:val="none" w:sz="0" w:space="0" w:color="auto"/>
      </w:divBdr>
      <w:divsChild>
        <w:div w:id="665991">
          <w:marLeft w:val="0"/>
          <w:marRight w:val="0"/>
          <w:marTop w:val="0"/>
          <w:marBottom w:val="0"/>
          <w:divBdr>
            <w:top w:val="none" w:sz="0" w:space="0" w:color="auto"/>
            <w:left w:val="none" w:sz="0" w:space="0" w:color="auto"/>
            <w:bottom w:val="none" w:sz="0" w:space="0" w:color="auto"/>
            <w:right w:val="none" w:sz="0" w:space="0" w:color="auto"/>
          </w:divBdr>
        </w:div>
      </w:divsChild>
    </w:div>
    <w:div w:id="1043554561">
      <w:bodyDiv w:val="1"/>
      <w:marLeft w:val="0"/>
      <w:marRight w:val="0"/>
      <w:marTop w:val="0"/>
      <w:marBottom w:val="0"/>
      <w:divBdr>
        <w:top w:val="none" w:sz="0" w:space="0" w:color="auto"/>
        <w:left w:val="none" w:sz="0" w:space="0" w:color="auto"/>
        <w:bottom w:val="none" w:sz="0" w:space="0" w:color="auto"/>
        <w:right w:val="none" w:sz="0" w:space="0" w:color="auto"/>
      </w:divBdr>
    </w:div>
    <w:div w:id="1052268102">
      <w:bodyDiv w:val="1"/>
      <w:marLeft w:val="0"/>
      <w:marRight w:val="0"/>
      <w:marTop w:val="0"/>
      <w:marBottom w:val="0"/>
      <w:divBdr>
        <w:top w:val="none" w:sz="0" w:space="0" w:color="auto"/>
        <w:left w:val="none" w:sz="0" w:space="0" w:color="auto"/>
        <w:bottom w:val="none" w:sz="0" w:space="0" w:color="auto"/>
        <w:right w:val="none" w:sz="0" w:space="0" w:color="auto"/>
      </w:divBdr>
    </w:div>
    <w:div w:id="1238244961">
      <w:bodyDiv w:val="1"/>
      <w:marLeft w:val="0"/>
      <w:marRight w:val="0"/>
      <w:marTop w:val="0"/>
      <w:marBottom w:val="0"/>
      <w:divBdr>
        <w:top w:val="none" w:sz="0" w:space="0" w:color="auto"/>
        <w:left w:val="none" w:sz="0" w:space="0" w:color="auto"/>
        <w:bottom w:val="none" w:sz="0" w:space="0" w:color="auto"/>
        <w:right w:val="none" w:sz="0" w:space="0" w:color="auto"/>
      </w:divBdr>
    </w:div>
    <w:div w:id="1289974638">
      <w:bodyDiv w:val="1"/>
      <w:marLeft w:val="0"/>
      <w:marRight w:val="0"/>
      <w:marTop w:val="0"/>
      <w:marBottom w:val="0"/>
      <w:divBdr>
        <w:top w:val="none" w:sz="0" w:space="0" w:color="auto"/>
        <w:left w:val="none" w:sz="0" w:space="0" w:color="auto"/>
        <w:bottom w:val="none" w:sz="0" w:space="0" w:color="auto"/>
        <w:right w:val="none" w:sz="0" w:space="0" w:color="auto"/>
      </w:divBdr>
    </w:div>
    <w:div w:id="1403602106">
      <w:bodyDiv w:val="1"/>
      <w:marLeft w:val="0"/>
      <w:marRight w:val="0"/>
      <w:marTop w:val="0"/>
      <w:marBottom w:val="0"/>
      <w:divBdr>
        <w:top w:val="none" w:sz="0" w:space="0" w:color="auto"/>
        <w:left w:val="none" w:sz="0" w:space="0" w:color="auto"/>
        <w:bottom w:val="none" w:sz="0" w:space="0" w:color="auto"/>
        <w:right w:val="none" w:sz="0" w:space="0" w:color="auto"/>
      </w:divBdr>
    </w:div>
    <w:div w:id="1453086600">
      <w:bodyDiv w:val="1"/>
      <w:marLeft w:val="0"/>
      <w:marRight w:val="0"/>
      <w:marTop w:val="0"/>
      <w:marBottom w:val="0"/>
      <w:divBdr>
        <w:top w:val="none" w:sz="0" w:space="0" w:color="auto"/>
        <w:left w:val="none" w:sz="0" w:space="0" w:color="auto"/>
        <w:bottom w:val="none" w:sz="0" w:space="0" w:color="auto"/>
        <w:right w:val="none" w:sz="0" w:space="0" w:color="auto"/>
      </w:divBdr>
    </w:div>
    <w:div w:id="1562131720">
      <w:bodyDiv w:val="1"/>
      <w:marLeft w:val="0"/>
      <w:marRight w:val="0"/>
      <w:marTop w:val="0"/>
      <w:marBottom w:val="0"/>
      <w:divBdr>
        <w:top w:val="none" w:sz="0" w:space="0" w:color="auto"/>
        <w:left w:val="none" w:sz="0" w:space="0" w:color="auto"/>
        <w:bottom w:val="none" w:sz="0" w:space="0" w:color="auto"/>
        <w:right w:val="none" w:sz="0" w:space="0" w:color="auto"/>
      </w:divBdr>
    </w:div>
    <w:div w:id="1683238287">
      <w:bodyDiv w:val="1"/>
      <w:marLeft w:val="0"/>
      <w:marRight w:val="0"/>
      <w:marTop w:val="0"/>
      <w:marBottom w:val="0"/>
      <w:divBdr>
        <w:top w:val="none" w:sz="0" w:space="0" w:color="auto"/>
        <w:left w:val="none" w:sz="0" w:space="0" w:color="auto"/>
        <w:bottom w:val="none" w:sz="0" w:space="0" w:color="auto"/>
        <w:right w:val="none" w:sz="0" w:space="0" w:color="auto"/>
      </w:divBdr>
    </w:div>
    <w:div w:id="1706172950">
      <w:bodyDiv w:val="1"/>
      <w:marLeft w:val="0"/>
      <w:marRight w:val="0"/>
      <w:marTop w:val="0"/>
      <w:marBottom w:val="0"/>
      <w:divBdr>
        <w:top w:val="none" w:sz="0" w:space="0" w:color="auto"/>
        <w:left w:val="none" w:sz="0" w:space="0" w:color="auto"/>
        <w:bottom w:val="none" w:sz="0" w:space="0" w:color="auto"/>
        <w:right w:val="none" w:sz="0" w:space="0" w:color="auto"/>
      </w:divBdr>
      <w:divsChild>
        <w:div w:id="1636062260">
          <w:marLeft w:val="0"/>
          <w:marRight w:val="0"/>
          <w:marTop w:val="0"/>
          <w:marBottom w:val="0"/>
          <w:divBdr>
            <w:top w:val="none" w:sz="0" w:space="0" w:color="auto"/>
            <w:left w:val="none" w:sz="0" w:space="0" w:color="auto"/>
            <w:bottom w:val="none" w:sz="0" w:space="0" w:color="auto"/>
            <w:right w:val="none" w:sz="0" w:space="0" w:color="auto"/>
          </w:divBdr>
        </w:div>
      </w:divsChild>
    </w:div>
    <w:div w:id="1800102621">
      <w:bodyDiv w:val="1"/>
      <w:marLeft w:val="0"/>
      <w:marRight w:val="0"/>
      <w:marTop w:val="0"/>
      <w:marBottom w:val="0"/>
      <w:divBdr>
        <w:top w:val="none" w:sz="0" w:space="0" w:color="auto"/>
        <w:left w:val="none" w:sz="0" w:space="0" w:color="auto"/>
        <w:bottom w:val="none" w:sz="0" w:space="0" w:color="auto"/>
        <w:right w:val="none" w:sz="0" w:space="0" w:color="auto"/>
      </w:divBdr>
      <w:divsChild>
        <w:div w:id="1937858056">
          <w:marLeft w:val="0"/>
          <w:marRight w:val="0"/>
          <w:marTop w:val="0"/>
          <w:marBottom w:val="0"/>
          <w:divBdr>
            <w:top w:val="none" w:sz="0" w:space="0" w:color="auto"/>
            <w:left w:val="none" w:sz="0" w:space="0" w:color="auto"/>
            <w:bottom w:val="none" w:sz="0" w:space="0" w:color="auto"/>
            <w:right w:val="none" w:sz="0" w:space="0" w:color="auto"/>
          </w:divBdr>
        </w:div>
      </w:divsChild>
    </w:div>
    <w:div w:id="1800342087">
      <w:bodyDiv w:val="1"/>
      <w:marLeft w:val="0"/>
      <w:marRight w:val="0"/>
      <w:marTop w:val="0"/>
      <w:marBottom w:val="0"/>
      <w:divBdr>
        <w:top w:val="none" w:sz="0" w:space="0" w:color="auto"/>
        <w:left w:val="none" w:sz="0" w:space="0" w:color="auto"/>
        <w:bottom w:val="none" w:sz="0" w:space="0" w:color="auto"/>
        <w:right w:val="none" w:sz="0" w:space="0" w:color="auto"/>
      </w:divBdr>
    </w:div>
    <w:div w:id="1803503670">
      <w:bodyDiv w:val="1"/>
      <w:marLeft w:val="0"/>
      <w:marRight w:val="0"/>
      <w:marTop w:val="0"/>
      <w:marBottom w:val="0"/>
      <w:divBdr>
        <w:top w:val="none" w:sz="0" w:space="0" w:color="auto"/>
        <w:left w:val="none" w:sz="0" w:space="0" w:color="auto"/>
        <w:bottom w:val="none" w:sz="0" w:space="0" w:color="auto"/>
        <w:right w:val="none" w:sz="0" w:space="0" w:color="auto"/>
      </w:divBdr>
    </w:div>
    <w:div w:id="1834560984">
      <w:bodyDiv w:val="1"/>
      <w:marLeft w:val="0"/>
      <w:marRight w:val="0"/>
      <w:marTop w:val="0"/>
      <w:marBottom w:val="0"/>
      <w:divBdr>
        <w:top w:val="none" w:sz="0" w:space="0" w:color="auto"/>
        <w:left w:val="none" w:sz="0" w:space="0" w:color="auto"/>
        <w:bottom w:val="none" w:sz="0" w:space="0" w:color="auto"/>
        <w:right w:val="none" w:sz="0" w:space="0" w:color="auto"/>
      </w:divBdr>
    </w:div>
    <w:div w:id="1886865742">
      <w:bodyDiv w:val="1"/>
      <w:marLeft w:val="0"/>
      <w:marRight w:val="0"/>
      <w:marTop w:val="0"/>
      <w:marBottom w:val="0"/>
      <w:divBdr>
        <w:top w:val="none" w:sz="0" w:space="0" w:color="auto"/>
        <w:left w:val="none" w:sz="0" w:space="0" w:color="auto"/>
        <w:bottom w:val="none" w:sz="0" w:space="0" w:color="auto"/>
        <w:right w:val="none" w:sz="0" w:space="0" w:color="auto"/>
      </w:divBdr>
      <w:divsChild>
        <w:div w:id="1798184174">
          <w:marLeft w:val="0"/>
          <w:marRight w:val="0"/>
          <w:marTop w:val="0"/>
          <w:marBottom w:val="0"/>
          <w:divBdr>
            <w:top w:val="none" w:sz="0" w:space="0" w:color="auto"/>
            <w:left w:val="none" w:sz="0" w:space="0" w:color="auto"/>
            <w:bottom w:val="none" w:sz="0" w:space="0" w:color="auto"/>
            <w:right w:val="none" w:sz="0" w:space="0" w:color="auto"/>
          </w:divBdr>
        </w:div>
      </w:divsChild>
    </w:div>
    <w:div w:id="2021076888">
      <w:bodyDiv w:val="1"/>
      <w:marLeft w:val="0"/>
      <w:marRight w:val="0"/>
      <w:marTop w:val="0"/>
      <w:marBottom w:val="0"/>
      <w:divBdr>
        <w:top w:val="none" w:sz="0" w:space="0" w:color="auto"/>
        <w:left w:val="none" w:sz="0" w:space="0" w:color="auto"/>
        <w:bottom w:val="none" w:sz="0" w:space="0" w:color="auto"/>
        <w:right w:val="none" w:sz="0" w:space="0" w:color="auto"/>
      </w:divBdr>
    </w:div>
    <w:div w:id="2085911884">
      <w:bodyDiv w:val="1"/>
      <w:marLeft w:val="0"/>
      <w:marRight w:val="0"/>
      <w:marTop w:val="0"/>
      <w:marBottom w:val="0"/>
      <w:divBdr>
        <w:top w:val="none" w:sz="0" w:space="0" w:color="auto"/>
        <w:left w:val="none" w:sz="0" w:space="0" w:color="auto"/>
        <w:bottom w:val="none" w:sz="0" w:space="0" w:color="auto"/>
        <w:right w:val="none" w:sz="0" w:space="0" w:color="auto"/>
      </w:divBdr>
    </w:div>
    <w:div w:id="2130928300">
      <w:bodyDiv w:val="1"/>
      <w:marLeft w:val="0"/>
      <w:marRight w:val="0"/>
      <w:marTop w:val="0"/>
      <w:marBottom w:val="0"/>
      <w:divBdr>
        <w:top w:val="none" w:sz="0" w:space="0" w:color="auto"/>
        <w:left w:val="none" w:sz="0" w:space="0" w:color="auto"/>
        <w:bottom w:val="none" w:sz="0" w:space="0" w:color="auto"/>
        <w:right w:val="none" w:sz="0" w:space="0" w:color="auto"/>
      </w:divBdr>
    </w:div>
    <w:div w:id="2131363396">
      <w:bodyDiv w:val="1"/>
      <w:marLeft w:val="0"/>
      <w:marRight w:val="0"/>
      <w:marTop w:val="0"/>
      <w:marBottom w:val="0"/>
      <w:divBdr>
        <w:top w:val="none" w:sz="0" w:space="0" w:color="auto"/>
        <w:left w:val="none" w:sz="0" w:space="0" w:color="auto"/>
        <w:bottom w:val="none" w:sz="0" w:space="0" w:color="auto"/>
        <w:right w:val="none" w:sz="0" w:space="0" w:color="auto"/>
      </w:divBdr>
    </w:div>
    <w:div w:id="213177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0.jpg"/><Relationship Id="rId21" Type="http://schemas.openxmlformats.org/officeDocument/2006/relationships/image" Target="media/image11.jpg"/><Relationship Id="rId22" Type="http://schemas.openxmlformats.org/officeDocument/2006/relationships/image" Target="media/image12.jpg"/><Relationship Id="rId23" Type="http://schemas.openxmlformats.org/officeDocument/2006/relationships/image" Target="media/image13.jpg"/><Relationship Id="rId24" Type="http://schemas.openxmlformats.org/officeDocument/2006/relationships/image" Target="media/image14.jpg"/><Relationship Id="rId25" Type="http://schemas.openxmlformats.org/officeDocument/2006/relationships/image" Target="media/image15.jpg"/><Relationship Id="rId26" Type="http://schemas.openxmlformats.org/officeDocument/2006/relationships/image" Target="media/image16.jpg"/><Relationship Id="rId27" Type="http://schemas.openxmlformats.org/officeDocument/2006/relationships/image" Target="media/image17.jpg"/><Relationship Id="rId28" Type="http://schemas.openxmlformats.org/officeDocument/2006/relationships/image" Target="media/image18.jpg"/><Relationship Id="rId29" Type="http://schemas.openxmlformats.org/officeDocument/2006/relationships/image" Target="media/image19.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0.jpg"/><Relationship Id="rId31" Type="http://schemas.openxmlformats.org/officeDocument/2006/relationships/image" Target="media/image21.jpg"/><Relationship Id="rId32" Type="http://schemas.openxmlformats.org/officeDocument/2006/relationships/image" Target="media/image22.jpg"/><Relationship Id="rId9" Type="http://schemas.openxmlformats.org/officeDocument/2006/relationships/footer" Target="foot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3.jpg"/><Relationship Id="rId34" Type="http://schemas.openxmlformats.org/officeDocument/2006/relationships/image" Target="media/image24.jpg"/><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1.jpg"/><Relationship Id="rId11" Type="http://schemas.openxmlformats.org/officeDocument/2006/relationships/image" Target="media/image2.png"/><Relationship Id="rId12" Type="http://schemas.openxmlformats.org/officeDocument/2006/relationships/hyperlink" Target="http://www.SArmy.org.au" TargetMode="External"/><Relationship Id="rId13" Type="http://schemas.openxmlformats.org/officeDocument/2006/relationships/image" Target="media/image3.jpg"/><Relationship Id="rId14" Type="http://schemas.openxmlformats.org/officeDocument/2006/relationships/image" Target="media/image4.jpg"/><Relationship Id="rId15" Type="http://schemas.openxmlformats.org/officeDocument/2006/relationships/image" Target="media/image5.jpg"/><Relationship Id="rId16" Type="http://schemas.openxmlformats.org/officeDocument/2006/relationships/image" Target="media/image6.jpg"/><Relationship Id="rId17" Type="http://schemas.openxmlformats.org/officeDocument/2006/relationships/image" Target="media/image7.jpg"/><Relationship Id="rId18" Type="http://schemas.openxmlformats.org/officeDocument/2006/relationships/image" Target="media/image8.jpg"/><Relationship Id="rId19"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9F383-2447-134A-BB50-E3E2DE8D0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440</Words>
  <Characters>13909</Characters>
  <Application>Microsoft Macintosh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Salvation Army Southern Territory Australia</Company>
  <LinksUpToDate>false</LinksUpToDate>
  <CharactersWithSpaces>16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dc:creator>
  <cp:lastModifiedBy>Christopher Trodden</cp:lastModifiedBy>
  <cp:revision>2</cp:revision>
  <cp:lastPrinted>2017-05-02T05:17:00Z</cp:lastPrinted>
  <dcterms:created xsi:type="dcterms:W3CDTF">2018-10-26T07:32:00Z</dcterms:created>
  <dcterms:modified xsi:type="dcterms:W3CDTF">2018-10-26T07:32:00Z</dcterms:modified>
</cp:coreProperties>
</file>